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DF4956" w14:textId="77777777" w:rsidR="00253101" w:rsidRPr="000838A2" w:rsidRDefault="00253101" w:rsidP="009A2F31">
      <w:pPr>
        <w:pStyle w:val="BodyText"/>
        <w:ind w:left="284"/>
      </w:pPr>
    </w:p>
    <w:p w14:paraId="1B0D2AB5" w14:textId="77777777" w:rsidR="00253101" w:rsidRDefault="00253101" w:rsidP="009A2F31">
      <w:pPr>
        <w:pStyle w:val="BodyText"/>
        <w:ind w:left="284"/>
      </w:pPr>
    </w:p>
    <w:p w14:paraId="632C19A6" w14:textId="77777777" w:rsidR="00253101" w:rsidRDefault="00253101" w:rsidP="009A2F31">
      <w:pPr>
        <w:pStyle w:val="BodyText"/>
        <w:ind w:left="284"/>
      </w:pPr>
    </w:p>
    <w:p w14:paraId="275D2EC0" w14:textId="7BE004E9" w:rsidR="003010ED" w:rsidRDefault="003010ED" w:rsidP="009A2F31">
      <w:pPr>
        <w:pStyle w:val="BodyText"/>
        <w:ind w:left="284"/>
      </w:pPr>
    </w:p>
    <w:p w14:paraId="2654F21A" w14:textId="439D483E" w:rsidR="0068338A" w:rsidRDefault="0068338A" w:rsidP="009A2F31">
      <w:pPr>
        <w:pStyle w:val="BodyText"/>
        <w:ind w:left="284"/>
      </w:pPr>
    </w:p>
    <w:p w14:paraId="60457DA8" w14:textId="459ABDCF" w:rsidR="0068338A" w:rsidRDefault="0068338A" w:rsidP="009A2F31">
      <w:pPr>
        <w:pStyle w:val="BodyText"/>
        <w:ind w:left="284"/>
      </w:pPr>
    </w:p>
    <w:p w14:paraId="5C708AA9" w14:textId="36A4F08B" w:rsidR="0068338A" w:rsidRDefault="0068338A" w:rsidP="009A2F31">
      <w:pPr>
        <w:pStyle w:val="BodyText"/>
        <w:ind w:left="284"/>
      </w:pPr>
    </w:p>
    <w:p w14:paraId="3D2CD6C7" w14:textId="6995672A" w:rsidR="0068338A" w:rsidRDefault="0068338A" w:rsidP="009A2F31">
      <w:pPr>
        <w:pStyle w:val="BodyText"/>
        <w:ind w:left="284"/>
      </w:pPr>
    </w:p>
    <w:p w14:paraId="59C62DA3" w14:textId="24F64491" w:rsidR="0068338A" w:rsidRDefault="00D439F5" w:rsidP="009A2F31">
      <w:pPr>
        <w:pStyle w:val="BodyText"/>
        <w:ind w:left="284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0D505D4" wp14:editId="06BE74C8">
                <wp:simplePos x="0" y="0"/>
                <wp:positionH relativeFrom="column">
                  <wp:posOffset>207484</wp:posOffset>
                </wp:positionH>
                <wp:positionV relativeFrom="paragraph">
                  <wp:posOffset>191770</wp:posOffset>
                </wp:positionV>
                <wp:extent cx="2541600" cy="295200"/>
                <wp:effectExtent l="0" t="0" r="8255" b="0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41600" cy="295200"/>
                        </a:xfrm>
                        <a:prstGeom prst="rect">
                          <a:avLst/>
                        </a:prstGeom>
                        <a:solidFill>
                          <a:srgbClr val="E46053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  <a:effectLst/>
                      </wps:spPr>
                      <wps:txbx>
                        <w:txbxContent>
                          <w:p w14:paraId="0A2B9A9D" w14:textId="28EE4CA1" w:rsidR="00D439F5" w:rsidRPr="00C14B75" w:rsidRDefault="0096731E" w:rsidP="00D439F5">
                            <w:pPr>
                              <w:pStyle w:val="BodyText"/>
                              <w:rPr>
                                <w:sz w:val="16"/>
                                <w:lang w:val="en-US"/>
                              </w:rPr>
                            </w:pPr>
                            <w:sdt>
                              <w:sdtPr>
                                <w:rPr>
                                  <w:b/>
                                  <w:caps/>
                                  <w:color w:val="FFFFFF" w:themeColor="background1"/>
                                  <w:lang w:val="en-US"/>
                                </w:rPr>
                                <w:alias w:val="Kunde"/>
                                <w:tag w:val="CustomerName"/>
                                <w:id w:val="2047250910"/>
                                <w:placeholder>
                                  <w:docPart w:val="5B40B5A9304441B78AD5046A48F41639"/>
                                </w:placeholder>
      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      <w:text/>
                              </w:sdtPr>
                              <w:sdtEndPr/>
                              <w:sdtContent>
                                <w:r w:rsidR="0039217E">
                                  <w:rPr>
                                    <w:b/>
                                    <w:caps/>
                                    <w:color w:val="FFFFFF" w:themeColor="background1"/>
                                    <w:lang w:val="en-US"/>
                                  </w:rPr>
                                  <w:t>Netcompany</w:t>
                                </w:r>
                              </w:sdtContent>
                            </w:sdt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>–</w:t>
                            </w:r>
                            <w:r w:rsidR="007747A1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D439F5">
                              <w:rPr>
                                <w:b/>
                                <w:caps/>
                                <w:color w:val="FFFFFF" w:themeColor="background1"/>
                                <w:lang w:val="en-US"/>
                              </w:rPr>
                              <w:t xml:space="preserve"> </w:t>
                            </w:r>
                            <w:r w:rsidR="007A22FA">
                              <w:rPr>
                                <w:b/>
                                <w:caps/>
                                <w:color w:val="FFFFFF" w:themeColor="background1"/>
                                <w:sz w:val="20"/>
                                <w:lang w:val="en-US"/>
                              </w:rPr>
                              <w:t>TRADING VISION PROJECT (TVP)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505D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6.35pt;margin-top:15.1pt;width:200.15pt;height:23.25pt;z-index:251658240;visibility:visible;mso-wrap-style:non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" fillcolor="#e46053" stroked="f">
                <v:textbox>
                  <w:txbxContent>
                    <w:p w14:paraId="0A2B9A9D" w14:textId="28EE4CA1" w:rsidR="00D439F5" w:rsidRPr="00C14B75" w:rsidRDefault="0096731E" w:rsidP="00D439F5">
                      <w:pPr>
                        <w:pStyle w:val="BodyText"/>
                        <w:rPr>
                          <w:sz w:val="16"/>
                          <w:lang w:val="en-US"/>
                        </w:rPr>
                      </w:pPr>
                      <w:sdt>
                        <w:sdtPr>
                          <w:rPr>
                            <w:b/>
                            <w:caps/>
                            <w:color w:val="FFFFFF" w:themeColor="background1"/>
                            <w:lang w:val="en-US"/>
                          </w:rPr>
                          <w:alias w:val="Kunde"/>
                          <w:tag w:val="CustomerName"/>
                          <w:id w:val="2047250910"/>
                          <w:placeholder>
                            <w:docPart w:val="5B40B5A9304441B78AD5046A48F41639"/>
                          </w:placeholder>
            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CustomerName[1]" w:storeItemID="{A5564EB6-F2F0-468C-B6E8-028D5A521A08}"/>
                          <w:text/>
                        </w:sdtPr>
                        <w:sdtEndPr/>
                        <w:sdtContent>
                          <w:r w:rsidR="0039217E">
                            <w:rPr>
                              <w:b/>
                              <w:caps/>
                              <w:color w:val="FFFFFF" w:themeColor="background1"/>
                              <w:lang w:val="en-US"/>
                            </w:rPr>
                            <w:t>Netcompany</w:t>
                          </w:r>
                        </w:sdtContent>
                      </w:sdt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>–</w:t>
                      </w:r>
                      <w:r w:rsidR="007747A1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D439F5">
                        <w:rPr>
                          <w:b/>
                          <w:caps/>
                          <w:color w:val="FFFFFF" w:themeColor="background1"/>
                          <w:lang w:val="en-US"/>
                        </w:rPr>
                        <w:t xml:space="preserve"> </w:t>
                      </w:r>
                      <w:r w:rsidR="007A22FA">
                        <w:rPr>
                          <w:b/>
                          <w:caps/>
                          <w:color w:val="FFFFFF" w:themeColor="background1"/>
                          <w:sz w:val="20"/>
                          <w:lang w:val="en-US"/>
                        </w:rPr>
                        <w:t>TRADING VISION PROJECT (TVP)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B4BFC80" w14:textId="76047B2C" w:rsidR="0068338A" w:rsidRDefault="0068338A" w:rsidP="009A2F31">
      <w:pPr>
        <w:pStyle w:val="BodyText"/>
        <w:ind w:left="284"/>
      </w:pPr>
    </w:p>
    <w:bookmarkStart w:id="0" w:name="_Hlk522784503"/>
    <w:p w14:paraId="0FB32A95" w14:textId="200C74A3" w:rsidR="00464690" w:rsidRPr="008174F1" w:rsidRDefault="0096731E" w:rsidP="00464690">
      <w:pPr>
        <w:pStyle w:val="BodyText"/>
        <w:spacing w:before="360" w:after="100" w:line="240" w:lineRule="auto"/>
        <w:ind w:left="284"/>
        <w:rPr>
          <w:b/>
          <w:caps/>
          <w:color w:val="0F2147" w:themeColor="text1"/>
          <w:sz w:val="56"/>
          <w:szCs w:val="72"/>
        </w:rPr>
      </w:pPr>
      <w:sdt>
        <w:sdtPr>
          <w:rPr>
            <w:b/>
            <w:caps/>
            <w:color w:val="0F2147" w:themeColor="text1"/>
            <w:sz w:val="72"/>
            <w:szCs w:val="72"/>
          </w:rPr>
          <w:alias w:val="Title"/>
          <w:id w:val="-1183970718"/>
          <w:placeholder>
            <w:docPart w:val="BD2A9B9FA05045A5AEBD1AEABD4430A4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E65E71">
            <w:rPr>
              <w:b/>
              <w:caps/>
              <w:color w:val="0F2147" w:themeColor="text1"/>
              <w:sz w:val="72"/>
              <w:szCs w:val="72"/>
            </w:rPr>
            <w:t>Minutes of Meeting</w:t>
          </w:r>
        </w:sdtContent>
      </w:sdt>
    </w:p>
    <w:p w14:paraId="67754E53" w14:textId="77777777" w:rsidR="00464690" w:rsidRPr="00C974DC" w:rsidRDefault="00464690" w:rsidP="00464690">
      <w:pPr>
        <w:pStyle w:val="BodyText"/>
        <w:spacing w:before="240" w:after="240"/>
        <w:ind w:left="284"/>
        <w:rPr>
          <w:color w:val="0F2147" w:themeColor="text1"/>
        </w:rPr>
      </w:pPr>
      <w:r w:rsidRPr="00C974DC">
        <w:rPr>
          <w:noProof/>
          <w:color w:val="0F2147" w:themeColor="text1"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6D40DE00" wp14:editId="6C91A4C7">
                <wp:simplePos x="0" y="0"/>
                <wp:positionH relativeFrom="column">
                  <wp:posOffset>218440</wp:posOffset>
                </wp:positionH>
                <wp:positionV relativeFrom="paragraph">
                  <wp:posOffset>137795</wp:posOffset>
                </wp:positionV>
                <wp:extent cx="129540" cy="17780"/>
                <wp:effectExtent l="0" t="0" r="0" b="0"/>
                <wp:wrapNone/>
                <wp:docPr id="12" name="Text Placeholder 10">
                  <a:extLst xmlns:a="http://schemas.openxmlformats.org/drawingml/2006/main">
                    <a:ext uri="{FF2B5EF4-FFF2-40B4-BE49-F238E27FC236}">
                      <a16:creationId xmlns:a16="http://schemas.microsoft.com/office/drawing/2014/main" id="{B96ADD95-228E-0D43-8F02-8A45BBC158D2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129540" cy="17780"/>
                        </a:xfrm>
                        <a:prstGeom prst="rect">
                          <a:avLst/>
                        </a:prstGeom>
                        <a:blipFill>
                          <a:blip r:embed="rId12">
                            <a:extLst>
                              <a:ext uri="{96DAC541-7B7A-43D3-8B79-37D633B846F1}">
                                <asvg:svgBlip xmlns:asvg="http://schemas.microsoft.com/office/drawing/2016/SVG/main" r:embed="rId13"/>
                              </a:ext>
                            </a:extLst>
                          </a:blip>
                          <a:stretch>
                            <a:fillRect/>
                          </a:stretch>
                        </a:blipFill>
                      </wps:spPr>
                      <wps:txbx>
                        <w:txbxContent>
                          <w:p w14:paraId="782596C0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51542C1" w14:textId="77777777" w:rsidR="00464690" w:rsidRDefault="00464690" w:rsidP="00464690"/>
                          <w:p w14:paraId="2BAEBB7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A4D12" w14:textId="77777777" w:rsidR="00464690" w:rsidRDefault="00464690" w:rsidP="00464690"/>
                          <w:p w14:paraId="484B9603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C6CF34" w14:textId="77777777" w:rsidR="00464690" w:rsidRDefault="00464690" w:rsidP="00464690"/>
                          <w:p w14:paraId="6407B6C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16FB2B83" w14:textId="77777777" w:rsidR="00464690" w:rsidRDefault="00464690" w:rsidP="00464690"/>
                          <w:p w14:paraId="3CC0FDCF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52D5B109" w14:textId="77777777" w:rsidR="00464690" w:rsidRDefault="00464690" w:rsidP="00464690"/>
                          <w:p w14:paraId="6AF5810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763024A" w14:textId="77777777" w:rsidR="00464690" w:rsidRDefault="00464690" w:rsidP="00464690"/>
                          <w:p w14:paraId="5C5BC5B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BC1E52" w14:textId="77777777" w:rsidR="00464690" w:rsidRDefault="00464690" w:rsidP="00464690"/>
                          <w:p w14:paraId="16E415C5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723E236" w14:textId="77777777" w:rsidR="00464690" w:rsidRDefault="00464690" w:rsidP="00464690"/>
                          <w:p w14:paraId="46A9FB9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0224F499" w14:textId="77777777" w:rsidR="00464690" w:rsidRDefault="00464690" w:rsidP="00464690"/>
                          <w:p w14:paraId="5EC83BEA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2AF71E7" w14:textId="77777777" w:rsidR="00464690" w:rsidRDefault="00464690" w:rsidP="00464690"/>
                          <w:p w14:paraId="5FB178FE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367B8C74" w14:textId="77777777" w:rsidR="00464690" w:rsidRDefault="00464690" w:rsidP="00464690"/>
                          <w:p w14:paraId="3CC8125C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275338E" w14:textId="77777777" w:rsidR="00464690" w:rsidRDefault="00464690" w:rsidP="00464690"/>
                          <w:p w14:paraId="4547AA26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9574C4B" w14:textId="77777777" w:rsidR="00464690" w:rsidRDefault="00464690" w:rsidP="00464690"/>
                          <w:p w14:paraId="5516C6F1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65DAE264" w14:textId="77777777" w:rsidR="00464690" w:rsidRDefault="00464690" w:rsidP="00464690"/>
                          <w:p w14:paraId="192C042D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  <w:p w14:paraId="48A8F0C3" w14:textId="77777777" w:rsidR="00464690" w:rsidRDefault="00464690" w:rsidP="00464690"/>
                          <w:p w14:paraId="14294E72" w14:textId="77777777" w:rsidR="00464690" w:rsidRDefault="00464690" w:rsidP="00464690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Theme="minorHAnsi" w:hAnsi="Calibri" w:cstheme="minorBidi"/>
                                <w:kern w:val="24"/>
                                <w:sz w:val="27"/>
                                <w:szCs w:val="27"/>
                                <w:lang w:val="en-GB"/>
                              </w:rPr>
                              <w:t>.</w:t>
                            </w:r>
                          </w:p>
                        </w:txbxContent>
                      </wps:txbx>
                      <wps:bodyPr bIns="7200">
                        <a:normAutofit fontScale="25000" lnSpcReduction="20000"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40DE00" id="Text Placeholder 10" o:spid="_x0000_s1027" type="#_x0000_t202" style="position:absolute;left:0;text-align:left;margin-left:17.2pt;margin-top:10.85pt;width:10.2pt;height:1.4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" stroked="f">
                <v:fill r:id="rId14" o:title="" recolor="t" rotate="t" type="frame"/>
                <v:textbox inset=",,,.2mm">
                  <w:txbxContent>
                    <w:p w14:paraId="782596C0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51542C1" w14:textId="77777777" w:rsidR="00464690" w:rsidRDefault="00464690" w:rsidP="00464690"/>
                    <w:p w14:paraId="2BAEBB7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A4D12" w14:textId="77777777" w:rsidR="00464690" w:rsidRDefault="00464690" w:rsidP="00464690"/>
                    <w:p w14:paraId="484B9603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C6CF34" w14:textId="77777777" w:rsidR="00464690" w:rsidRDefault="00464690" w:rsidP="00464690"/>
                    <w:p w14:paraId="6407B6C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16FB2B83" w14:textId="77777777" w:rsidR="00464690" w:rsidRDefault="00464690" w:rsidP="00464690"/>
                    <w:p w14:paraId="3CC0FDCF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52D5B109" w14:textId="77777777" w:rsidR="00464690" w:rsidRDefault="00464690" w:rsidP="00464690"/>
                    <w:p w14:paraId="6AF5810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763024A" w14:textId="77777777" w:rsidR="00464690" w:rsidRDefault="00464690" w:rsidP="00464690"/>
                    <w:p w14:paraId="5C5BC5B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BC1E52" w14:textId="77777777" w:rsidR="00464690" w:rsidRDefault="00464690" w:rsidP="00464690"/>
                    <w:p w14:paraId="16E415C5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723E236" w14:textId="77777777" w:rsidR="00464690" w:rsidRDefault="00464690" w:rsidP="00464690"/>
                    <w:p w14:paraId="46A9FB9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0224F499" w14:textId="77777777" w:rsidR="00464690" w:rsidRDefault="00464690" w:rsidP="00464690"/>
                    <w:p w14:paraId="5EC83BEA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2AF71E7" w14:textId="77777777" w:rsidR="00464690" w:rsidRDefault="00464690" w:rsidP="00464690"/>
                    <w:p w14:paraId="5FB178FE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367B8C74" w14:textId="77777777" w:rsidR="00464690" w:rsidRDefault="00464690" w:rsidP="00464690"/>
                    <w:p w14:paraId="3CC8125C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275338E" w14:textId="77777777" w:rsidR="00464690" w:rsidRDefault="00464690" w:rsidP="00464690"/>
                    <w:p w14:paraId="4547AA26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9574C4B" w14:textId="77777777" w:rsidR="00464690" w:rsidRDefault="00464690" w:rsidP="00464690"/>
                    <w:p w14:paraId="5516C6F1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65DAE264" w14:textId="77777777" w:rsidR="00464690" w:rsidRDefault="00464690" w:rsidP="00464690"/>
                    <w:p w14:paraId="192C042D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  <w:p w14:paraId="48A8F0C3" w14:textId="77777777" w:rsidR="00464690" w:rsidRDefault="00464690" w:rsidP="00464690"/>
                    <w:p w14:paraId="14294E72" w14:textId="77777777" w:rsidR="00464690" w:rsidRDefault="00464690" w:rsidP="00464690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Theme="minorHAnsi" w:hAnsi="Calibri" w:cstheme="minorBidi"/>
                          <w:kern w:val="24"/>
                          <w:sz w:val="27"/>
                          <w:szCs w:val="27"/>
                          <w:lang w:val="en-GB"/>
                        </w:rP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  <w:bookmarkStart w:id="1" w:name="_Hlk522784489"/>
    </w:p>
    <w:tbl>
      <w:tblPr>
        <w:tblStyle w:val="TableGrid"/>
        <w:tblW w:w="39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0" w:type="dxa"/>
          <w:left w:w="85" w:type="dxa"/>
        </w:tblCellMar>
        <w:tblLook w:val="0600" w:firstRow="0" w:lastRow="0" w:firstColumn="0" w:lastColumn="0" w:noHBand="1" w:noVBand="1"/>
      </w:tblPr>
      <w:tblGrid>
        <w:gridCol w:w="1360"/>
        <w:gridCol w:w="2600"/>
      </w:tblGrid>
      <w:tr w:rsidR="00464690" w:rsidRPr="00BD4EEA" w14:paraId="7227C37C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1A4AA8D6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Version:</w:t>
            </w:r>
          </w:p>
          <w:p w14:paraId="3D3BD5AF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3B818067" w14:textId="17C1C66D" w:rsidR="00464690" w:rsidRPr="00BD4EEA" w:rsidRDefault="0039217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1.</w:t>
            </w:r>
            <w:r w:rsidR="00CA2F9B" w:rsidRPr="00BD4EEA">
              <w:rPr>
                <w:b/>
                <w:color w:val="0F2147" w:themeColor="text1"/>
                <w:szCs w:val="22"/>
              </w:rPr>
              <w:t>1</w:t>
            </w:r>
          </w:p>
        </w:tc>
      </w:tr>
      <w:tr w:rsidR="00464690" w:rsidRPr="00BD4EEA" w14:paraId="3DF1ADEE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7A83649A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Status:</w:t>
            </w:r>
          </w:p>
          <w:p w14:paraId="1DB77231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tc>
          <w:tcPr>
            <w:tcW w:w="2600" w:type="dxa"/>
            <w:vAlign w:val="top"/>
          </w:tcPr>
          <w:p w14:paraId="21A47A39" w14:textId="329DF81C" w:rsidR="00464690" w:rsidRPr="00BD4EEA" w:rsidRDefault="0096731E" w:rsidP="00253101">
            <w:pPr>
              <w:pStyle w:val="BodyText"/>
              <w:spacing w:before="40" w:after="0" w:line="240" w:lineRule="auto"/>
              <w:ind w:left="284"/>
              <w:rPr>
                <w:b/>
                <w:color w:val="0F2147" w:themeColor="text1"/>
                <w:szCs w:val="22"/>
              </w:rPr>
            </w:pPr>
            <w:sdt>
              <w:sdtPr>
                <w:rPr>
                  <w:color w:val="0F2147" w:themeColor="text1"/>
                  <w:szCs w:val="22"/>
                </w:rPr>
                <w:alias w:val="Status"/>
                <w:id w:val="269830854"/>
                <w:placeholder>
                  <w:docPart w:val="ED115FEA47A94E9DB15FC82AF5ABBAC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:text/>
              </w:sdtPr>
              <w:sdtEndPr/>
              <w:sdtContent>
                <w:r w:rsidR="0039217E" w:rsidRPr="00BD4EEA">
                  <w:rPr>
                    <w:color w:val="0F2147" w:themeColor="text1"/>
                    <w:szCs w:val="22"/>
                  </w:rPr>
                  <w:t>Final</w:t>
                </w:r>
              </w:sdtContent>
            </w:sdt>
          </w:p>
        </w:tc>
      </w:tr>
      <w:tr w:rsidR="00464690" w:rsidRPr="00BD4EEA" w14:paraId="656A9DF0" w14:textId="77777777" w:rsidTr="00F97E68">
        <w:trPr>
          <w:trHeight w:hRule="exact" w:val="288"/>
        </w:trPr>
        <w:tc>
          <w:tcPr>
            <w:tcW w:w="0" w:type="auto"/>
            <w:vAlign w:val="top"/>
          </w:tcPr>
          <w:p w14:paraId="2DF58A4E" w14:textId="3536B996" w:rsidR="00464690" w:rsidRPr="00BD4EEA" w:rsidRDefault="00E65E71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  <w:r w:rsidRPr="00BD4EEA">
              <w:rPr>
                <w:b/>
                <w:color w:val="0F2147" w:themeColor="text1"/>
                <w:szCs w:val="22"/>
              </w:rPr>
              <w:t>Author</w:t>
            </w:r>
            <w:r w:rsidR="00464690" w:rsidRPr="00BD4EEA">
              <w:rPr>
                <w:b/>
                <w:color w:val="0F2147" w:themeColor="text1"/>
                <w:szCs w:val="22"/>
              </w:rPr>
              <w:t>:</w:t>
            </w:r>
          </w:p>
          <w:p w14:paraId="3FC7AA4D" w14:textId="77777777" w:rsidR="00464690" w:rsidRPr="00BD4EEA" w:rsidRDefault="00464690" w:rsidP="00253101">
            <w:pPr>
              <w:pStyle w:val="BodyText"/>
              <w:spacing w:before="40" w:after="0" w:line="240" w:lineRule="auto"/>
              <w:ind w:left="284"/>
              <w:rPr>
                <w:color w:val="0F2147" w:themeColor="text1"/>
                <w:szCs w:val="22"/>
              </w:rPr>
            </w:pPr>
          </w:p>
        </w:tc>
        <w:sdt>
          <w:sdtPr>
            <w:rPr>
              <w:color w:val="0F2147" w:themeColor="text1"/>
              <w:szCs w:val="22"/>
            </w:rPr>
            <w:alias w:val="Author"/>
            <w:tag w:val=""/>
            <w:id w:val="-2050911278"/>
            <w:placeholder>
              <w:docPart w:val="52936099066B49078A722B62B788911A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tc>
              <w:tcPr>
                <w:tcW w:w="2600" w:type="dxa"/>
                <w:vAlign w:val="top"/>
              </w:tcPr>
              <w:p w14:paraId="69DD2F40" w14:textId="3FC6D314" w:rsidR="00464690" w:rsidRPr="00BD4EEA" w:rsidRDefault="007A22FA" w:rsidP="00253101">
                <w:pPr>
                  <w:pStyle w:val="BodyText"/>
                  <w:spacing w:before="40" w:after="0" w:line="240" w:lineRule="auto"/>
                  <w:ind w:left="284"/>
                  <w:rPr>
                    <w:color w:val="0F2147" w:themeColor="text1"/>
                    <w:szCs w:val="22"/>
                  </w:rPr>
                </w:pPr>
                <w:r>
                  <w:rPr>
                    <w:color w:val="0F2147" w:themeColor="text1"/>
                    <w:szCs w:val="22"/>
                  </w:rPr>
                  <w:t>Nguyễn Bảo Nguyên</w:t>
                </w:r>
              </w:p>
            </w:tc>
          </w:sdtContent>
        </w:sdt>
      </w:tr>
    </w:tbl>
    <w:p w14:paraId="4639EB69" w14:textId="77777777" w:rsidR="00464690" w:rsidRPr="00BD4EEA" w:rsidRDefault="00464690" w:rsidP="00464690">
      <w:pPr>
        <w:pStyle w:val="BodyText"/>
        <w:ind w:left="284"/>
        <w:rPr>
          <w:szCs w:val="22"/>
        </w:rPr>
      </w:pPr>
    </w:p>
    <w:p w14:paraId="3708F236" w14:textId="77777777" w:rsidR="00464690" w:rsidRPr="00BD4EEA" w:rsidRDefault="00464690" w:rsidP="00464690">
      <w:pPr>
        <w:pStyle w:val="BodyText"/>
        <w:ind w:left="284"/>
        <w:rPr>
          <w:szCs w:val="22"/>
        </w:rPr>
      </w:pPr>
      <w:r w:rsidRPr="00BD4EEA">
        <w:rPr>
          <w:noProof/>
          <w:szCs w:val="22"/>
        </w:rPr>
        <w:drawing>
          <wp:anchor distT="0" distB="0" distL="114300" distR="114300" simplePos="0" relativeHeight="251658242" behindDoc="0" locked="0" layoutInCell="1" allowOverlap="1" wp14:anchorId="2A6B4D05" wp14:editId="717693DA">
            <wp:simplePos x="0" y="0"/>
            <wp:positionH relativeFrom="column">
              <wp:posOffset>225425</wp:posOffset>
            </wp:positionH>
            <wp:positionV relativeFrom="paragraph">
              <wp:posOffset>111120</wp:posOffset>
            </wp:positionV>
            <wp:extent cx="1381760" cy="212090"/>
            <wp:effectExtent l="0" t="0" r="889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Netcompany logo blå.emf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8176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D4EEA">
        <w:rPr>
          <w:szCs w:val="22"/>
        </w:rPr>
        <w:br w:type="textWrapping" w:clear="all"/>
      </w:r>
    </w:p>
    <w:bookmarkEnd w:id="0"/>
    <w:bookmarkEnd w:id="1"/>
    <w:p w14:paraId="0D8AC8E2" w14:textId="4F358F5D" w:rsidR="003D4738" w:rsidRDefault="003D4738" w:rsidP="009A2F31">
      <w:pPr>
        <w:pStyle w:val="BodyText"/>
        <w:ind w:left="284"/>
      </w:pPr>
    </w:p>
    <w:p w14:paraId="54C9AF5C" w14:textId="77777777" w:rsidR="003D4738" w:rsidRPr="008D0655" w:rsidRDefault="003D4738" w:rsidP="009A2F31">
      <w:pPr>
        <w:pStyle w:val="BodyText"/>
        <w:ind w:left="284"/>
      </w:pPr>
    </w:p>
    <w:p w14:paraId="13A6955B" w14:textId="78BBBD8B" w:rsidR="00071584" w:rsidRDefault="00071584" w:rsidP="009A2F31">
      <w:pPr>
        <w:pStyle w:val="BodyText"/>
        <w:ind w:left="284"/>
      </w:pPr>
    </w:p>
    <w:p w14:paraId="556374EE" w14:textId="1487B428" w:rsidR="00071584" w:rsidRDefault="00071584" w:rsidP="009A2F31">
      <w:pPr>
        <w:pStyle w:val="BodyText"/>
        <w:ind w:left="284"/>
      </w:pPr>
    </w:p>
    <w:p w14:paraId="35172512" w14:textId="3B633265" w:rsidR="00071584" w:rsidRDefault="00071584" w:rsidP="009A2F31">
      <w:pPr>
        <w:pStyle w:val="BodyText"/>
        <w:tabs>
          <w:tab w:val="left" w:pos="2599"/>
        </w:tabs>
        <w:ind w:left="284"/>
      </w:pPr>
      <w:r>
        <w:tab/>
      </w:r>
    </w:p>
    <w:p w14:paraId="798BBD87" w14:textId="77777777" w:rsidR="008F0145" w:rsidRPr="003E08CE" w:rsidRDefault="000F2926" w:rsidP="008F0145">
      <w:pPr>
        <w:pStyle w:val="BodyText"/>
        <w:rPr>
          <w:b/>
          <w:sz w:val="24"/>
          <w:szCs w:val="24"/>
        </w:rPr>
      </w:pPr>
      <w:r w:rsidRPr="00071584">
        <w:br w:type="page"/>
      </w:r>
      <w:r w:rsidR="008F0145">
        <w:rPr>
          <w:b/>
          <w:sz w:val="24"/>
          <w:szCs w:val="24"/>
        </w:rPr>
        <w:lastRenderedPageBreak/>
        <w:t>Document history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988"/>
        <w:gridCol w:w="1278"/>
        <w:gridCol w:w="3117"/>
        <w:gridCol w:w="1134"/>
        <w:gridCol w:w="2931"/>
      </w:tblGrid>
      <w:tr w:rsidR="008F0145" w:rsidRPr="00F214B9" w14:paraId="54EB669D" w14:textId="77777777" w:rsidTr="002531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8" w:type="dxa"/>
          </w:tcPr>
          <w:p w14:paraId="00F2D68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Version</w:t>
            </w:r>
          </w:p>
        </w:tc>
        <w:tc>
          <w:tcPr>
            <w:tcW w:w="1275" w:type="dxa"/>
          </w:tcPr>
          <w:p w14:paraId="7F1D0E39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Date</w:t>
            </w:r>
          </w:p>
        </w:tc>
        <w:tc>
          <w:tcPr>
            <w:tcW w:w="3119" w:type="dxa"/>
          </w:tcPr>
          <w:p w14:paraId="18B7935A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Author</w:t>
            </w:r>
          </w:p>
        </w:tc>
        <w:tc>
          <w:tcPr>
            <w:tcW w:w="1134" w:type="dxa"/>
          </w:tcPr>
          <w:p w14:paraId="559C9F43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Status</w:t>
            </w:r>
          </w:p>
        </w:tc>
        <w:tc>
          <w:tcPr>
            <w:tcW w:w="2932" w:type="dxa"/>
          </w:tcPr>
          <w:p w14:paraId="7496B6B0" w14:textId="77777777" w:rsidR="008F0145" w:rsidRPr="00347C39" w:rsidRDefault="008F0145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Comments</w:t>
            </w:r>
          </w:p>
        </w:tc>
      </w:tr>
      <w:tr w:rsidR="008F0145" w:rsidRPr="00F214B9" w14:paraId="453C960F" w14:textId="77777777" w:rsidTr="00253101">
        <w:tc>
          <w:tcPr>
            <w:tcW w:w="988" w:type="dxa"/>
          </w:tcPr>
          <w:p w14:paraId="65CC656E" w14:textId="4881F84B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1.</w:t>
            </w:r>
            <w:r w:rsidR="009D0016" w:rsidRPr="00347C39">
              <w:rPr>
                <w:sz w:val="22"/>
                <w:szCs w:val="22"/>
              </w:rPr>
              <w:t>1</w:t>
            </w:r>
          </w:p>
        </w:tc>
        <w:tc>
          <w:tcPr>
            <w:tcW w:w="1275" w:type="dxa"/>
          </w:tcPr>
          <w:p w14:paraId="6D5C2957" w14:textId="6979A061" w:rsidR="008F0145" w:rsidRPr="00347C39" w:rsidRDefault="00A97120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2</w:t>
            </w:r>
            <w:r w:rsidR="001C6651" w:rsidRPr="00347C39">
              <w:rPr>
                <w:sz w:val="22"/>
                <w:szCs w:val="22"/>
              </w:rPr>
              <w:t>8</w:t>
            </w:r>
            <w:r w:rsidR="0039217E" w:rsidRPr="00347C39">
              <w:rPr>
                <w:sz w:val="22"/>
                <w:szCs w:val="22"/>
              </w:rPr>
              <w:t>/</w:t>
            </w:r>
            <w:r w:rsidR="0027078A" w:rsidRPr="00347C39">
              <w:rPr>
                <w:sz w:val="22"/>
                <w:szCs w:val="22"/>
              </w:rPr>
              <w:t>1</w:t>
            </w:r>
            <w:r w:rsidRPr="00347C39">
              <w:rPr>
                <w:sz w:val="22"/>
                <w:szCs w:val="22"/>
              </w:rPr>
              <w:t>0</w:t>
            </w:r>
            <w:r w:rsidR="0039217E" w:rsidRPr="00347C39">
              <w:rPr>
                <w:sz w:val="22"/>
                <w:szCs w:val="22"/>
              </w:rPr>
              <w:t>/20</w:t>
            </w:r>
            <w:r w:rsidR="009D0016" w:rsidRPr="00347C39">
              <w:rPr>
                <w:sz w:val="22"/>
                <w:szCs w:val="22"/>
              </w:rPr>
              <w:t>2</w:t>
            </w:r>
            <w:r w:rsidRPr="00347C39">
              <w:rPr>
                <w:sz w:val="22"/>
                <w:szCs w:val="22"/>
              </w:rPr>
              <w:t>1</w:t>
            </w:r>
          </w:p>
        </w:tc>
        <w:tc>
          <w:tcPr>
            <w:tcW w:w="3119" w:type="dxa"/>
          </w:tcPr>
          <w:p w14:paraId="570FDB4B" w14:textId="77777777" w:rsidR="00D67883" w:rsidRPr="00347C39" w:rsidRDefault="004D46B9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Bảo Ngu</w:t>
            </w:r>
            <w:r w:rsidR="00D67883" w:rsidRPr="00347C39">
              <w:rPr>
                <w:sz w:val="22"/>
                <w:szCs w:val="22"/>
              </w:rPr>
              <w:t>yên</w:t>
            </w:r>
          </w:p>
          <w:p w14:paraId="41EE54F0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 xml:space="preserve">Ngô Gia Hân </w:t>
            </w:r>
          </w:p>
          <w:p w14:paraId="1ACD7B43" w14:textId="77777777" w:rsidR="00D67883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Quách Hoàng Minh</w:t>
            </w:r>
          </w:p>
          <w:p w14:paraId="03AADC87" w14:textId="4C4CF47E" w:rsidR="008F0145" w:rsidRPr="00347C39" w:rsidRDefault="00D67883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Nguyễn Vũ Anh Thư</w:t>
            </w:r>
            <w:r w:rsidR="00CA2F9B" w:rsidRPr="00347C39">
              <w:rPr>
                <w:sz w:val="22"/>
                <w:szCs w:val="22"/>
              </w:rPr>
              <w:t xml:space="preserve"> </w:t>
            </w:r>
          </w:p>
        </w:tc>
        <w:tc>
          <w:tcPr>
            <w:tcW w:w="1134" w:type="dxa"/>
          </w:tcPr>
          <w:p w14:paraId="4CDAEC80" w14:textId="618DDB84" w:rsidR="008F0145" w:rsidRPr="00347C39" w:rsidRDefault="0039217E" w:rsidP="00253101">
            <w:pPr>
              <w:rPr>
                <w:sz w:val="22"/>
                <w:szCs w:val="22"/>
              </w:rPr>
            </w:pPr>
            <w:r w:rsidRPr="00347C39">
              <w:rPr>
                <w:sz w:val="22"/>
                <w:szCs w:val="22"/>
              </w:rPr>
              <w:t>Final</w:t>
            </w:r>
          </w:p>
        </w:tc>
        <w:tc>
          <w:tcPr>
            <w:tcW w:w="2932" w:type="dxa"/>
          </w:tcPr>
          <w:p w14:paraId="05AFD2F4" w14:textId="77777777" w:rsidR="008F0145" w:rsidRPr="00347C39" w:rsidRDefault="008F0145" w:rsidP="00253101">
            <w:pPr>
              <w:rPr>
                <w:sz w:val="22"/>
                <w:szCs w:val="22"/>
              </w:rPr>
            </w:pPr>
          </w:p>
        </w:tc>
      </w:tr>
    </w:tbl>
    <w:p w14:paraId="405598DD" w14:textId="77777777" w:rsidR="008F0145" w:rsidRPr="000838A2" w:rsidRDefault="008F0145" w:rsidP="008F0145"/>
    <w:p w14:paraId="2ED620D7" w14:textId="77777777" w:rsidR="008F0145" w:rsidRDefault="008F0145" w:rsidP="008F0145">
      <w:pPr>
        <w:pStyle w:val="BodyText"/>
        <w:rPr>
          <w:rStyle w:val="Heading7Char"/>
          <w:b/>
          <w:color w:val="auto"/>
          <w:sz w:val="24"/>
          <w:szCs w:val="24"/>
        </w:rPr>
      </w:pPr>
      <w:r w:rsidRPr="003E08CE">
        <w:rPr>
          <w:rStyle w:val="Heading7Char"/>
          <w:b/>
          <w:color w:val="auto"/>
          <w:sz w:val="24"/>
          <w:szCs w:val="24"/>
        </w:rPr>
        <w:t>Reference</w:t>
      </w:r>
      <w:r>
        <w:rPr>
          <w:rStyle w:val="Heading7Char"/>
          <w:b/>
          <w:color w:val="auto"/>
          <w:sz w:val="24"/>
          <w:szCs w:val="24"/>
        </w:rPr>
        <w:t>s</w:t>
      </w:r>
    </w:p>
    <w:tbl>
      <w:tblPr>
        <w:tblStyle w:val="Netcompany"/>
        <w:tblW w:w="0" w:type="auto"/>
        <w:tblLook w:val="0420" w:firstRow="1" w:lastRow="0" w:firstColumn="0" w:lastColumn="0" w:noHBand="0" w:noVBand="1"/>
      </w:tblPr>
      <w:tblGrid>
        <w:gridCol w:w="1975"/>
        <w:gridCol w:w="3420"/>
        <w:gridCol w:w="2964"/>
        <w:gridCol w:w="1089"/>
      </w:tblGrid>
      <w:tr w:rsidR="008F0145" w:rsidRPr="00FD784A" w14:paraId="2940B1B8" w14:textId="77777777" w:rsidTr="0023398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975" w:type="dxa"/>
          </w:tcPr>
          <w:p w14:paraId="67B6A7A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Reference</w:t>
            </w:r>
          </w:p>
        </w:tc>
        <w:tc>
          <w:tcPr>
            <w:tcW w:w="3420" w:type="dxa"/>
          </w:tcPr>
          <w:p w14:paraId="654B944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Title</w:t>
            </w:r>
          </w:p>
        </w:tc>
        <w:tc>
          <w:tcPr>
            <w:tcW w:w="2964" w:type="dxa"/>
          </w:tcPr>
          <w:p w14:paraId="1F8542DD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Author</w:t>
            </w:r>
          </w:p>
        </w:tc>
        <w:tc>
          <w:tcPr>
            <w:tcW w:w="1089" w:type="dxa"/>
          </w:tcPr>
          <w:p w14:paraId="5662D98C" w14:textId="77777777" w:rsidR="008F0145" w:rsidRPr="00000EE3" w:rsidRDefault="008F0145" w:rsidP="00253101">
            <w:pPr>
              <w:pStyle w:val="BodyText"/>
              <w:rPr>
                <w:rStyle w:val="Heading7Char"/>
                <w:color w:val="auto"/>
                <w:szCs w:val="22"/>
              </w:rPr>
            </w:pPr>
            <w:r w:rsidRPr="00000EE3">
              <w:rPr>
                <w:rStyle w:val="Heading7Char"/>
                <w:color w:val="auto"/>
                <w:szCs w:val="22"/>
              </w:rPr>
              <w:t>Version</w:t>
            </w:r>
          </w:p>
        </w:tc>
      </w:tr>
      <w:tr w:rsidR="008F0145" w:rsidRPr="002F4A26" w14:paraId="18407AB6" w14:textId="77777777" w:rsidTr="0023398D">
        <w:tc>
          <w:tcPr>
            <w:tcW w:w="1975" w:type="dxa"/>
          </w:tcPr>
          <w:p w14:paraId="31EE9BDD" w14:textId="204F8900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Project Proposal</w:t>
            </w:r>
          </w:p>
        </w:tc>
        <w:tc>
          <w:tcPr>
            <w:tcW w:w="3420" w:type="dxa"/>
          </w:tcPr>
          <w:p w14:paraId="29DE33B8" w14:textId="49ABDD87" w:rsidR="008F0145" w:rsidRPr="00000EE3" w:rsidRDefault="0044421E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Project Proposal -v1.2.docx</w:t>
            </w:r>
          </w:p>
        </w:tc>
        <w:tc>
          <w:tcPr>
            <w:tcW w:w="2964" w:type="dxa"/>
          </w:tcPr>
          <w:p w14:paraId="4C72E9CB" w14:textId="6744F3DD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Team</w:t>
            </w:r>
          </w:p>
        </w:tc>
        <w:tc>
          <w:tcPr>
            <w:tcW w:w="1089" w:type="dxa"/>
          </w:tcPr>
          <w:p w14:paraId="6F7FE351" w14:textId="4F88E4BF" w:rsidR="008F0145" w:rsidRPr="00000EE3" w:rsidRDefault="007F4279" w:rsidP="00253101">
            <w:pPr>
              <w:pStyle w:val="BodyText"/>
              <w:rPr>
                <w:rStyle w:val="Heading7Char"/>
                <w:bCs/>
                <w:color w:val="auto"/>
                <w:szCs w:val="22"/>
              </w:rPr>
            </w:pPr>
            <w:r w:rsidRPr="00000EE3">
              <w:rPr>
                <w:rStyle w:val="Heading7Char"/>
                <w:bCs/>
                <w:color w:val="auto"/>
                <w:szCs w:val="22"/>
              </w:rPr>
              <w:t>Version 1.2</w:t>
            </w:r>
          </w:p>
        </w:tc>
      </w:tr>
    </w:tbl>
    <w:p w14:paraId="7CB05B53" w14:textId="77777777" w:rsidR="008F0145" w:rsidRPr="00A950BA" w:rsidRDefault="008F0145" w:rsidP="008F0145">
      <w:pPr>
        <w:pStyle w:val="BodyText"/>
        <w:rPr>
          <w:rStyle w:val="Heading7Char"/>
          <w:b/>
          <w:color w:val="auto"/>
          <w:szCs w:val="18"/>
        </w:rPr>
      </w:pPr>
    </w:p>
    <w:p w14:paraId="69ED512B" w14:textId="77777777" w:rsidR="00E94791" w:rsidRDefault="00E94791" w:rsidP="00253101">
      <w:pPr>
        <w:pStyle w:val="BodyText"/>
      </w:pPr>
    </w:p>
    <w:sdt>
      <w:sdtPr>
        <w:rPr>
          <w:rFonts w:ascii="Arial" w:eastAsia="Times New Roman" w:hAnsi="Arial" w:cs="Times New Roman"/>
          <w:b w:val="0"/>
          <w:bCs w:val="0"/>
          <w:color w:val="auto"/>
          <w:sz w:val="18"/>
          <w:szCs w:val="20"/>
          <w:lang w:val="da-DK" w:eastAsia="en-US"/>
        </w:rPr>
        <w:id w:val="-1412080453"/>
        <w:docPartObj>
          <w:docPartGallery w:val="Table of Contents"/>
          <w:docPartUnique/>
        </w:docPartObj>
      </w:sdtPr>
      <w:sdtEndPr>
        <w:rPr>
          <w:rFonts w:ascii="Calibri" w:hAnsi="Calibri"/>
          <w:noProof/>
        </w:rPr>
      </w:sdtEndPr>
      <w:sdtContent>
        <w:p w14:paraId="1C175E3B" w14:textId="7D482CA3" w:rsidR="00F50E1A" w:rsidRPr="00464690" w:rsidRDefault="006A0FE8" w:rsidP="0020550A">
          <w:pPr>
            <w:pStyle w:val="TOCHeading"/>
            <w:rPr>
              <w:sz w:val="44"/>
              <w:szCs w:val="44"/>
            </w:rPr>
          </w:pPr>
          <w:r>
            <w:rPr>
              <w:sz w:val="44"/>
              <w:szCs w:val="44"/>
            </w:rPr>
            <w:t>Table of Contents</w:t>
          </w:r>
        </w:p>
        <w:p w14:paraId="1F44F472" w14:textId="1A60B025" w:rsidR="00E851C6" w:rsidRPr="00E851C6" w:rsidRDefault="00071584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r>
            <w:rPr>
              <w:b w:val="0"/>
              <w:bCs w:val="0"/>
              <w:noProof/>
            </w:rPr>
            <w:fldChar w:fldCharType="begin"/>
          </w:r>
          <w:r>
            <w:rPr>
              <w:b w:val="0"/>
              <w:bCs w:val="0"/>
              <w:noProof/>
            </w:rPr>
            <w:instrText xml:space="preserve"> TOC \o "1-5" \h \z \u </w:instrText>
          </w:r>
          <w:r>
            <w:rPr>
              <w:b w:val="0"/>
              <w:bCs w:val="0"/>
              <w:noProof/>
            </w:rPr>
            <w:fldChar w:fldCharType="separate"/>
          </w:r>
          <w:hyperlink w:anchor="_Toc86485408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1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Meeting Topic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8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3627C1A" w14:textId="77411A95" w:rsidR="00E851C6" w:rsidRPr="00E851C6" w:rsidRDefault="0096731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09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2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Content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09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43FBE3F" w14:textId="03AA61C4" w:rsidR="00E851C6" w:rsidRPr="00E851C6" w:rsidRDefault="0096731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0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3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Feedback and Recommenda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0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C7257B1" w14:textId="4D8E61FD" w:rsidR="00E851C6" w:rsidRPr="00E851C6" w:rsidRDefault="0096731E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val="en-US" w:eastAsia="zh-CN"/>
            </w:rPr>
          </w:pPr>
          <w:hyperlink w:anchor="_Toc86485411" w:history="1"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4</w:t>
            </w:r>
            <w:r w:rsidR="00E851C6" w:rsidRPr="00E851C6"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zh-CN"/>
              </w:rPr>
              <w:tab/>
            </w:r>
            <w:r w:rsidR="00E851C6" w:rsidRPr="00E851C6">
              <w:rPr>
                <w:rStyle w:val="Hyperlink"/>
                <w:noProof/>
                <w:sz w:val="22"/>
                <w:szCs w:val="22"/>
                <w:lang w:val="en-US"/>
              </w:rPr>
              <w:t>Actions</w:t>
            </w:r>
            <w:r w:rsidR="00E851C6" w:rsidRPr="00E851C6">
              <w:rPr>
                <w:noProof/>
                <w:webHidden/>
                <w:sz w:val="22"/>
                <w:szCs w:val="22"/>
              </w:rPr>
              <w:tab/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begin"/>
            </w:r>
            <w:r w:rsidR="00E851C6" w:rsidRPr="00E851C6">
              <w:rPr>
                <w:noProof/>
                <w:webHidden/>
                <w:sz w:val="22"/>
                <w:szCs w:val="22"/>
              </w:rPr>
              <w:instrText xml:space="preserve"> PAGEREF _Toc86485411 \h </w:instrText>
            </w:r>
            <w:r w:rsidR="00E851C6" w:rsidRPr="00E851C6">
              <w:rPr>
                <w:noProof/>
                <w:webHidden/>
                <w:sz w:val="22"/>
                <w:szCs w:val="22"/>
              </w:rPr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separate"/>
            </w:r>
            <w:r w:rsidR="00E851C6" w:rsidRPr="00E851C6">
              <w:rPr>
                <w:noProof/>
                <w:webHidden/>
                <w:sz w:val="22"/>
                <w:szCs w:val="22"/>
              </w:rPr>
              <w:t>4</w:t>
            </w:r>
            <w:r w:rsidR="00E851C6" w:rsidRPr="00E851C6">
              <w:rPr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86C464" w14:textId="499B1537" w:rsidR="00F50E1A" w:rsidRDefault="00071584">
          <w:r>
            <w:rPr>
              <w:rFonts w:cs="Arial"/>
              <w:b/>
              <w:bCs/>
              <w:noProof/>
              <w:szCs w:val="24"/>
            </w:rPr>
            <w:fldChar w:fldCharType="end"/>
          </w:r>
        </w:p>
      </w:sdtContent>
    </w:sdt>
    <w:p w14:paraId="487D6618" w14:textId="77777777" w:rsidR="00F50E1A" w:rsidRPr="00F50E1A" w:rsidRDefault="00F50E1A" w:rsidP="00F50E1A">
      <w:pPr>
        <w:pStyle w:val="BodyText"/>
      </w:pPr>
    </w:p>
    <w:p w14:paraId="79DB6E17" w14:textId="77777777" w:rsidR="00253101" w:rsidRPr="000838A2" w:rsidRDefault="000F2926" w:rsidP="00643590">
      <w:pPr>
        <w:pStyle w:val="TOC5"/>
      </w:pPr>
      <w:r w:rsidRPr="000838A2">
        <w:br w:type="page"/>
      </w:r>
    </w:p>
    <w:tbl>
      <w:tblPr>
        <w:tblStyle w:val="Netcompany"/>
        <w:tblW w:w="0" w:type="auto"/>
        <w:tblLook w:val="01E0" w:firstRow="1" w:lastRow="1" w:firstColumn="1" w:lastColumn="1" w:noHBand="0" w:noVBand="0"/>
      </w:tblPr>
      <w:tblGrid>
        <w:gridCol w:w="3082"/>
        <w:gridCol w:w="4473"/>
        <w:gridCol w:w="1801"/>
      </w:tblGrid>
      <w:tr w:rsidR="00E65E71" w:rsidRPr="00F35790" w14:paraId="69B4DBB3" w14:textId="77777777" w:rsidTr="44071B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9D5170E" w14:textId="3BD45E9D" w:rsidR="00E65E71" w:rsidRPr="007B7F1C" w:rsidRDefault="00E65E71" w:rsidP="00E65E71">
            <w:pPr>
              <w:rPr>
                <w:rFonts w:ascii="Arial" w:hAnsi="Arial"/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lastRenderedPageBreak/>
              <w:t>Meeting Title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1EE2466F" w14:textId="42EB8F7F" w:rsidR="00E65E71" w:rsidRPr="007B7F1C" w:rsidRDefault="00E65E71" w:rsidP="00E65E7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inutes</w:t>
            </w:r>
          </w:p>
        </w:tc>
      </w:tr>
      <w:tr w:rsidR="00E65E71" w:rsidRPr="00F35790" w14:paraId="39BC274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5A5D57E3" w14:textId="787BCF27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roject name</w:t>
            </w:r>
          </w:p>
        </w:tc>
        <w:tc>
          <w:tcPr>
            <w:tcW w:w="6274" w:type="dxa"/>
            <w:gridSpan w:val="2"/>
            <w:hideMark/>
          </w:tcPr>
          <w:sdt>
            <w:sdtPr>
              <w:rPr>
                <w:sz w:val="22"/>
                <w:szCs w:val="22"/>
              </w:rPr>
              <w:alias w:val="Løsning"/>
              <w:tag w:val="ProjectName"/>
              <w:id w:val="-314573026"/>
              <w:placeholder>
                <w:docPart w:val="2C3F1F786BF346EFA6A4DD57DB3155EB"/>
              </w:placeholder>
              <w:dataBinding w:prefixMappings="xmlns:ns0='http://schemas.microsoft.com/office/2006/metadata/properties' xmlns:ns1='http://www.w3.org/2001/XMLSchema-instance' xmlns:ns2='http://schemas.microsoft.com/office/infopath/2007/PartnerControls' xmlns:ns3='http://schemas.microsoft.com/sharepoint/v3' " w:xpath="/ns0:properties[1]/documentManagement[1]/ns3:ProjectName[1]" w:storeItemID="{A5564EB6-F2F0-468C-B6E8-028D5A521A08}"/>
              <w:text/>
            </w:sdtPr>
            <w:sdtEndPr/>
            <w:sdtContent>
              <w:p w14:paraId="4A0194F4" w14:textId="66FE9336" w:rsidR="00E65E71" w:rsidRPr="007B7F1C" w:rsidRDefault="00D1608A" w:rsidP="00E65E71">
                <w:pPr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<w:rPr>
                    <w:sz w:val="22"/>
                    <w:szCs w:val="22"/>
                  </w:rPr>
                </w:pPr>
                <w:r>
                  <w:rPr>
                    <w:sz w:val="22"/>
                    <w:szCs w:val="22"/>
                  </w:rPr>
                  <w:t>Trading Vision Project (TVP)</w:t>
                </w:r>
              </w:p>
            </w:sdtContent>
          </w:sdt>
          <w:p w14:paraId="1A184965" w14:textId="77777777" w:rsidR="48059C1D" w:rsidRPr="007B7F1C" w:rsidRDefault="48059C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E65E71" w:rsidRPr="00F35790" w14:paraId="51ED288A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3C02C6" w14:textId="2BA7F451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place and time</w:t>
            </w:r>
          </w:p>
        </w:tc>
        <w:tc>
          <w:tcPr>
            <w:tcW w:w="6274" w:type="dxa"/>
            <w:gridSpan w:val="2"/>
          </w:tcPr>
          <w:p w14:paraId="534324F2" w14:textId="446E70FA" w:rsidR="00E65E71" w:rsidRPr="007B7F1C" w:rsidRDefault="63F4C639" w:rsidP="63F4C63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eeting via MS Teams on 2</w:t>
            </w:r>
            <w:r w:rsidR="00C43E7C" w:rsidRPr="007B7F1C">
              <w:rPr>
                <w:sz w:val="22"/>
                <w:szCs w:val="22"/>
              </w:rPr>
              <w:t>8</w:t>
            </w:r>
            <w:r w:rsidRPr="007B7F1C">
              <w:rPr>
                <w:sz w:val="22"/>
                <w:szCs w:val="22"/>
              </w:rPr>
              <w:t>/10/2021 at 18:00 PM</w:t>
            </w:r>
          </w:p>
        </w:tc>
      </w:tr>
      <w:tr w:rsidR="00E65E71" w:rsidRPr="00F35790" w14:paraId="67DB4820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123911B3" w14:textId="787F791C" w:rsidR="00E65E71" w:rsidRPr="007B7F1C" w:rsidRDefault="00E65E71" w:rsidP="00E65E71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Participants</w:t>
            </w:r>
          </w:p>
        </w:tc>
        <w:tc>
          <w:tcPr>
            <w:tcW w:w="4473" w:type="dxa"/>
            <w:vAlign w:val="top"/>
            <w:hideMark/>
          </w:tcPr>
          <w:p w14:paraId="3268B228" w14:textId="4DCEA20F" w:rsidR="00E65E71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s. Nguyễn Thị Diễm Trang – Product Owners</w:t>
            </w:r>
          </w:p>
        </w:tc>
        <w:tc>
          <w:tcPr>
            <w:tcW w:w="1801" w:type="dxa"/>
            <w:hideMark/>
          </w:tcPr>
          <w:p w14:paraId="75876FDC" w14:textId="07B6F30C" w:rsidR="00E65E71" w:rsidRPr="007B7F1C" w:rsidRDefault="009D0016" w:rsidP="00E65E7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4471B44C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21B40925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12CF8E43" w14:textId="52F3738F" w:rsidR="009D0016" w:rsidRPr="007B7F1C" w:rsidRDefault="18C8DD92" w:rsidP="18C8DD9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Mr. Ngô Thái Bình – Project Manager, Technical Architect</w:t>
            </w:r>
          </w:p>
        </w:tc>
        <w:tc>
          <w:tcPr>
            <w:tcW w:w="1801" w:type="dxa"/>
          </w:tcPr>
          <w:p w14:paraId="3F914E32" w14:textId="6251A64C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tcompany</w:t>
            </w:r>
          </w:p>
        </w:tc>
      </w:tr>
      <w:tr w:rsidR="009D0016" w:rsidRPr="00F35790" w14:paraId="13C12D45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</w:tcPr>
          <w:p w14:paraId="626AE18B" w14:textId="77777777" w:rsidR="009D0016" w:rsidRPr="007B7F1C" w:rsidRDefault="009D0016" w:rsidP="009D0016">
            <w:pPr>
              <w:rPr>
                <w:sz w:val="22"/>
                <w:szCs w:val="22"/>
              </w:rPr>
            </w:pPr>
          </w:p>
        </w:tc>
        <w:tc>
          <w:tcPr>
            <w:tcW w:w="4473" w:type="dxa"/>
            <w:vAlign w:val="top"/>
          </w:tcPr>
          <w:p w14:paraId="665FBB68" w14:textId="77777777" w:rsidR="009D0016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ô Gia Hân </w:t>
            </w:r>
          </w:p>
          <w:p w14:paraId="54CE0A22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Quách Hoàng Minh</w:t>
            </w:r>
          </w:p>
          <w:p w14:paraId="51D74A43" w14:textId="77777777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 xml:space="preserve">Nguyễn Bảo Nguyên </w:t>
            </w:r>
          </w:p>
          <w:p w14:paraId="395B7D3E" w14:textId="417AB058" w:rsidR="00AB3059" w:rsidRPr="007B7F1C" w:rsidRDefault="00AB3059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Vũ Anh Thư</w:t>
            </w:r>
          </w:p>
        </w:tc>
        <w:tc>
          <w:tcPr>
            <w:tcW w:w="1801" w:type="dxa"/>
          </w:tcPr>
          <w:p w14:paraId="05E09502" w14:textId="6C4C2224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9D0016" w:rsidRPr="00F35790" w14:paraId="0F6A31CD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25BECA04" w14:textId="798B29B9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Reporter</w:t>
            </w:r>
          </w:p>
        </w:tc>
        <w:tc>
          <w:tcPr>
            <w:tcW w:w="4473" w:type="dxa"/>
            <w:vAlign w:val="top"/>
            <w:hideMark/>
          </w:tcPr>
          <w:p w14:paraId="2358BF57" w14:textId="0A974ED6" w:rsidR="009D0016" w:rsidRPr="007B7F1C" w:rsidRDefault="00724690" w:rsidP="44071BA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guyễn Bảo Nguyên</w:t>
            </w:r>
          </w:p>
        </w:tc>
        <w:tc>
          <w:tcPr>
            <w:tcW w:w="1801" w:type="dxa"/>
            <w:hideMark/>
          </w:tcPr>
          <w:p w14:paraId="1EB135D0" w14:textId="06FCE24F" w:rsidR="009D0016" w:rsidRPr="007B7F1C" w:rsidRDefault="00724690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ITEC</w:t>
            </w:r>
          </w:p>
        </w:tc>
      </w:tr>
      <w:tr w:rsidR="009D0016" w:rsidRPr="00F35790" w14:paraId="7A2BEB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780532A7" w14:textId="486A0282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Comments</w:t>
            </w:r>
          </w:p>
        </w:tc>
        <w:tc>
          <w:tcPr>
            <w:tcW w:w="6274" w:type="dxa"/>
            <w:gridSpan w:val="2"/>
            <w:vAlign w:val="top"/>
            <w:hideMark/>
          </w:tcPr>
          <w:p w14:paraId="7A751ECF" w14:textId="1B9D9F33" w:rsidR="009D0016" w:rsidRPr="007B7F1C" w:rsidRDefault="009D0016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</w:p>
        </w:tc>
      </w:tr>
      <w:tr w:rsidR="009D0016" w:rsidRPr="00F35790" w14:paraId="6B8217FF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vAlign w:val="top"/>
            <w:hideMark/>
          </w:tcPr>
          <w:p w14:paraId="02099F22" w14:textId="5E475AAD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Next meeting</w:t>
            </w:r>
          </w:p>
        </w:tc>
        <w:tc>
          <w:tcPr>
            <w:tcW w:w="6274" w:type="dxa"/>
            <w:gridSpan w:val="2"/>
            <w:vAlign w:val="top"/>
          </w:tcPr>
          <w:p w14:paraId="462A9AD1" w14:textId="7781894F" w:rsidR="009D0016" w:rsidRPr="007B7F1C" w:rsidRDefault="00E5290D" w:rsidP="009D00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4</w:t>
            </w:r>
            <w:r w:rsidR="009D0016" w:rsidRPr="007B7F1C">
              <w:rPr>
                <w:sz w:val="22"/>
                <w:szCs w:val="22"/>
              </w:rPr>
              <w:t>/</w:t>
            </w:r>
            <w:r w:rsidR="00E449F9" w:rsidRPr="007B7F1C">
              <w:rPr>
                <w:sz w:val="22"/>
                <w:szCs w:val="22"/>
              </w:rPr>
              <w:t>1</w:t>
            </w:r>
            <w:r w:rsidRPr="007B7F1C">
              <w:rPr>
                <w:sz w:val="22"/>
                <w:szCs w:val="22"/>
              </w:rPr>
              <w:t>1</w:t>
            </w:r>
            <w:r w:rsidR="009D0016" w:rsidRPr="007B7F1C">
              <w:rPr>
                <w:sz w:val="22"/>
                <w:szCs w:val="22"/>
              </w:rPr>
              <w:t>/202</w:t>
            </w:r>
            <w:r w:rsidR="00E449F9" w:rsidRPr="007B7F1C">
              <w:rPr>
                <w:sz w:val="22"/>
                <w:szCs w:val="22"/>
              </w:rPr>
              <w:t>1</w:t>
            </w:r>
          </w:p>
        </w:tc>
      </w:tr>
      <w:tr w:rsidR="009D0016" w:rsidRPr="00F35790" w14:paraId="25985E32" w14:textId="77777777" w:rsidTr="44071BA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082" w:type="dxa"/>
            <w:hideMark/>
          </w:tcPr>
          <w:p w14:paraId="78DF7AD5" w14:textId="5308FE98" w:rsidR="009D0016" w:rsidRPr="007B7F1C" w:rsidRDefault="009D0016" w:rsidP="009D0016">
            <w:pPr>
              <w:rPr>
                <w:sz w:val="22"/>
                <w:szCs w:val="22"/>
              </w:rPr>
            </w:pPr>
            <w:r w:rsidRPr="007B7F1C">
              <w:rPr>
                <w:sz w:val="22"/>
                <w:szCs w:val="22"/>
              </w:rPr>
              <w:t>Agenda</w:t>
            </w:r>
          </w:p>
        </w:tc>
        <w:tc>
          <w:tcPr>
            <w:tcW w:w="6274" w:type="dxa"/>
            <w:gridSpan w:val="2"/>
          </w:tcPr>
          <w:p w14:paraId="4EE00071" w14:textId="7FAB2572" w:rsidR="00226FDC" w:rsidRPr="007B7F1C" w:rsidRDefault="009D0016" w:rsidP="00226FDC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b w:val="0"/>
                <w:bCs w:val="0"/>
                <w:sz w:val="22"/>
                <w:szCs w:val="22"/>
              </w:rPr>
              <w:fldChar w:fldCharType="begin"/>
            </w:r>
            <w:r w:rsidRPr="007B7F1C">
              <w:rPr>
                <w:b w:val="0"/>
                <w:bCs w:val="0"/>
                <w:sz w:val="22"/>
                <w:szCs w:val="22"/>
                <w:lang w:val="en-US"/>
              </w:rPr>
              <w:instrText xml:space="preserve"> TOC \o "1-1" \n \p " " \u </w:instrText>
            </w:r>
            <w:r w:rsidRPr="007B7F1C">
              <w:rPr>
                <w:b w:val="0"/>
                <w:bCs w:val="0"/>
                <w:sz w:val="22"/>
                <w:szCs w:val="22"/>
              </w:rPr>
              <w:fldChar w:fldCharType="separate"/>
            </w:r>
            <w:r w:rsidR="00F960D5" w:rsidRPr="007B7F1C">
              <w:rPr>
                <w:sz w:val="22"/>
                <w:szCs w:val="22"/>
              </w:rPr>
              <w:t xml:space="preserve">1. </w:t>
            </w:r>
            <w:r w:rsidR="00226FDC" w:rsidRPr="007B7F1C">
              <w:rPr>
                <w:noProof/>
                <w:sz w:val="22"/>
                <w:szCs w:val="22"/>
                <w:lang w:val="en-US"/>
              </w:rPr>
              <w:t>Meeting Topic</w:t>
            </w:r>
          </w:p>
          <w:p w14:paraId="4D9587B8" w14:textId="4719FA63" w:rsidR="00F960D5" w:rsidRPr="007B7F1C" w:rsidRDefault="00F960D5" w:rsidP="00F960D5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sz w:val="22"/>
                <w:szCs w:val="22"/>
                <w:lang w:val="en-US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>2. Content</w:t>
            </w:r>
          </w:p>
          <w:p w14:paraId="4E465DBC" w14:textId="61D9D340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en-US" w:eastAsia="vi-VN"/>
              </w:rPr>
            </w:pPr>
            <w:r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 xml:space="preserve">3. 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vi-VN"/>
              </w:rPr>
              <w:t>F</w:t>
            </w:r>
            <w:r w:rsidR="00226FDC" w:rsidRPr="007B7F1C">
              <w:rPr>
                <w:rFonts w:eastAsiaTheme="minorEastAsia"/>
                <w:noProof/>
                <w:sz w:val="22"/>
                <w:szCs w:val="22"/>
                <w:lang w:val="en-US"/>
              </w:rPr>
              <w:t>eedback and Recommendations</w:t>
            </w:r>
          </w:p>
          <w:p w14:paraId="7C86E3BD" w14:textId="421DDE7B" w:rsidR="009D0016" w:rsidRPr="007B7F1C" w:rsidRDefault="00F960D5" w:rsidP="009D0016">
            <w:pPr>
              <w:pStyle w:val="TOC1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val="vi-VN" w:eastAsia="vi-VN"/>
              </w:rPr>
            </w:pPr>
            <w:r w:rsidRPr="007B7F1C">
              <w:rPr>
                <w:noProof/>
                <w:sz w:val="22"/>
                <w:szCs w:val="22"/>
                <w:lang w:val="en-US"/>
              </w:rPr>
              <w:t xml:space="preserve">4. </w:t>
            </w:r>
            <w:r w:rsidR="009D0016" w:rsidRPr="007B7F1C">
              <w:rPr>
                <w:noProof/>
                <w:sz w:val="22"/>
                <w:szCs w:val="22"/>
                <w:lang w:val="en-US"/>
              </w:rPr>
              <w:t>Actions</w:t>
            </w:r>
          </w:p>
          <w:p w14:paraId="5B3BF0F9" w14:textId="5DDBBFD2" w:rsidR="009D0016" w:rsidRPr="007B7F1C" w:rsidRDefault="009D0016" w:rsidP="009D0016">
            <w:pPr>
              <w:spacing w:before="12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2"/>
                <w:szCs w:val="22"/>
              </w:rPr>
            </w:pPr>
            <w:r w:rsidRPr="007B7F1C">
              <w:rPr>
                <w:rFonts w:asciiTheme="minorHAnsi" w:hAnsiTheme="minorHAnsi"/>
                <w:b/>
                <w:bCs/>
                <w:sz w:val="22"/>
                <w:szCs w:val="22"/>
              </w:rPr>
              <w:fldChar w:fldCharType="end"/>
            </w:r>
          </w:p>
        </w:tc>
      </w:tr>
    </w:tbl>
    <w:p w14:paraId="161F10DD" w14:textId="77777777" w:rsidR="009D41D8" w:rsidRDefault="009D41D8" w:rsidP="009D41D8">
      <w:pPr>
        <w:pStyle w:val="BodyText"/>
      </w:pPr>
    </w:p>
    <w:p w14:paraId="02336BD3" w14:textId="77777777" w:rsidR="00AE0838" w:rsidRDefault="00AE0838">
      <w:pPr>
        <w:rPr>
          <w:b/>
          <w:color w:val="0F2147"/>
          <w:sz w:val="44"/>
          <w:lang w:val="en-US"/>
        </w:rPr>
      </w:pPr>
      <w:r>
        <w:rPr>
          <w:lang w:val="en-US"/>
        </w:rPr>
        <w:br w:type="page"/>
      </w:r>
    </w:p>
    <w:p w14:paraId="6FC92859" w14:textId="0824ADFD" w:rsidR="00E65E71" w:rsidRPr="00AD5EC4" w:rsidRDefault="00226FDC" w:rsidP="00E65E71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2" w:name="_Toc86485408"/>
      <w:r>
        <w:rPr>
          <w:lang w:val="en-US"/>
        </w:rPr>
        <w:lastRenderedPageBreak/>
        <w:t>Meeting Topic</w:t>
      </w:r>
      <w:bookmarkEnd w:id="2"/>
    </w:p>
    <w:p w14:paraId="2F00C958" w14:textId="54EE34FE" w:rsidR="00226FDC" w:rsidRPr="00082060" w:rsidRDefault="00226FDC" w:rsidP="00FE4DEA">
      <w:pPr>
        <w:pStyle w:val="BodyText"/>
        <w:numPr>
          <w:ilvl w:val="0"/>
          <w:numId w:val="31"/>
        </w:numPr>
        <w:spacing w:line="360" w:lineRule="auto"/>
        <w:rPr>
          <w:b/>
        </w:rPr>
      </w:pPr>
      <w:bookmarkStart w:id="3" w:name="_Toc55313089"/>
      <w:bookmarkStart w:id="4" w:name="_Toc9442687"/>
      <w:bookmarkStart w:id="5" w:name="_Toc10030093"/>
      <w:bookmarkStart w:id="6" w:name="_Toc10031295"/>
      <w:bookmarkStart w:id="7" w:name="_Toc13493574"/>
      <w:bookmarkStart w:id="8" w:name="_Toc14191155"/>
      <w:bookmarkStart w:id="9" w:name="_Toc14192181"/>
      <w:bookmarkStart w:id="10" w:name="_Toc27127861"/>
      <w:r w:rsidRPr="00082060">
        <w:t>Agenda:</w:t>
      </w:r>
      <w:bookmarkEnd w:id="3"/>
    </w:p>
    <w:p w14:paraId="4519D5B4" w14:textId="13B45269" w:rsidR="005869AF" w:rsidRPr="00082060" w:rsidRDefault="005869AF" w:rsidP="00FE4DEA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60" w:lineRule="auto"/>
        <w:rPr>
          <w:rFonts w:cs="Calibri"/>
          <w:color w:val="000000"/>
          <w:sz w:val="22"/>
          <w:szCs w:val="22"/>
          <w:lang w:val="en-US" w:eastAsia="zh-CN"/>
        </w:rPr>
      </w:pPr>
      <w:r w:rsidRPr="00082060">
        <w:rPr>
          <w:rFonts w:cs="Calibri"/>
          <w:color w:val="000000"/>
          <w:sz w:val="22"/>
          <w:szCs w:val="22"/>
          <w:lang w:val="en-US" w:eastAsia="zh-CN"/>
        </w:rPr>
        <w:t>The team reported Project Proposal (via presentation slides)</w:t>
      </w:r>
    </w:p>
    <w:p w14:paraId="197D90DA" w14:textId="77777777" w:rsidR="006C6E8B" w:rsidRPr="006C6E8B" w:rsidRDefault="00094D92" w:rsidP="006C6E8B">
      <w:pPr>
        <w:numPr>
          <w:ilvl w:val="1"/>
          <w:numId w:val="31"/>
        </w:numPr>
        <w:shd w:val="clear" w:color="auto" w:fill="FFFFFF"/>
        <w:spacing w:before="100" w:beforeAutospacing="1" w:after="100" w:afterAutospacing="1" w:line="360" w:lineRule="auto"/>
        <w:rPr>
          <w:rFonts w:cs="Calibri"/>
          <w:color w:val="000000"/>
          <w:sz w:val="20"/>
          <w:lang w:val="en-US" w:eastAsia="zh-CN"/>
        </w:rPr>
      </w:pPr>
      <w:r w:rsidRPr="00082060">
        <w:rPr>
          <w:rFonts w:cs="Calibri"/>
          <w:color w:val="000000"/>
          <w:sz w:val="22"/>
          <w:szCs w:val="22"/>
          <w:lang w:val="en-US" w:eastAsia="zh-CN"/>
        </w:rPr>
        <w:t>Problems and recommendation.</w:t>
      </w:r>
    </w:p>
    <w:p w14:paraId="03B9F52F" w14:textId="74AAF851" w:rsidR="003B1883" w:rsidRPr="006C6E8B" w:rsidRDefault="003B1883" w:rsidP="006C6E8B">
      <w:pPr>
        <w:pStyle w:val="Heading1"/>
        <w:numPr>
          <w:ilvl w:val="0"/>
          <w:numId w:val="24"/>
        </w:numPr>
        <w:tabs>
          <w:tab w:val="clear" w:pos="425"/>
          <w:tab w:val="clear" w:pos="851"/>
          <w:tab w:val="left" w:pos="709"/>
        </w:tabs>
        <w:spacing w:before="0" w:after="240" w:line="264" w:lineRule="auto"/>
        <w:rPr>
          <w:lang w:val="en-US"/>
        </w:rPr>
      </w:pPr>
      <w:bookmarkStart w:id="11" w:name="_Toc86485409"/>
      <w:r w:rsidRPr="006C6E8B">
        <w:rPr>
          <w:lang w:val="en-US"/>
        </w:rPr>
        <w:t>Content</w:t>
      </w:r>
      <w:bookmarkEnd w:id="11"/>
    </w:p>
    <w:p w14:paraId="621DB9A7" w14:textId="77777777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Terms of Reference</w:t>
      </w:r>
    </w:p>
    <w:p w14:paraId="296836A1" w14:textId="77777777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Scope and Objectives</w:t>
      </w:r>
    </w:p>
    <w:p w14:paraId="1E0474BD" w14:textId="77777777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Project Methodology and Approach</w:t>
      </w:r>
    </w:p>
    <w:p w14:paraId="2BFF3D9E" w14:textId="77777777" w:rsidR="006F6D2E" w:rsidRPr="006F6D2E" w:rsidRDefault="006F6D2E" w:rsidP="007059B8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 xml:space="preserve">Risks </w:t>
      </w:r>
    </w:p>
    <w:p w14:paraId="0D4EDDCC" w14:textId="4C1F3D54" w:rsidR="006F6D2E" w:rsidRPr="00534BDF" w:rsidRDefault="006F6D2E" w:rsidP="00534BDF">
      <w:pPr>
        <w:pStyle w:val="BodyText"/>
        <w:numPr>
          <w:ilvl w:val="0"/>
          <w:numId w:val="31"/>
        </w:numPr>
        <w:spacing w:line="360" w:lineRule="auto"/>
      </w:pPr>
      <w:r w:rsidRPr="006F6D2E">
        <w:rPr>
          <w:rFonts w:eastAsiaTheme="minorEastAsia"/>
        </w:rPr>
        <w:t>Milestone Schedule</w:t>
      </w:r>
    </w:p>
    <w:p w14:paraId="13443F4A" w14:textId="3A199D72" w:rsidR="00226FDC" w:rsidRDefault="00226FDC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2" w:name="_Toc86485410"/>
      <w:r w:rsidRPr="00226FDC">
        <w:rPr>
          <w:lang w:val="en-US"/>
        </w:rPr>
        <w:t>Feedback and Recommendations</w:t>
      </w:r>
      <w:bookmarkEnd w:id="12"/>
    </w:p>
    <w:p w14:paraId="6D4BF288" w14:textId="79CFA8D7" w:rsidR="00F8040A" w:rsidRPr="00CA2839" w:rsidRDefault="0AC25F47" w:rsidP="00A073CF">
      <w:pPr>
        <w:pStyle w:val="BodyText"/>
        <w:numPr>
          <w:ilvl w:val="0"/>
          <w:numId w:val="42"/>
        </w:numPr>
        <w:spacing w:line="360" w:lineRule="auto"/>
        <w:rPr>
          <w:rFonts w:ascii="Symbol" w:eastAsia="Symbol" w:hAnsi="Symbol" w:cs="Symbol"/>
          <w:lang w:val="en-US"/>
        </w:rPr>
      </w:pPr>
      <w:r w:rsidRPr="00CA2839">
        <w:rPr>
          <w:lang w:val="en-US"/>
        </w:rPr>
        <w:t>Recommendation:</w:t>
      </w:r>
    </w:p>
    <w:p w14:paraId="3A98DCA5" w14:textId="444426DF" w:rsidR="00DF700C" w:rsidRDefault="00DF700C" w:rsidP="00A073CF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DF700C">
        <w:rPr>
          <w:lang w:val="en-US"/>
        </w:rPr>
        <w:t>Need to add main features for each PI in the coming months</w:t>
      </w:r>
      <w:r w:rsidR="00B86D8E">
        <w:rPr>
          <w:lang w:val="en-US"/>
        </w:rPr>
        <w:t>.</w:t>
      </w:r>
    </w:p>
    <w:p w14:paraId="05940D3C" w14:textId="30A53CC4" w:rsidR="00B86D8E" w:rsidRDefault="00B86D8E" w:rsidP="00A073CF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B86D8E">
        <w:rPr>
          <w:lang w:val="en-US"/>
        </w:rPr>
        <w:t>The planning period can be extended to November instead of October 30</w:t>
      </w:r>
      <w:r>
        <w:rPr>
          <w:lang w:val="en-US"/>
        </w:rPr>
        <w:t>.</w:t>
      </w:r>
    </w:p>
    <w:p w14:paraId="4E18F156" w14:textId="439B0D0B" w:rsidR="00B86D8E" w:rsidRDefault="00B40138" w:rsidP="00A073CF">
      <w:pPr>
        <w:pStyle w:val="BodyText"/>
        <w:numPr>
          <w:ilvl w:val="1"/>
          <w:numId w:val="42"/>
        </w:numPr>
        <w:spacing w:line="360" w:lineRule="auto"/>
        <w:rPr>
          <w:lang w:val="en-US"/>
        </w:rPr>
      </w:pPr>
      <w:r w:rsidRPr="00B40138">
        <w:rPr>
          <w:lang w:val="en-US"/>
        </w:rPr>
        <w:t>Project Proposal needs to be given more detail about vision, scope, problems</w:t>
      </w:r>
      <w:r w:rsidR="00925911">
        <w:rPr>
          <w:lang w:val="en-US"/>
        </w:rPr>
        <w:t>…</w:t>
      </w:r>
    </w:p>
    <w:p w14:paraId="2B6FFDE8" w14:textId="7C7051A0" w:rsidR="0048160F" w:rsidRPr="0048160F" w:rsidRDefault="50C701EA" w:rsidP="00226FDC">
      <w:pPr>
        <w:pStyle w:val="Heading1"/>
        <w:numPr>
          <w:ilvl w:val="0"/>
          <w:numId w:val="24"/>
        </w:numPr>
        <w:rPr>
          <w:lang w:val="en-US"/>
        </w:rPr>
      </w:pPr>
      <w:bookmarkStart w:id="13" w:name="_Toc86485411"/>
      <w:r w:rsidRPr="50C701EA">
        <w:rPr>
          <w:lang w:val="en-US"/>
        </w:rPr>
        <w:t>Actions</w:t>
      </w:r>
      <w:bookmarkEnd w:id="4"/>
      <w:bookmarkEnd w:id="5"/>
      <w:bookmarkEnd w:id="6"/>
      <w:bookmarkEnd w:id="7"/>
      <w:bookmarkEnd w:id="8"/>
      <w:bookmarkEnd w:id="9"/>
      <w:bookmarkEnd w:id="10"/>
      <w:bookmarkEnd w:id="13"/>
    </w:p>
    <w:p w14:paraId="69B36151" w14:textId="1EFAD68D" w:rsidR="007C4406" w:rsidRPr="007C4406" w:rsidRDefault="007C4406" w:rsidP="009220CB">
      <w:pPr>
        <w:pStyle w:val="BodyText"/>
        <w:numPr>
          <w:ilvl w:val="0"/>
          <w:numId w:val="25"/>
        </w:numPr>
        <w:spacing w:line="360" w:lineRule="auto"/>
      </w:pPr>
      <w:r w:rsidRPr="007C4406">
        <w:t>Add missing details in Project Proposal</w:t>
      </w:r>
      <w:r>
        <w:t xml:space="preserve">. </w:t>
      </w:r>
      <w:r w:rsidRPr="4BDCAC05">
        <w:rPr>
          <w:lang w:val="en-US"/>
        </w:rPr>
        <w:t xml:space="preserve">Expected date </w:t>
      </w:r>
      <w:r>
        <w:rPr>
          <w:lang w:val="en-US"/>
        </w:rPr>
        <w:t>2</w:t>
      </w:r>
      <w:r w:rsidRPr="4BDCAC05">
        <w:rPr>
          <w:lang w:val="en-US"/>
        </w:rPr>
        <w:t>/1</w:t>
      </w:r>
      <w:r>
        <w:rPr>
          <w:lang w:val="en-US"/>
        </w:rPr>
        <w:t>1</w:t>
      </w:r>
      <w:r w:rsidRPr="4BDCAC05">
        <w:rPr>
          <w:lang w:val="en-US"/>
        </w:rPr>
        <w:t>/2021.</w:t>
      </w:r>
    </w:p>
    <w:p w14:paraId="3B71B0D9" w14:textId="58024239" w:rsidR="00C076E4" w:rsidRPr="00CA2839" w:rsidRDefault="4BDCAC05" w:rsidP="009220CB">
      <w:pPr>
        <w:pStyle w:val="BodyText"/>
        <w:numPr>
          <w:ilvl w:val="0"/>
          <w:numId w:val="25"/>
        </w:numPr>
        <w:spacing w:line="360" w:lineRule="auto"/>
      </w:pPr>
      <w:r w:rsidRPr="4BDCAC05">
        <w:rPr>
          <w:lang w:val="en-US"/>
        </w:rPr>
        <w:t xml:space="preserve">Team </w:t>
      </w:r>
      <w:proofErr w:type="gramStart"/>
      <w:r w:rsidRPr="4BDCAC05">
        <w:rPr>
          <w:lang w:val="en-US"/>
        </w:rPr>
        <w:t>has to</w:t>
      </w:r>
      <w:proofErr w:type="gramEnd"/>
      <w:r w:rsidRPr="4BDCAC05">
        <w:rPr>
          <w:lang w:val="en-US"/>
        </w:rPr>
        <w:t xml:space="preserve"> present </w:t>
      </w:r>
      <w:r w:rsidR="00B1303A">
        <w:rPr>
          <w:lang w:val="en-US"/>
        </w:rPr>
        <w:t xml:space="preserve">the major features </w:t>
      </w:r>
      <w:r w:rsidRPr="4BDCAC05">
        <w:rPr>
          <w:lang w:val="en-US"/>
        </w:rPr>
        <w:t xml:space="preserve">of the Project Proposal. Expected date </w:t>
      </w:r>
      <w:r w:rsidR="00F65DDE">
        <w:rPr>
          <w:lang w:val="en-US"/>
        </w:rPr>
        <w:t>2</w:t>
      </w:r>
      <w:r w:rsidRPr="4BDCAC05">
        <w:rPr>
          <w:lang w:val="en-US"/>
        </w:rPr>
        <w:t>/1</w:t>
      </w:r>
      <w:r w:rsidR="00B1303A">
        <w:rPr>
          <w:lang w:val="en-US"/>
        </w:rPr>
        <w:t>1</w:t>
      </w:r>
      <w:r w:rsidRPr="4BDCAC05">
        <w:rPr>
          <w:lang w:val="en-US"/>
        </w:rPr>
        <w:t>/2021.</w:t>
      </w:r>
    </w:p>
    <w:p w14:paraId="29C78976" w14:textId="33B14C56" w:rsidR="00D11C83" w:rsidRPr="00D11C83" w:rsidRDefault="002C3FCE" w:rsidP="009220CB">
      <w:pPr>
        <w:pStyle w:val="BodyText"/>
        <w:numPr>
          <w:ilvl w:val="0"/>
          <w:numId w:val="25"/>
        </w:numPr>
        <w:spacing w:line="360" w:lineRule="auto"/>
        <w:rPr>
          <w:lang w:val="en-US"/>
        </w:rPr>
      </w:pPr>
      <w:r>
        <w:rPr>
          <w:lang w:val="en-US"/>
        </w:rPr>
        <w:t xml:space="preserve">Create major tasks on Jira Dashboard. Expected Date </w:t>
      </w:r>
      <w:r w:rsidR="00CF4127">
        <w:rPr>
          <w:lang w:val="en-US"/>
        </w:rPr>
        <w:t>5</w:t>
      </w:r>
      <w:r>
        <w:rPr>
          <w:lang w:val="en-US"/>
        </w:rPr>
        <w:t>/11/2021.</w:t>
      </w:r>
    </w:p>
    <w:sectPr w:rsidR="00D11C83" w:rsidRPr="00D11C83" w:rsidSect="00CD1DC4">
      <w:headerReference w:type="default" r:id="rId16"/>
      <w:footerReference w:type="default" r:id="rId17"/>
      <w:headerReference w:type="first" r:id="rId18"/>
      <w:footerReference w:type="first" r:id="rId19"/>
      <w:pgSz w:w="11906" w:h="16838" w:code="9"/>
      <w:pgMar w:top="1411" w:right="1224" w:bottom="1411" w:left="1224" w:header="576" w:footer="57" w:gutter="0"/>
      <w:cols w:space="720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4F8E8E" w14:textId="77777777" w:rsidR="0096731E" w:rsidRDefault="0096731E">
      <w:pPr>
        <w:spacing w:after="0" w:line="240" w:lineRule="auto"/>
      </w:pPr>
      <w:r>
        <w:separator/>
      </w:r>
    </w:p>
  </w:endnote>
  <w:endnote w:type="continuationSeparator" w:id="0">
    <w:p w14:paraId="1F09810D" w14:textId="77777777" w:rsidR="0096731E" w:rsidRDefault="0096731E">
      <w:pPr>
        <w:spacing w:after="0" w:line="240" w:lineRule="auto"/>
      </w:pPr>
      <w:r>
        <w:continuationSeparator/>
      </w:r>
    </w:p>
  </w:endnote>
  <w:endnote w:type="continuationNotice" w:id="1">
    <w:p w14:paraId="40EE6879" w14:textId="77777777" w:rsidR="0096731E" w:rsidRDefault="0096731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3C2B6E" w14:textId="462E5698" w:rsidR="00515A5E" w:rsidRPr="00D0327F" w:rsidRDefault="00DE5987" w:rsidP="007747A1">
    <w:pPr>
      <w:pStyle w:val="BodyText"/>
      <w:tabs>
        <w:tab w:val="left" w:pos="3969"/>
        <w:tab w:val="left" w:pos="9214"/>
      </w:tabs>
      <w:rPr>
        <w:color w:val="0F2147" w:themeColor="text1"/>
      </w:rPr>
    </w:pPr>
    <w:r w:rsidRPr="00D0327F">
      <w:rPr>
        <w:color w:val="0F2147" w:themeColor="text1"/>
        <w:sz w:val="16"/>
      </w:rPr>
      <w:t xml:space="preserve">© </w:t>
    </w:r>
    <w:r w:rsidRPr="00D0327F">
      <w:rPr>
        <w:color w:val="0F2147" w:themeColor="text1"/>
        <w:sz w:val="16"/>
      </w:rPr>
      <w:fldChar w:fldCharType="begin"/>
    </w:r>
    <w:r w:rsidRPr="00D0327F">
      <w:rPr>
        <w:color w:val="0F2147" w:themeColor="text1"/>
        <w:sz w:val="16"/>
      </w:rPr>
      <w:instrText xml:space="preserve"> DATE  \@ "yyyy"  \* MERGEFORMAT </w:instrText>
    </w:r>
    <w:r w:rsidRPr="00D0327F">
      <w:rPr>
        <w:color w:val="0F2147" w:themeColor="text1"/>
        <w:sz w:val="16"/>
      </w:rPr>
      <w:fldChar w:fldCharType="separate"/>
    </w:r>
    <w:r w:rsidR="007A22FA">
      <w:rPr>
        <w:noProof/>
        <w:color w:val="0F2147" w:themeColor="text1"/>
        <w:sz w:val="16"/>
      </w:rPr>
      <w:t>2021</w:t>
    </w:r>
    <w:r w:rsidRPr="00D0327F">
      <w:rPr>
        <w:color w:val="0F2147" w:themeColor="text1"/>
        <w:sz w:val="16"/>
      </w:rPr>
      <w:fldChar w:fldCharType="end"/>
    </w:r>
    <w:r w:rsidRPr="00D0327F">
      <w:rPr>
        <w:color w:val="0F2147" w:themeColor="text1"/>
        <w:sz w:val="16"/>
      </w:rPr>
      <w:t xml:space="preserve"> Netcompany</w:t>
    </w:r>
    <w:r w:rsidR="00A950BA">
      <w:rPr>
        <w:color w:val="0F2147" w:themeColor="text1"/>
        <w:sz w:val="16"/>
      </w:rPr>
      <w:tab/>
    </w:r>
    <w:r w:rsidR="00A950BA">
      <w:rPr>
        <w:color w:val="0F2147" w:themeColor="text1"/>
        <w:sz w:val="16"/>
      </w:rPr>
      <w:tab/>
    </w:r>
    <w:r w:rsidRPr="0045764E">
      <w:rPr>
        <w:color w:val="0F2147" w:themeColor="text1"/>
        <w:sz w:val="16"/>
      </w:rPr>
      <w:fldChar w:fldCharType="begin"/>
    </w:r>
    <w:r w:rsidRPr="0045764E">
      <w:rPr>
        <w:color w:val="0F2147" w:themeColor="text1"/>
        <w:sz w:val="16"/>
      </w:rPr>
      <w:instrText xml:space="preserve"> PAGE   \* MERGEFORMAT </w:instrText>
    </w:r>
    <w:r w:rsidRPr="0045764E">
      <w:rPr>
        <w:color w:val="0F2147" w:themeColor="text1"/>
        <w:sz w:val="16"/>
      </w:rPr>
      <w:fldChar w:fldCharType="separate"/>
    </w:r>
    <w:r w:rsidR="00732FD6">
      <w:rPr>
        <w:noProof/>
        <w:color w:val="0F2147" w:themeColor="text1"/>
        <w:sz w:val="16"/>
      </w:rPr>
      <w:t>2</w:t>
    </w:r>
    <w:r w:rsidRPr="0045764E">
      <w:rPr>
        <w:color w:val="0F2147" w:themeColor="text1"/>
        <w:sz w:val="16"/>
      </w:rPr>
      <w:fldChar w:fldCharType="end"/>
    </w:r>
    <w:r w:rsidR="003D0B4C" w:rsidRPr="00D0327F">
      <w:rPr>
        <w:color w:val="0F2147" w:themeColor="text1"/>
      </w:rPr>
      <w:tab/>
    </w:r>
    <w:r w:rsidR="003D0B4C" w:rsidRPr="00D0327F">
      <w:rPr>
        <w:color w:val="0F2147" w:themeColor="text1"/>
      </w:rPr>
      <w:tab/>
    </w:r>
  </w:p>
  <w:p w14:paraId="7D5B2131" w14:textId="77777777" w:rsidR="00515A5E" w:rsidRPr="00D0327F" w:rsidRDefault="00515A5E" w:rsidP="003D0B4C">
    <w:pPr>
      <w:spacing w:after="0"/>
      <w:rPr>
        <w:rFonts w:cs="Calibri"/>
        <w:color w:val="0F2147" w:themeColor="text1"/>
        <w:szCs w:val="18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29E124" w14:textId="61C9FBE9" w:rsidR="00253101" w:rsidRPr="00D0327F" w:rsidRDefault="000F2926" w:rsidP="00253101">
    <w:pPr>
      <w:jc w:val="center"/>
      <w:rPr>
        <w:rFonts w:cs="Calibri"/>
        <w:color w:val="0F2147" w:themeColor="text1"/>
        <w:sz w:val="16"/>
        <w:szCs w:val="16"/>
      </w:rPr>
    </w:pPr>
    <w:r w:rsidRPr="00D0327F">
      <w:rPr>
        <w:rFonts w:cs="Calibri"/>
        <w:color w:val="0F2147" w:themeColor="text1"/>
        <w:sz w:val="16"/>
        <w:szCs w:val="16"/>
      </w:rPr>
      <w:t xml:space="preserve">© Copyright </w:t>
    </w:r>
    <w:r w:rsidRPr="00D0327F">
      <w:rPr>
        <w:rFonts w:cs="Calibri"/>
        <w:color w:val="0F2147" w:themeColor="text1"/>
        <w:sz w:val="16"/>
        <w:szCs w:val="16"/>
      </w:rPr>
      <w:fldChar w:fldCharType="begin"/>
    </w:r>
    <w:r w:rsidRPr="00D0327F">
      <w:rPr>
        <w:rFonts w:cs="Calibri"/>
        <w:color w:val="0F2147" w:themeColor="text1"/>
        <w:sz w:val="16"/>
        <w:szCs w:val="16"/>
      </w:rPr>
      <w:instrText xml:space="preserve"> DATE  \@ "yyyy"  \* MERGEFORMAT </w:instrText>
    </w:r>
    <w:r w:rsidRPr="00D0327F">
      <w:rPr>
        <w:rFonts w:cs="Calibri"/>
        <w:color w:val="0F2147" w:themeColor="text1"/>
        <w:sz w:val="16"/>
        <w:szCs w:val="16"/>
      </w:rPr>
      <w:fldChar w:fldCharType="separate"/>
    </w:r>
    <w:r w:rsidR="007A22FA">
      <w:rPr>
        <w:rFonts w:cs="Calibri"/>
        <w:noProof/>
        <w:color w:val="0F2147" w:themeColor="text1"/>
        <w:sz w:val="16"/>
        <w:szCs w:val="16"/>
      </w:rPr>
      <w:t>2021</w:t>
    </w:r>
    <w:r w:rsidRPr="00D0327F">
      <w:rPr>
        <w:rFonts w:cs="Calibri"/>
        <w:color w:val="0F2147" w:themeColor="text1"/>
        <w:sz w:val="16"/>
        <w:szCs w:val="16"/>
      </w:rPr>
      <w:fldChar w:fldCharType="end"/>
    </w:r>
    <w:r w:rsidRPr="00D0327F">
      <w:rPr>
        <w:rFonts w:cs="Calibri"/>
        <w:color w:val="0F2147" w:themeColor="text1"/>
        <w:sz w:val="16"/>
        <w:szCs w:val="16"/>
      </w:rPr>
      <w:t xml:space="preserve"> Netcompany. Alle rettigheder forbeholdes.</w:t>
    </w:r>
  </w:p>
  <w:p w14:paraId="3DE5745A" w14:textId="77777777" w:rsidR="00253101" w:rsidRPr="00D0327F" w:rsidRDefault="00253101" w:rsidP="00253101">
    <w:pPr>
      <w:jc w:val="center"/>
      <w:rPr>
        <w:color w:val="0F2147" w:themeColor="tex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E36AF0" w14:textId="77777777" w:rsidR="0096731E" w:rsidRDefault="0096731E">
      <w:pPr>
        <w:spacing w:after="0" w:line="240" w:lineRule="auto"/>
      </w:pPr>
      <w:r>
        <w:separator/>
      </w:r>
    </w:p>
  </w:footnote>
  <w:footnote w:type="continuationSeparator" w:id="0">
    <w:p w14:paraId="6041AC03" w14:textId="77777777" w:rsidR="0096731E" w:rsidRDefault="0096731E">
      <w:pPr>
        <w:spacing w:after="0" w:line="240" w:lineRule="auto"/>
      </w:pPr>
      <w:r>
        <w:continuationSeparator/>
      </w:r>
    </w:p>
  </w:footnote>
  <w:footnote w:type="continuationNotice" w:id="1">
    <w:p w14:paraId="4D1555E8" w14:textId="77777777" w:rsidR="0096731E" w:rsidRDefault="0096731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D66E1" w14:textId="77777777" w:rsidR="001C11DE" w:rsidRDefault="001C11DE" w:rsidP="001C11DE">
    <w:pPr>
      <w:widowControl w:val="0"/>
      <w:pBdr>
        <w:top w:val="nil"/>
        <w:left w:val="nil"/>
        <w:bottom w:val="nil"/>
        <w:right w:val="nil"/>
        <w:between w:val="nil"/>
      </w:pBdr>
      <w:spacing w:after="0" w:line="276" w:lineRule="auto"/>
      <w:rPr>
        <w:rFonts w:ascii="Verdana" w:eastAsia="Verdana" w:hAnsi="Verdana" w:cs="Verdana"/>
        <w:color w:val="000000"/>
        <w:sz w:val="16"/>
        <w:szCs w:val="16"/>
      </w:rPr>
    </w:pPr>
  </w:p>
  <w:tbl>
    <w:tblPr>
      <w:tblW w:w="9354" w:type="dxa"/>
      <w:tblBorders>
        <w:bottom w:val="single" w:sz="4" w:space="0" w:color="808080"/>
      </w:tblBorders>
      <w:tblLayout w:type="fixed"/>
      <w:tblLook w:val="0000" w:firstRow="0" w:lastRow="0" w:firstColumn="0" w:lastColumn="0" w:noHBand="0" w:noVBand="0"/>
    </w:tblPr>
    <w:tblGrid>
      <w:gridCol w:w="6804"/>
      <w:gridCol w:w="2550"/>
    </w:tblGrid>
    <w:tr w:rsidR="001C11DE" w14:paraId="343B8393" w14:textId="77777777" w:rsidTr="00253101">
      <w:trPr>
        <w:trHeight w:val="20"/>
      </w:trPr>
      <w:tc>
        <w:tcPr>
          <w:tcW w:w="6804" w:type="dxa"/>
          <w:vAlign w:val="bottom"/>
        </w:tcPr>
        <w:p w14:paraId="4E70B47B" w14:textId="4D3CFA1C" w:rsidR="001C11DE" w:rsidRDefault="001C11DE" w:rsidP="001C11DE">
          <w:pPr>
            <w:pBdr>
              <w:top w:val="nil"/>
              <w:left w:val="nil"/>
              <w:bottom w:val="nil"/>
              <w:right w:val="nil"/>
              <w:between w:val="nil"/>
            </w:pBdr>
            <w:tabs>
              <w:tab w:val="center" w:pos="4320"/>
              <w:tab w:val="right" w:pos="8640"/>
            </w:tabs>
            <w:spacing w:after="40" w:line="240" w:lineRule="auto"/>
            <w:rPr>
              <w:rFonts w:ascii="Verdana" w:eastAsia="Verdana" w:hAnsi="Verdana" w:cs="Verdana"/>
              <w:color w:val="000000"/>
              <w:sz w:val="14"/>
              <w:szCs w:val="14"/>
            </w:rPr>
          </w:pPr>
          <w:r>
            <w:rPr>
              <w:rFonts w:ascii="Verdana" w:eastAsia="Verdana" w:hAnsi="Verdana" w:cs="Verdana"/>
              <w:sz w:val="14"/>
              <w:szCs w:val="14"/>
            </w:rPr>
            <w:t>Minutess of Meeting</w:t>
          </w:r>
        </w:p>
      </w:tc>
      <w:tc>
        <w:tcPr>
          <w:tcW w:w="2550" w:type="dxa"/>
          <w:vAlign w:val="bottom"/>
        </w:tcPr>
        <w:p w14:paraId="54C8BE5B" w14:textId="77777777" w:rsidR="001C11DE" w:rsidRDefault="001C11DE" w:rsidP="001C11DE">
          <w:pPr>
            <w:spacing w:before="160" w:after="40"/>
            <w:jc w:val="right"/>
          </w:pPr>
          <w:r>
            <w:rPr>
              <w:rFonts w:ascii="Arial" w:eastAsia="Arial" w:hAnsi="Arial" w:cs="Arial"/>
              <w:noProof/>
            </w:rPr>
            <w:drawing>
              <wp:inline distT="0" distB="0" distL="0" distR="0" wp14:anchorId="5045DA7A" wp14:editId="22DB4BEB">
                <wp:extent cx="1487427" cy="286463"/>
                <wp:effectExtent l="0" t="0" r="0" b="0"/>
                <wp:docPr id="8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1"/>
                        <a:srcRect t="13351" b="18046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87427" cy="286463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</wp:inline>
            </w:drawing>
          </w:r>
        </w:p>
      </w:tc>
    </w:tr>
  </w:tbl>
  <w:p w14:paraId="6A33620F" w14:textId="77777777" w:rsidR="001C11DE" w:rsidRDefault="001C11DE" w:rsidP="001C11DE"/>
  <w:p w14:paraId="349A7091" w14:textId="69E3C6C5" w:rsidR="00253101" w:rsidRPr="001C11DE" w:rsidRDefault="00253101" w:rsidP="001C11D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69F0F" w14:textId="77777777" w:rsidR="00DD62AE" w:rsidRDefault="00851647" w:rsidP="00723073">
    <w:pPr>
      <w:pStyle w:val="Header"/>
      <w:tabs>
        <w:tab w:val="clear" w:pos="8640"/>
        <w:tab w:val="right" w:pos="9354"/>
      </w:tabs>
      <w:spacing w:after="0"/>
      <w:jc w:val="right"/>
    </w:pPr>
    <w:r>
      <w:t xml:space="preserve">                       </w:t>
    </w:r>
  </w:p>
  <w:p w14:paraId="5270E08F" w14:textId="77777777" w:rsidR="00DD62AE" w:rsidRDefault="00DD62AE" w:rsidP="00851647">
    <w:pPr>
      <w:pStyle w:val="Header"/>
      <w:tabs>
        <w:tab w:val="clear" w:pos="8640"/>
        <w:tab w:val="right" w:pos="9354"/>
      </w:tabs>
      <w:jc w:val="right"/>
    </w:pPr>
  </w:p>
  <w:p w14:paraId="4F63AD2F" w14:textId="25F6D44E" w:rsidR="00DD62AE" w:rsidRDefault="00723073" w:rsidP="00723073">
    <w:pPr>
      <w:pStyle w:val="Header"/>
      <w:tabs>
        <w:tab w:val="clear" w:pos="8640"/>
        <w:tab w:val="left" w:pos="6452"/>
        <w:tab w:val="right" w:pos="9354"/>
      </w:tabs>
    </w:pPr>
    <w:r>
      <w:tab/>
    </w:r>
    <w:r>
      <w:tab/>
    </w:r>
    <w:r>
      <w:tab/>
    </w:r>
  </w:p>
  <w:p w14:paraId="3DF7B8BE" w14:textId="77777777" w:rsidR="00253101" w:rsidRDefault="00851647" w:rsidP="00851647">
    <w:pPr>
      <w:pStyle w:val="Header"/>
      <w:tabs>
        <w:tab w:val="clear" w:pos="8640"/>
        <w:tab w:val="right" w:pos="9354"/>
      </w:tabs>
      <w:jc w:val="right"/>
    </w:pPr>
    <w:r>
      <w:t xml:space="preserve">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20E9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7D250B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424AA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0AFC0E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50E422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A83224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22600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E3462D0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73C427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98008D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72F7E"/>
    <w:multiLevelType w:val="hybridMultilevel"/>
    <w:tmpl w:val="104EC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3E64AA2"/>
    <w:multiLevelType w:val="hybridMultilevel"/>
    <w:tmpl w:val="F6582A8C"/>
    <w:lvl w:ilvl="0" w:tplc="146838A4">
      <w:start w:val="1"/>
      <w:numFmt w:val="bullet"/>
      <w:lvlText w:val=""/>
      <w:lvlJc w:val="left"/>
      <w:pPr>
        <w:tabs>
          <w:tab w:val="num" w:pos="1429"/>
        </w:tabs>
        <w:ind w:left="1429" w:hanging="360"/>
      </w:pPr>
      <w:rPr>
        <w:rFonts w:ascii="Symbol" w:hAnsi="Symbol" w:hint="default"/>
      </w:rPr>
    </w:lvl>
    <w:lvl w:ilvl="1" w:tplc="7E1EDC1A" w:tentative="1">
      <w:start w:val="1"/>
      <w:numFmt w:val="bullet"/>
      <w:lvlText w:val="o"/>
      <w:lvlJc w:val="left"/>
      <w:pPr>
        <w:tabs>
          <w:tab w:val="num" w:pos="2149"/>
        </w:tabs>
        <w:ind w:left="2149" w:hanging="360"/>
      </w:pPr>
      <w:rPr>
        <w:rFonts w:ascii="Courier New" w:hAnsi="Courier New" w:cs="Courier New" w:hint="default"/>
      </w:rPr>
    </w:lvl>
    <w:lvl w:ilvl="2" w:tplc="6D56F978" w:tentative="1">
      <w:start w:val="1"/>
      <w:numFmt w:val="bullet"/>
      <w:lvlText w:val=""/>
      <w:lvlJc w:val="left"/>
      <w:pPr>
        <w:tabs>
          <w:tab w:val="num" w:pos="2869"/>
        </w:tabs>
        <w:ind w:left="2869" w:hanging="360"/>
      </w:pPr>
      <w:rPr>
        <w:rFonts w:ascii="Wingdings" w:hAnsi="Wingdings" w:hint="default"/>
      </w:rPr>
    </w:lvl>
    <w:lvl w:ilvl="3" w:tplc="24ECE61E" w:tentative="1">
      <w:start w:val="1"/>
      <w:numFmt w:val="bullet"/>
      <w:lvlText w:val=""/>
      <w:lvlJc w:val="left"/>
      <w:pPr>
        <w:tabs>
          <w:tab w:val="num" w:pos="3589"/>
        </w:tabs>
        <w:ind w:left="3589" w:hanging="360"/>
      </w:pPr>
      <w:rPr>
        <w:rFonts w:ascii="Symbol" w:hAnsi="Symbol" w:hint="default"/>
      </w:rPr>
    </w:lvl>
    <w:lvl w:ilvl="4" w:tplc="B0C645C6" w:tentative="1">
      <w:start w:val="1"/>
      <w:numFmt w:val="bullet"/>
      <w:lvlText w:val="o"/>
      <w:lvlJc w:val="left"/>
      <w:pPr>
        <w:tabs>
          <w:tab w:val="num" w:pos="4309"/>
        </w:tabs>
        <w:ind w:left="4309" w:hanging="360"/>
      </w:pPr>
      <w:rPr>
        <w:rFonts w:ascii="Courier New" w:hAnsi="Courier New" w:cs="Courier New" w:hint="default"/>
      </w:rPr>
    </w:lvl>
    <w:lvl w:ilvl="5" w:tplc="26C815EE" w:tentative="1">
      <w:start w:val="1"/>
      <w:numFmt w:val="bullet"/>
      <w:lvlText w:val=""/>
      <w:lvlJc w:val="left"/>
      <w:pPr>
        <w:tabs>
          <w:tab w:val="num" w:pos="5029"/>
        </w:tabs>
        <w:ind w:left="5029" w:hanging="360"/>
      </w:pPr>
      <w:rPr>
        <w:rFonts w:ascii="Wingdings" w:hAnsi="Wingdings" w:hint="default"/>
      </w:rPr>
    </w:lvl>
    <w:lvl w:ilvl="6" w:tplc="8F42784E" w:tentative="1">
      <w:start w:val="1"/>
      <w:numFmt w:val="bullet"/>
      <w:lvlText w:val=""/>
      <w:lvlJc w:val="left"/>
      <w:pPr>
        <w:tabs>
          <w:tab w:val="num" w:pos="5749"/>
        </w:tabs>
        <w:ind w:left="5749" w:hanging="360"/>
      </w:pPr>
      <w:rPr>
        <w:rFonts w:ascii="Symbol" w:hAnsi="Symbol" w:hint="default"/>
      </w:rPr>
    </w:lvl>
    <w:lvl w:ilvl="7" w:tplc="EA489418" w:tentative="1">
      <w:start w:val="1"/>
      <w:numFmt w:val="bullet"/>
      <w:lvlText w:val="o"/>
      <w:lvlJc w:val="left"/>
      <w:pPr>
        <w:tabs>
          <w:tab w:val="num" w:pos="6469"/>
        </w:tabs>
        <w:ind w:left="6469" w:hanging="360"/>
      </w:pPr>
      <w:rPr>
        <w:rFonts w:ascii="Courier New" w:hAnsi="Courier New" w:cs="Courier New" w:hint="default"/>
      </w:rPr>
    </w:lvl>
    <w:lvl w:ilvl="8" w:tplc="F7E849CA" w:tentative="1">
      <w:start w:val="1"/>
      <w:numFmt w:val="bullet"/>
      <w:lvlText w:val=""/>
      <w:lvlJc w:val="left"/>
      <w:pPr>
        <w:tabs>
          <w:tab w:val="num" w:pos="7189"/>
        </w:tabs>
        <w:ind w:left="7189" w:hanging="360"/>
      </w:pPr>
      <w:rPr>
        <w:rFonts w:ascii="Wingdings" w:hAnsi="Wingdings" w:hint="default"/>
      </w:rPr>
    </w:lvl>
  </w:abstractNum>
  <w:abstractNum w:abstractNumId="12" w15:restartNumberingAfterBreak="0">
    <w:nsid w:val="0709109F"/>
    <w:multiLevelType w:val="hybridMultilevel"/>
    <w:tmpl w:val="BB3206A0"/>
    <w:lvl w:ilvl="0" w:tplc="4274BE7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B0331D5"/>
    <w:multiLevelType w:val="hybridMultilevel"/>
    <w:tmpl w:val="0AA0E3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1A46B4E"/>
    <w:multiLevelType w:val="hybridMultilevel"/>
    <w:tmpl w:val="FFFFFFFF"/>
    <w:lvl w:ilvl="0" w:tplc="D4FA3B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D54953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0C46FC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EC354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218CBF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A4E2A7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674C89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0A2B86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B4E3F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8994E58"/>
    <w:multiLevelType w:val="hybridMultilevel"/>
    <w:tmpl w:val="ABA8CE54"/>
    <w:lvl w:ilvl="0" w:tplc="2C2CFAE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936EB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A2076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F0838A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F48671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4F4414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2AE0BC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76EE9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960A9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1E944D4F"/>
    <w:multiLevelType w:val="multilevel"/>
    <w:tmpl w:val="16C275DE"/>
    <w:lvl w:ilvl="0">
      <w:start w:val="1"/>
      <w:numFmt w:val="decimal"/>
      <w:lvlText w:val="%1"/>
      <w:lvlJc w:val="left"/>
      <w:pPr>
        <w:tabs>
          <w:tab w:val="num" w:pos="425"/>
        </w:tabs>
        <w:ind w:left="709" w:hanging="709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21FF5CA2"/>
    <w:multiLevelType w:val="multilevel"/>
    <w:tmpl w:val="F2C29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3202B3A"/>
    <w:multiLevelType w:val="hybridMultilevel"/>
    <w:tmpl w:val="1EE450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68D22AB"/>
    <w:multiLevelType w:val="multilevel"/>
    <w:tmpl w:val="59F0A4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BFF594D"/>
    <w:multiLevelType w:val="hybridMultilevel"/>
    <w:tmpl w:val="FFFFFFFF"/>
    <w:lvl w:ilvl="0" w:tplc="6CE0652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0D76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0B4B62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95260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47A54A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144F6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3A21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9DADCA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E3072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442A60"/>
    <w:multiLevelType w:val="hybridMultilevel"/>
    <w:tmpl w:val="D33AD614"/>
    <w:lvl w:ilvl="0" w:tplc="91AC175E">
      <w:numFmt w:val="bullet"/>
      <w:lvlText w:val="-"/>
      <w:lvlJc w:val="left"/>
      <w:pPr>
        <w:ind w:left="644" w:hanging="360"/>
      </w:pPr>
      <w:rPr>
        <w:rFonts w:ascii="Calibri" w:eastAsia="Times New Roman" w:hAnsi="Calibri" w:cs="Calibri" w:hint="default"/>
      </w:rPr>
    </w:lvl>
    <w:lvl w:ilvl="1" w:tplc="0406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6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6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6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6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6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6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6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2" w15:restartNumberingAfterBreak="0">
    <w:nsid w:val="3FAC7CAB"/>
    <w:multiLevelType w:val="multilevel"/>
    <w:tmpl w:val="5F8E5132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3" w15:restartNumberingAfterBreak="0">
    <w:nsid w:val="42AB5AD4"/>
    <w:multiLevelType w:val="multilevel"/>
    <w:tmpl w:val="99E67B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7281831"/>
    <w:multiLevelType w:val="hybridMultilevel"/>
    <w:tmpl w:val="FFFFFFFF"/>
    <w:lvl w:ilvl="0" w:tplc="AB1E314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E9AE379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EB4635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D6A04B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6FC2C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98471B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94C076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6C4C93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DCCA37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470665"/>
    <w:multiLevelType w:val="multilevel"/>
    <w:tmpl w:val="69C40C88"/>
    <w:lvl w:ilvl="0">
      <w:start w:val="1"/>
      <w:numFmt w:val="decimal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425" w:hanging="42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6" w15:restartNumberingAfterBreak="0">
    <w:nsid w:val="49EF12BC"/>
    <w:multiLevelType w:val="hybridMultilevel"/>
    <w:tmpl w:val="FFFFFFFF"/>
    <w:lvl w:ilvl="0" w:tplc="F604B87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708A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29479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48C48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B96BA0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588F8B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6BC3BA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8A6018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170BE0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00271A"/>
    <w:multiLevelType w:val="hybridMultilevel"/>
    <w:tmpl w:val="FFFFFFFF"/>
    <w:lvl w:ilvl="0" w:tplc="A2B481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FEC9D4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82C66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DCC3E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0BA25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ED02C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06E464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D642FD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C86027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292A91"/>
    <w:multiLevelType w:val="hybridMultilevel"/>
    <w:tmpl w:val="D540A134"/>
    <w:lvl w:ilvl="0" w:tplc="BDD8838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409607C2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AD241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3804704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9BF81AE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EDC6710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A422563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AB03D3E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5CC4F3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9" w15:restartNumberingAfterBreak="0">
    <w:nsid w:val="53496963"/>
    <w:multiLevelType w:val="hybridMultilevel"/>
    <w:tmpl w:val="FFFFFFFF"/>
    <w:lvl w:ilvl="0" w:tplc="743E0B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C8AE0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03E34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9F05C1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14C261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A40004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042172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7AE7B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F2C4B2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627683D"/>
    <w:multiLevelType w:val="hybridMultilevel"/>
    <w:tmpl w:val="8EEEC940"/>
    <w:lvl w:ilvl="0" w:tplc="B2D627A2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630E0D0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2518755A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7A1ACE4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5988612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1268BE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CAA6D2F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C4ED1E0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4B21C0C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1" w15:restartNumberingAfterBreak="0">
    <w:nsid w:val="56F65497"/>
    <w:multiLevelType w:val="hybridMultilevel"/>
    <w:tmpl w:val="E99CA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71056EF"/>
    <w:multiLevelType w:val="hybridMultilevel"/>
    <w:tmpl w:val="CDDE494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D5C4FB1"/>
    <w:multiLevelType w:val="hybridMultilevel"/>
    <w:tmpl w:val="22906010"/>
    <w:lvl w:ilvl="0" w:tplc="8166B830">
      <w:start w:val="1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9B823594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CB121A48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7F0EBAA8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2AE9B4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BB66C438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71808AC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D7C804C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7572F898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4" w15:restartNumberingAfterBreak="0">
    <w:nsid w:val="5F7F4D0D"/>
    <w:multiLevelType w:val="hybridMultilevel"/>
    <w:tmpl w:val="FFFFFFFF"/>
    <w:lvl w:ilvl="0" w:tplc="48BCB8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1CA4530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09E40E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723B1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AA8E7D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41AA04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EC2CE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C77F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C276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C773B5"/>
    <w:multiLevelType w:val="multilevel"/>
    <w:tmpl w:val="494E92DC"/>
    <w:lvl w:ilvl="0">
      <w:start w:val="1"/>
      <w:numFmt w:val="decimal"/>
      <w:pStyle w:val="Heading1"/>
      <w:lvlText w:val="%1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25"/>
        </w:tabs>
        <w:ind w:left="425" w:hanging="425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1080"/>
        </w:tabs>
        <w:ind w:left="785" w:hanging="785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1648"/>
        </w:tabs>
        <w:ind w:left="993" w:hanging="425"/>
      </w:pPr>
      <w:rPr>
        <w:rFonts w:cs="Times New Roman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440"/>
        </w:tabs>
        <w:ind w:left="425" w:hanging="425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6" w15:restartNumberingAfterBreak="0">
    <w:nsid w:val="6D3B5166"/>
    <w:multiLevelType w:val="multilevel"/>
    <w:tmpl w:val="D7988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3A53ED9"/>
    <w:multiLevelType w:val="hybridMultilevel"/>
    <w:tmpl w:val="797AAF26"/>
    <w:lvl w:ilvl="0" w:tplc="E10E6BC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486C20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7CB0CA5A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5A56115C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58E6F1F2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83281680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AE72B6B8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9AE22A4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6734A2E4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38" w15:restartNumberingAfterBreak="0">
    <w:nsid w:val="78D01BF2"/>
    <w:multiLevelType w:val="hybridMultilevel"/>
    <w:tmpl w:val="FFFFFFFF"/>
    <w:lvl w:ilvl="0" w:tplc="6E5AE9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18AFCC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2C629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1E4352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D6C5CE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34C2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38C4B4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D383E5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AA3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697264"/>
    <w:multiLevelType w:val="multilevel"/>
    <w:tmpl w:val="88441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C1B655F"/>
    <w:multiLevelType w:val="hybridMultilevel"/>
    <w:tmpl w:val="693A6EC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C9836CA"/>
    <w:multiLevelType w:val="hybridMultilevel"/>
    <w:tmpl w:val="FFFFFFFF"/>
    <w:lvl w:ilvl="0" w:tplc="50067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7A6D9C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A70F0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87E3F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C3A4F3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A708D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B26E75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D00C3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23CB79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E3DB1"/>
    <w:multiLevelType w:val="hybridMultilevel"/>
    <w:tmpl w:val="F1BC66A2"/>
    <w:lvl w:ilvl="0" w:tplc="7AA81476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588EAB32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C8CB1F6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A61C01A4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B685EEA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D590B302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BAE8BD2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5994127E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BE0A0760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0"/>
  </w:num>
  <w:num w:numId="3">
    <w:abstractNumId w:val="9"/>
  </w:num>
  <w:num w:numId="4">
    <w:abstractNumId w:val="5"/>
  </w:num>
  <w:num w:numId="5">
    <w:abstractNumId w:val="6"/>
  </w:num>
  <w:num w:numId="6">
    <w:abstractNumId w:val="7"/>
  </w:num>
  <w:num w:numId="7">
    <w:abstractNumId w:val="3"/>
  </w:num>
  <w:num w:numId="8">
    <w:abstractNumId w:val="8"/>
  </w:num>
  <w:num w:numId="9">
    <w:abstractNumId w:val="2"/>
  </w:num>
  <w:num w:numId="10">
    <w:abstractNumId w:val="1"/>
  </w:num>
  <w:num w:numId="11">
    <w:abstractNumId w:val="35"/>
  </w:num>
  <w:num w:numId="12">
    <w:abstractNumId w:val="22"/>
  </w:num>
  <w:num w:numId="13">
    <w:abstractNumId w:val="16"/>
  </w:num>
  <w:num w:numId="14">
    <w:abstractNumId w:val="25"/>
  </w:num>
  <w:num w:numId="15">
    <w:abstractNumId w:val="4"/>
  </w:num>
  <w:num w:numId="16">
    <w:abstractNumId w:val="0"/>
  </w:num>
  <w:num w:numId="17">
    <w:abstractNumId w:val="28"/>
  </w:num>
  <w:num w:numId="18">
    <w:abstractNumId w:val="30"/>
  </w:num>
  <w:num w:numId="19">
    <w:abstractNumId w:val="11"/>
  </w:num>
  <w:num w:numId="20">
    <w:abstractNumId w:val="42"/>
  </w:num>
  <w:num w:numId="21">
    <w:abstractNumId w:val="33"/>
  </w:num>
  <w:num w:numId="22">
    <w:abstractNumId w:val="37"/>
  </w:num>
  <w:num w:numId="23">
    <w:abstractNumId w:val="21"/>
  </w:num>
  <w:num w:numId="24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40"/>
  </w:num>
  <w:num w:numId="26">
    <w:abstractNumId w:val="35"/>
  </w:num>
  <w:num w:numId="27">
    <w:abstractNumId w:val="17"/>
  </w:num>
  <w:num w:numId="28">
    <w:abstractNumId w:val="36"/>
  </w:num>
  <w:num w:numId="29">
    <w:abstractNumId w:val="19"/>
  </w:num>
  <w:num w:numId="30">
    <w:abstractNumId w:val="39"/>
  </w:num>
  <w:num w:numId="31">
    <w:abstractNumId w:val="10"/>
  </w:num>
  <w:num w:numId="32">
    <w:abstractNumId w:val="18"/>
  </w:num>
  <w:num w:numId="33">
    <w:abstractNumId w:val="13"/>
  </w:num>
  <w:num w:numId="34">
    <w:abstractNumId w:val="31"/>
  </w:num>
  <w:num w:numId="35">
    <w:abstractNumId w:val="32"/>
  </w:num>
  <w:num w:numId="36">
    <w:abstractNumId w:val="12"/>
  </w:num>
  <w:num w:numId="37">
    <w:abstractNumId w:val="14"/>
  </w:num>
  <w:num w:numId="38">
    <w:abstractNumId w:val="24"/>
  </w:num>
  <w:num w:numId="39">
    <w:abstractNumId w:val="41"/>
  </w:num>
  <w:num w:numId="40">
    <w:abstractNumId w:val="38"/>
  </w:num>
  <w:num w:numId="41">
    <w:abstractNumId w:val="27"/>
  </w:num>
  <w:num w:numId="42">
    <w:abstractNumId w:val="29"/>
  </w:num>
  <w:num w:numId="43">
    <w:abstractNumId w:val="34"/>
  </w:num>
  <w:num w:numId="44">
    <w:abstractNumId w:val="23"/>
  </w:num>
  <w:num w:numId="45">
    <w:abstractNumId w:val="15"/>
  </w:num>
  <w:num w:numId="46">
    <w:abstractNumId w:val="35"/>
  </w:num>
  <w:num w:numId="47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doNotTrackMoves/>
  <w:defaultTabStop w:val="720"/>
  <w:hyphenationZone w:val="425"/>
  <w:defaultTableStyle w:val="Netcompany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zMDY1MDY3NDYzNbNQ0lEKTi0uzszPAykwrgUAdJs9FiwAAAA="/>
  </w:docVars>
  <w:rsids>
    <w:rsidRoot w:val="000110A7"/>
    <w:rsid w:val="00000C96"/>
    <w:rsid w:val="00000EE3"/>
    <w:rsid w:val="00001D3C"/>
    <w:rsid w:val="00010995"/>
    <w:rsid w:val="000110A7"/>
    <w:rsid w:val="000112A4"/>
    <w:rsid w:val="00022A2F"/>
    <w:rsid w:val="00023288"/>
    <w:rsid w:val="00023DE1"/>
    <w:rsid w:val="000440E2"/>
    <w:rsid w:val="000530EF"/>
    <w:rsid w:val="00053B2D"/>
    <w:rsid w:val="0005514F"/>
    <w:rsid w:val="00057BEC"/>
    <w:rsid w:val="00060FF8"/>
    <w:rsid w:val="00071584"/>
    <w:rsid w:val="0007591E"/>
    <w:rsid w:val="00075F38"/>
    <w:rsid w:val="00076809"/>
    <w:rsid w:val="00082060"/>
    <w:rsid w:val="00082A0E"/>
    <w:rsid w:val="00084F17"/>
    <w:rsid w:val="0009131A"/>
    <w:rsid w:val="00094D92"/>
    <w:rsid w:val="000A0562"/>
    <w:rsid w:val="000A7EC5"/>
    <w:rsid w:val="000B6A07"/>
    <w:rsid w:val="000C123E"/>
    <w:rsid w:val="000D2CA8"/>
    <w:rsid w:val="000D66A1"/>
    <w:rsid w:val="000F2926"/>
    <w:rsid w:val="00120F0E"/>
    <w:rsid w:val="00130C63"/>
    <w:rsid w:val="00132754"/>
    <w:rsid w:val="0014316C"/>
    <w:rsid w:val="00143340"/>
    <w:rsid w:val="001506FB"/>
    <w:rsid w:val="00152920"/>
    <w:rsid w:val="001579AA"/>
    <w:rsid w:val="001613AC"/>
    <w:rsid w:val="00163B7E"/>
    <w:rsid w:val="00163E1F"/>
    <w:rsid w:val="00175955"/>
    <w:rsid w:val="0017755E"/>
    <w:rsid w:val="00177C62"/>
    <w:rsid w:val="0018433D"/>
    <w:rsid w:val="00190445"/>
    <w:rsid w:val="001B35B7"/>
    <w:rsid w:val="001C11DE"/>
    <w:rsid w:val="001C4C84"/>
    <w:rsid w:val="001C6651"/>
    <w:rsid w:val="001F3EA3"/>
    <w:rsid w:val="001F7D3E"/>
    <w:rsid w:val="002005CA"/>
    <w:rsid w:val="00202810"/>
    <w:rsid w:val="0020550A"/>
    <w:rsid w:val="00207BF9"/>
    <w:rsid w:val="00207CB5"/>
    <w:rsid w:val="0021313D"/>
    <w:rsid w:val="0021462B"/>
    <w:rsid w:val="00216955"/>
    <w:rsid w:val="00226FDC"/>
    <w:rsid w:val="0023398D"/>
    <w:rsid w:val="00235502"/>
    <w:rsid w:val="00235530"/>
    <w:rsid w:val="002469C8"/>
    <w:rsid w:val="00253101"/>
    <w:rsid w:val="0026574E"/>
    <w:rsid w:val="0027078A"/>
    <w:rsid w:val="00280D5C"/>
    <w:rsid w:val="00281BB5"/>
    <w:rsid w:val="002834D9"/>
    <w:rsid w:val="0029526D"/>
    <w:rsid w:val="002B2D1A"/>
    <w:rsid w:val="002C1FA4"/>
    <w:rsid w:val="002C3FCE"/>
    <w:rsid w:val="002C5939"/>
    <w:rsid w:val="002D3821"/>
    <w:rsid w:val="002D3BA9"/>
    <w:rsid w:val="002E03B7"/>
    <w:rsid w:val="002E13C0"/>
    <w:rsid w:val="002E16DF"/>
    <w:rsid w:val="002F18A6"/>
    <w:rsid w:val="002F41F5"/>
    <w:rsid w:val="002F4A26"/>
    <w:rsid w:val="003010ED"/>
    <w:rsid w:val="00301F77"/>
    <w:rsid w:val="00307C9C"/>
    <w:rsid w:val="00316299"/>
    <w:rsid w:val="0032736A"/>
    <w:rsid w:val="0033110E"/>
    <w:rsid w:val="00344213"/>
    <w:rsid w:val="00347C39"/>
    <w:rsid w:val="00362924"/>
    <w:rsid w:val="003706C3"/>
    <w:rsid w:val="00386C54"/>
    <w:rsid w:val="0039217E"/>
    <w:rsid w:val="003A6F68"/>
    <w:rsid w:val="003B1883"/>
    <w:rsid w:val="003B4157"/>
    <w:rsid w:val="003D0B4C"/>
    <w:rsid w:val="003D4738"/>
    <w:rsid w:val="003D7AE3"/>
    <w:rsid w:val="003E08CE"/>
    <w:rsid w:val="003E22FE"/>
    <w:rsid w:val="003E3086"/>
    <w:rsid w:val="003F0BB5"/>
    <w:rsid w:val="003F7245"/>
    <w:rsid w:val="00426A31"/>
    <w:rsid w:val="00430BC7"/>
    <w:rsid w:val="00436B6B"/>
    <w:rsid w:val="00440126"/>
    <w:rsid w:val="0044421E"/>
    <w:rsid w:val="004461C2"/>
    <w:rsid w:val="00456E36"/>
    <w:rsid w:val="0045764E"/>
    <w:rsid w:val="00463E85"/>
    <w:rsid w:val="00464690"/>
    <w:rsid w:val="0048160F"/>
    <w:rsid w:val="00484FDB"/>
    <w:rsid w:val="0049063F"/>
    <w:rsid w:val="004A5ABE"/>
    <w:rsid w:val="004B2C24"/>
    <w:rsid w:val="004B7B66"/>
    <w:rsid w:val="004C2E00"/>
    <w:rsid w:val="004D46B9"/>
    <w:rsid w:val="004E1F93"/>
    <w:rsid w:val="004F38F8"/>
    <w:rsid w:val="004F390F"/>
    <w:rsid w:val="004F504F"/>
    <w:rsid w:val="0050391E"/>
    <w:rsid w:val="00515A5E"/>
    <w:rsid w:val="00520B5D"/>
    <w:rsid w:val="005210D1"/>
    <w:rsid w:val="0053082A"/>
    <w:rsid w:val="00534BDF"/>
    <w:rsid w:val="005359A8"/>
    <w:rsid w:val="005431FE"/>
    <w:rsid w:val="00550A4C"/>
    <w:rsid w:val="00554329"/>
    <w:rsid w:val="00565734"/>
    <w:rsid w:val="00576750"/>
    <w:rsid w:val="00581E4E"/>
    <w:rsid w:val="005821FC"/>
    <w:rsid w:val="005869AF"/>
    <w:rsid w:val="005939ED"/>
    <w:rsid w:val="00593B61"/>
    <w:rsid w:val="00597802"/>
    <w:rsid w:val="005A13A5"/>
    <w:rsid w:val="005A4F5D"/>
    <w:rsid w:val="005B6E2C"/>
    <w:rsid w:val="005E4EF6"/>
    <w:rsid w:val="005E7639"/>
    <w:rsid w:val="0060034F"/>
    <w:rsid w:val="00601FDD"/>
    <w:rsid w:val="00612144"/>
    <w:rsid w:val="00632707"/>
    <w:rsid w:val="006353DD"/>
    <w:rsid w:val="00641BDE"/>
    <w:rsid w:val="00643590"/>
    <w:rsid w:val="00647E92"/>
    <w:rsid w:val="00650305"/>
    <w:rsid w:val="006505C8"/>
    <w:rsid w:val="00657F4C"/>
    <w:rsid w:val="00661270"/>
    <w:rsid w:val="00662ED0"/>
    <w:rsid w:val="00663D85"/>
    <w:rsid w:val="0066514D"/>
    <w:rsid w:val="00671226"/>
    <w:rsid w:val="00682F2E"/>
    <w:rsid w:val="0068338A"/>
    <w:rsid w:val="00690C85"/>
    <w:rsid w:val="006A0FE8"/>
    <w:rsid w:val="006A1289"/>
    <w:rsid w:val="006A3611"/>
    <w:rsid w:val="006B243E"/>
    <w:rsid w:val="006C4DE4"/>
    <w:rsid w:val="006C6E8B"/>
    <w:rsid w:val="006F00ED"/>
    <w:rsid w:val="006F5E54"/>
    <w:rsid w:val="006F6D2E"/>
    <w:rsid w:val="006F6D82"/>
    <w:rsid w:val="006F70BB"/>
    <w:rsid w:val="00702C79"/>
    <w:rsid w:val="007053ED"/>
    <w:rsid w:val="007059B8"/>
    <w:rsid w:val="007113B0"/>
    <w:rsid w:val="00711AAB"/>
    <w:rsid w:val="00721171"/>
    <w:rsid w:val="00723073"/>
    <w:rsid w:val="00724690"/>
    <w:rsid w:val="007260C2"/>
    <w:rsid w:val="00732FD6"/>
    <w:rsid w:val="00734C3B"/>
    <w:rsid w:val="0074631F"/>
    <w:rsid w:val="0074656F"/>
    <w:rsid w:val="00752FF3"/>
    <w:rsid w:val="00756D15"/>
    <w:rsid w:val="0076293F"/>
    <w:rsid w:val="00764817"/>
    <w:rsid w:val="0076537A"/>
    <w:rsid w:val="00767307"/>
    <w:rsid w:val="007714FE"/>
    <w:rsid w:val="007747A1"/>
    <w:rsid w:val="00785663"/>
    <w:rsid w:val="00793C1B"/>
    <w:rsid w:val="007978BE"/>
    <w:rsid w:val="007A06C5"/>
    <w:rsid w:val="007A22FA"/>
    <w:rsid w:val="007B2E4F"/>
    <w:rsid w:val="007B42E0"/>
    <w:rsid w:val="007B647B"/>
    <w:rsid w:val="007B7F1C"/>
    <w:rsid w:val="007C34DD"/>
    <w:rsid w:val="007C4406"/>
    <w:rsid w:val="007D5E36"/>
    <w:rsid w:val="007D6719"/>
    <w:rsid w:val="007E1E92"/>
    <w:rsid w:val="007F4279"/>
    <w:rsid w:val="00804B38"/>
    <w:rsid w:val="00814D8A"/>
    <w:rsid w:val="008414C5"/>
    <w:rsid w:val="00842E6D"/>
    <w:rsid w:val="00851647"/>
    <w:rsid w:val="008543FB"/>
    <w:rsid w:val="00857036"/>
    <w:rsid w:val="00876671"/>
    <w:rsid w:val="00877CEF"/>
    <w:rsid w:val="008927F3"/>
    <w:rsid w:val="008957E5"/>
    <w:rsid w:val="008A65D9"/>
    <w:rsid w:val="008B42DE"/>
    <w:rsid w:val="008C08AE"/>
    <w:rsid w:val="008C2AE7"/>
    <w:rsid w:val="008C324F"/>
    <w:rsid w:val="008D0451"/>
    <w:rsid w:val="008D0611"/>
    <w:rsid w:val="008D0655"/>
    <w:rsid w:val="008D10C5"/>
    <w:rsid w:val="008E0BC5"/>
    <w:rsid w:val="008E3448"/>
    <w:rsid w:val="008E6222"/>
    <w:rsid w:val="008F0145"/>
    <w:rsid w:val="008F10B0"/>
    <w:rsid w:val="00904390"/>
    <w:rsid w:val="00905AD3"/>
    <w:rsid w:val="009079A2"/>
    <w:rsid w:val="009142C6"/>
    <w:rsid w:val="0092102A"/>
    <w:rsid w:val="009220CB"/>
    <w:rsid w:val="00925911"/>
    <w:rsid w:val="00927484"/>
    <w:rsid w:val="00941E36"/>
    <w:rsid w:val="00944B4A"/>
    <w:rsid w:val="00950471"/>
    <w:rsid w:val="00953E0C"/>
    <w:rsid w:val="00954C8B"/>
    <w:rsid w:val="009611DE"/>
    <w:rsid w:val="00965072"/>
    <w:rsid w:val="0096731E"/>
    <w:rsid w:val="00982627"/>
    <w:rsid w:val="009879B3"/>
    <w:rsid w:val="00992496"/>
    <w:rsid w:val="009A2F31"/>
    <w:rsid w:val="009B68F0"/>
    <w:rsid w:val="009C2FA5"/>
    <w:rsid w:val="009C4CEA"/>
    <w:rsid w:val="009D0016"/>
    <w:rsid w:val="009D41D8"/>
    <w:rsid w:val="009D7B6F"/>
    <w:rsid w:val="009E740E"/>
    <w:rsid w:val="00A03B92"/>
    <w:rsid w:val="00A073CF"/>
    <w:rsid w:val="00A079F4"/>
    <w:rsid w:val="00A11BB1"/>
    <w:rsid w:val="00A11C49"/>
    <w:rsid w:val="00A1657F"/>
    <w:rsid w:val="00A16950"/>
    <w:rsid w:val="00A17578"/>
    <w:rsid w:val="00A21BD7"/>
    <w:rsid w:val="00A26146"/>
    <w:rsid w:val="00A3641B"/>
    <w:rsid w:val="00A42241"/>
    <w:rsid w:val="00A43E5F"/>
    <w:rsid w:val="00A525BA"/>
    <w:rsid w:val="00A616BA"/>
    <w:rsid w:val="00A645C8"/>
    <w:rsid w:val="00A64644"/>
    <w:rsid w:val="00A76BD3"/>
    <w:rsid w:val="00A81F3C"/>
    <w:rsid w:val="00A8282C"/>
    <w:rsid w:val="00A855EF"/>
    <w:rsid w:val="00A90A37"/>
    <w:rsid w:val="00A90D2A"/>
    <w:rsid w:val="00A950BA"/>
    <w:rsid w:val="00A955C5"/>
    <w:rsid w:val="00A958E8"/>
    <w:rsid w:val="00A97120"/>
    <w:rsid w:val="00AB0D0A"/>
    <w:rsid w:val="00AB3059"/>
    <w:rsid w:val="00AC0DE3"/>
    <w:rsid w:val="00AC6EE4"/>
    <w:rsid w:val="00AD7A95"/>
    <w:rsid w:val="00AE0838"/>
    <w:rsid w:val="00AE35EB"/>
    <w:rsid w:val="00AE70B7"/>
    <w:rsid w:val="00B1303A"/>
    <w:rsid w:val="00B278C1"/>
    <w:rsid w:val="00B30F66"/>
    <w:rsid w:val="00B3748D"/>
    <w:rsid w:val="00B40138"/>
    <w:rsid w:val="00B430CE"/>
    <w:rsid w:val="00B55F27"/>
    <w:rsid w:val="00B57D93"/>
    <w:rsid w:val="00B6251C"/>
    <w:rsid w:val="00B76CF2"/>
    <w:rsid w:val="00B86D8E"/>
    <w:rsid w:val="00B93D03"/>
    <w:rsid w:val="00B95747"/>
    <w:rsid w:val="00B96F5B"/>
    <w:rsid w:val="00BA0235"/>
    <w:rsid w:val="00BA1AD8"/>
    <w:rsid w:val="00BB0418"/>
    <w:rsid w:val="00BB5384"/>
    <w:rsid w:val="00BB634F"/>
    <w:rsid w:val="00BC2EA2"/>
    <w:rsid w:val="00BC63AA"/>
    <w:rsid w:val="00BC7A23"/>
    <w:rsid w:val="00BD4EEA"/>
    <w:rsid w:val="00BE495C"/>
    <w:rsid w:val="00BF58D2"/>
    <w:rsid w:val="00C01133"/>
    <w:rsid w:val="00C01970"/>
    <w:rsid w:val="00C02100"/>
    <w:rsid w:val="00C07120"/>
    <w:rsid w:val="00C076E4"/>
    <w:rsid w:val="00C105E0"/>
    <w:rsid w:val="00C1153C"/>
    <w:rsid w:val="00C146C4"/>
    <w:rsid w:val="00C14B75"/>
    <w:rsid w:val="00C24961"/>
    <w:rsid w:val="00C3419D"/>
    <w:rsid w:val="00C35A0B"/>
    <w:rsid w:val="00C36322"/>
    <w:rsid w:val="00C36C38"/>
    <w:rsid w:val="00C425D3"/>
    <w:rsid w:val="00C43E7C"/>
    <w:rsid w:val="00C46525"/>
    <w:rsid w:val="00C51042"/>
    <w:rsid w:val="00C60B3C"/>
    <w:rsid w:val="00C75292"/>
    <w:rsid w:val="00C810AE"/>
    <w:rsid w:val="00C831E2"/>
    <w:rsid w:val="00C90879"/>
    <w:rsid w:val="00C974DC"/>
    <w:rsid w:val="00CA0DB0"/>
    <w:rsid w:val="00CA2839"/>
    <w:rsid w:val="00CA2F9B"/>
    <w:rsid w:val="00CA4754"/>
    <w:rsid w:val="00CB1B56"/>
    <w:rsid w:val="00CB283D"/>
    <w:rsid w:val="00CD1DC4"/>
    <w:rsid w:val="00CE56AC"/>
    <w:rsid w:val="00CE69B7"/>
    <w:rsid w:val="00CF1880"/>
    <w:rsid w:val="00CF3BA9"/>
    <w:rsid w:val="00CF4127"/>
    <w:rsid w:val="00D0327F"/>
    <w:rsid w:val="00D05849"/>
    <w:rsid w:val="00D06C66"/>
    <w:rsid w:val="00D07190"/>
    <w:rsid w:val="00D07DFD"/>
    <w:rsid w:val="00D10B46"/>
    <w:rsid w:val="00D11C83"/>
    <w:rsid w:val="00D13067"/>
    <w:rsid w:val="00D1608A"/>
    <w:rsid w:val="00D17E61"/>
    <w:rsid w:val="00D26303"/>
    <w:rsid w:val="00D334EB"/>
    <w:rsid w:val="00D4200D"/>
    <w:rsid w:val="00D439F5"/>
    <w:rsid w:val="00D47064"/>
    <w:rsid w:val="00D47492"/>
    <w:rsid w:val="00D54735"/>
    <w:rsid w:val="00D55529"/>
    <w:rsid w:val="00D55C6E"/>
    <w:rsid w:val="00D55DF4"/>
    <w:rsid w:val="00D61D66"/>
    <w:rsid w:val="00D63B72"/>
    <w:rsid w:val="00D6472E"/>
    <w:rsid w:val="00D67883"/>
    <w:rsid w:val="00D70A5E"/>
    <w:rsid w:val="00D715AA"/>
    <w:rsid w:val="00D71A71"/>
    <w:rsid w:val="00D73044"/>
    <w:rsid w:val="00D7439C"/>
    <w:rsid w:val="00D7626B"/>
    <w:rsid w:val="00D84741"/>
    <w:rsid w:val="00D9449A"/>
    <w:rsid w:val="00DA70CC"/>
    <w:rsid w:val="00DC0257"/>
    <w:rsid w:val="00DD117B"/>
    <w:rsid w:val="00DD62AE"/>
    <w:rsid w:val="00DE39A2"/>
    <w:rsid w:val="00DE58AB"/>
    <w:rsid w:val="00DE5987"/>
    <w:rsid w:val="00DF700C"/>
    <w:rsid w:val="00DF7697"/>
    <w:rsid w:val="00DF7986"/>
    <w:rsid w:val="00E12EA7"/>
    <w:rsid w:val="00E22A2F"/>
    <w:rsid w:val="00E358E2"/>
    <w:rsid w:val="00E35E78"/>
    <w:rsid w:val="00E372C6"/>
    <w:rsid w:val="00E449F9"/>
    <w:rsid w:val="00E46C6C"/>
    <w:rsid w:val="00E470BD"/>
    <w:rsid w:val="00E5052B"/>
    <w:rsid w:val="00E5290D"/>
    <w:rsid w:val="00E621E0"/>
    <w:rsid w:val="00E65E71"/>
    <w:rsid w:val="00E758A2"/>
    <w:rsid w:val="00E82B9A"/>
    <w:rsid w:val="00E851C6"/>
    <w:rsid w:val="00E85B46"/>
    <w:rsid w:val="00E92CEE"/>
    <w:rsid w:val="00E94791"/>
    <w:rsid w:val="00E955F5"/>
    <w:rsid w:val="00EA447E"/>
    <w:rsid w:val="00EB374F"/>
    <w:rsid w:val="00EC21F5"/>
    <w:rsid w:val="00ED06ED"/>
    <w:rsid w:val="00ED6C46"/>
    <w:rsid w:val="00ED6E1D"/>
    <w:rsid w:val="00EE30F6"/>
    <w:rsid w:val="00EE7E1A"/>
    <w:rsid w:val="00EF1BB7"/>
    <w:rsid w:val="00EF2108"/>
    <w:rsid w:val="00EF64AD"/>
    <w:rsid w:val="00F04BBB"/>
    <w:rsid w:val="00F1136A"/>
    <w:rsid w:val="00F12E3F"/>
    <w:rsid w:val="00F141E5"/>
    <w:rsid w:val="00F15AFB"/>
    <w:rsid w:val="00F214B9"/>
    <w:rsid w:val="00F313F8"/>
    <w:rsid w:val="00F35790"/>
    <w:rsid w:val="00F4098E"/>
    <w:rsid w:val="00F50C0A"/>
    <w:rsid w:val="00F50E1A"/>
    <w:rsid w:val="00F63A37"/>
    <w:rsid w:val="00F65DDE"/>
    <w:rsid w:val="00F7557B"/>
    <w:rsid w:val="00F8040A"/>
    <w:rsid w:val="00F81D99"/>
    <w:rsid w:val="00F84D22"/>
    <w:rsid w:val="00F85852"/>
    <w:rsid w:val="00F91569"/>
    <w:rsid w:val="00F9246C"/>
    <w:rsid w:val="00F960D5"/>
    <w:rsid w:val="00F97E68"/>
    <w:rsid w:val="00FB3B03"/>
    <w:rsid w:val="00FB75E8"/>
    <w:rsid w:val="00FC3961"/>
    <w:rsid w:val="00FC4858"/>
    <w:rsid w:val="00FC55DC"/>
    <w:rsid w:val="00FD0F5D"/>
    <w:rsid w:val="00FD4736"/>
    <w:rsid w:val="00FD784A"/>
    <w:rsid w:val="00FE4DEA"/>
    <w:rsid w:val="00FE64C7"/>
    <w:rsid w:val="00FE6CDB"/>
    <w:rsid w:val="00FF5549"/>
    <w:rsid w:val="00FF6DA8"/>
    <w:rsid w:val="094578BF"/>
    <w:rsid w:val="0AC25F47"/>
    <w:rsid w:val="0BDA80D5"/>
    <w:rsid w:val="10FB07E7"/>
    <w:rsid w:val="14BC4C25"/>
    <w:rsid w:val="18C8DD92"/>
    <w:rsid w:val="1D3068D6"/>
    <w:rsid w:val="200DA9ED"/>
    <w:rsid w:val="20872642"/>
    <w:rsid w:val="24480325"/>
    <w:rsid w:val="24D9932C"/>
    <w:rsid w:val="28640BB5"/>
    <w:rsid w:val="2B2262F3"/>
    <w:rsid w:val="2CC6CC47"/>
    <w:rsid w:val="2F452765"/>
    <w:rsid w:val="31B50697"/>
    <w:rsid w:val="3513FDA4"/>
    <w:rsid w:val="38060FFF"/>
    <w:rsid w:val="398AFB9E"/>
    <w:rsid w:val="39DFE6E3"/>
    <w:rsid w:val="3D906C82"/>
    <w:rsid w:val="3FAF3A55"/>
    <w:rsid w:val="406DAD99"/>
    <w:rsid w:val="40827EDD"/>
    <w:rsid w:val="44071BA5"/>
    <w:rsid w:val="4483250F"/>
    <w:rsid w:val="48059C1D"/>
    <w:rsid w:val="4BDCAC05"/>
    <w:rsid w:val="4ECE412D"/>
    <w:rsid w:val="50C701EA"/>
    <w:rsid w:val="5432909A"/>
    <w:rsid w:val="57A7A067"/>
    <w:rsid w:val="583B88F9"/>
    <w:rsid w:val="5B23A0A0"/>
    <w:rsid w:val="5DD0BC0C"/>
    <w:rsid w:val="5F08ABA5"/>
    <w:rsid w:val="600C15D8"/>
    <w:rsid w:val="61BFDFA6"/>
    <w:rsid w:val="63F4C639"/>
    <w:rsid w:val="69A3E856"/>
    <w:rsid w:val="6C5B1C57"/>
    <w:rsid w:val="71F00B06"/>
    <w:rsid w:val="79A37474"/>
    <w:rsid w:val="79C9818A"/>
    <w:rsid w:val="7E7D2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6C29C5E"/>
  <w15:docId w15:val="{F1844605-83EF-4C93-8BB3-C4F1FC0671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3B03"/>
    <w:rPr>
      <w:rFonts w:ascii="Calibri" w:hAnsi="Calibri"/>
      <w:sz w:val="18"/>
      <w:lang w:eastAsia="en-US"/>
    </w:rPr>
  </w:style>
  <w:style w:type="paragraph" w:styleId="Heading1">
    <w:name w:val="heading 1"/>
    <w:basedOn w:val="Normal"/>
    <w:next w:val="BodyText"/>
    <w:link w:val="Heading1Char"/>
    <w:qFormat/>
    <w:rsid w:val="00464690"/>
    <w:pPr>
      <w:keepNext/>
      <w:numPr>
        <w:numId w:val="11"/>
      </w:numPr>
      <w:tabs>
        <w:tab w:val="left" w:pos="851"/>
      </w:tabs>
      <w:spacing w:before="240"/>
      <w:outlineLvl w:val="0"/>
    </w:pPr>
    <w:rPr>
      <w:b/>
      <w:color w:val="0F2147"/>
      <w:sz w:val="44"/>
    </w:rPr>
  </w:style>
  <w:style w:type="paragraph" w:styleId="Heading2">
    <w:name w:val="heading 2"/>
    <w:basedOn w:val="Normal"/>
    <w:next w:val="BodyText"/>
    <w:link w:val="Heading2Char"/>
    <w:qFormat/>
    <w:rsid w:val="00464690"/>
    <w:pPr>
      <w:keepNext/>
      <w:numPr>
        <w:ilvl w:val="1"/>
        <w:numId w:val="11"/>
      </w:numPr>
      <w:tabs>
        <w:tab w:val="clear" w:pos="425"/>
        <w:tab w:val="left" w:pos="907"/>
      </w:tabs>
      <w:spacing w:before="200"/>
      <w:ind w:left="0" w:firstLine="0"/>
      <w:outlineLvl w:val="1"/>
    </w:pPr>
    <w:rPr>
      <w:b/>
      <w:color w:val="0F2147"/>
      <w:sz w:val="36"/>
    </w:rPr>
  </w:style>
  <w:style w:type="paragraph" w:styleId="Heading3">
    <w:name w:val="heading 3"/>
    <w:basedOn w:val="Normal"/>
    <w:next w:val="BodyText"/>
    <w:link w:val="Heading3Char"/>
    <w:qFormat/>
    <w:rsid w:val="00464690"/>
    <w:pPr>
      <w:keepNext/>
      <w:numPr>
        <w:ilvl w:val="2"/>
        <w:numId w:val="11"/>
      </w:numPr>
      <w:tabs>
        <w:tab w:val="clear" w:pos="1080"/>
        <w:tab w:val="left" w:pos="1134"/>
      </w:tabs>
      <w:spacing w:before="200"/>
      <w:ind w:left="0" w:firstLine="0"/>
      <w:outlineLvl w:val="2"/>
    </w:pPr>
    <w:rPr>
      <w:b/>
      <w:color w:val="0F2147"/>
      <w:sz w:val="28"/>
    </w:rPr>
  </w:style>
  <w:style w:type="paragraph" w:styleId="Heading4">
    <w:name w:val="heading 4"/>
    <w:basedOn w:val="Normal"/>
    <w:next w:val="BodyText"/>
    <w:link w:val="Heading4Char"/>
    <w:qFormat/>
    <w:rsid w:val="00464690"/>
    <w:pPr>
      <w:keepNext/>
      <w:numPr>
        <w:ilvl w:val="3"/>
        <w:numId w:val="11"/>
      </w:numPr>
      <w:tabs>
        <w:tab w:val="clear" w:pos="1648"/>
        <w:tab w:val="left" w:pos="1418"/>
      </w:tabs>
      <w:spacing w:before="200"/>
      <w:ind w:left="0" w:firstLine="0"/>
      <w:outlineLvl w:val="3"/>
    </w:pPr>
    <w:rPr>
      <w:b/>
      <w:color w:val="0F2147"/>
      <w:sz w:val="24"/>
    </w:rPr>
  </w:style>
  <w:style w:type="paragraph" w:styleId="Heading5">
    <w:name w:val="heading 5"/>
    <w:basedOn w:val="Normal"/>
    <w:next w:val="BodyText"/>
    <w:link w:val="Heading5Char"/>
    <w:qFormat/>
    <w:rsid w:val="000D66A1"/>
    <w:pPr>
      <w:keepNext/>
      <w:numPr>
        <w:ilvl w:val="4"/>
        <w:numId w:val="11"/>
      </w:numPr>
      <w:tabs>
        <w:tab w:val="clear" w:pos="1440"/>
        <w:tab w:val="left" w:pos="1418"/>
      </w:tabs>
      <w:spacing w:before="200" w:line="240" w:lineRule="auto"/>
      <w:ind w:left="0" w:firstLine="0"/>
      <w:outlineLvl w:val="4"/>
    </w:pPr>
    <w:rPr>
      <w:b/>
      <w:color w:val="0F2147"/>
    </w:rPr>
  </w:style>
  <w:style w:type="paragraph" w:styleId="Heading6">
    <w:name w:val="heading 6"/>
    <w:basedOn w:val="Normal"/>
    <w:next w:val="BodyText"/>
    <w:link w:val="Heading6Char"/>
    <w:qFormat/>
    <w:rsid w:val="000D66A1"/>
    <w:pPr>
      <w:keepNext/>
      <w:numPr>
        <w:ilvl w:val="5"/>
        <w:numId w:val="11"/>
      </w:numPr>
      <w:tabs>
        <w:tab w:val="clear" w:pos="1152"/>
        <w:tab w:val="left" w:pos="1701"/>
      </w:tabs>
      <w:spacing w:before="200" w:line="240" w:lineRule="auto"/>
      <w:ind w:left="0" w:firstLine="0"/>
      <w:outlineLvl w:val="5"/>
    </w:pPr>
    <w:rPr>
      <w:color w:val="0F2147"/>
    </w:rPr>
  </w:style>
  <w:style w:type="paragraph" w:styleId="Heading7">
    <w:name w:val="heading 7"/>
    <w:basedOn w:val="Normal"/>
    <w:next w:val="Normal"/>
    <w:link w:val="Heading7Char"/>
    <w:rsid w:val="000D66A1"/>
    <w:pPr>
      <w:keepNext/>
      <w:spacing w:before="200" w:after="60"/>
      <w:outlineLvl w:val="6"/>
    </w:pPr>
    <w:rPr>
      <w:color w:val="0F2147"/>
      <w:sz w:val="20"/>
    </w:rPr>
  </w:style>
  <w:style w:type="paragraph" w:styleId="Heading8">
    <w:name w:val="heading 8"/>
    <w:basedOn w:val="Normal"/>
    <w:next w:val="BodyText"/>
    <w:link w:val="Heading8Char"/>
    <w:rsid w:val="000D66A1"/>
    <w:pPr>
      <w:keepNext/>
      <w:spacing w:before="200" w:after="60"/>
      <w:outlineLvl w:val="7"/>
    </w:pPr>
    <w:rPr>
      <w:i/>
      <w:color w:val="0F2147"/>
    </w:rPr>
  </w:style>
  <w:style w:type="paragraph" w:styleId="Heading9">
    <w:name w:val="heading 9"/>
    <w:basedOn w:val="Normal"/>
    <w:next w:val="BodyText"/>
    <w:link w:val="Heading9Char"/>
    <w:rsid w:val="000D66A1"/>
    <w:pPr>
      <w:spacing w:before="240" w:after="60"/>
      <w:outlineLvl w:val="8"/>
    </w:pPr>
    <w:rPr>
      <w:caps/>
      <w:color w:val="0F214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60B3C"/>
    <w:pPr>
      <w:spacing w:line="260" w:lineRule="atLeast"/>
    </w:pPr>
    <w:rPr>
      <w:sz w:val="22"/>
    </w:rPr>
  </w:style>
  <w:style w:type="paragraph" w:styleId="Title">
    <w:name w:val="Title"/>
    <w:basedOn w:val="BodyText"/>
    <w:rsid w:val="0096098E"/>
    <w:pPr>
      <w:keepNext/>
      <w:keepLines/>
      <w:spacing w:before="120" w:after="360" w:line="240" w:lineRule="auto"/>
      <w:jc w:val="center"/>
    </w:pPr>
    <w:rPr>
      <w:b/>
      <w:sz w:val="32"/>
    </w:rPr>
  </w:style>
  <w:style w:type="paragraph" w:styleId="Footer">
    <w:name w:val="footer"/>
    <w:basedOn w:val="Normal"/>
    <w:link w:val="FooterChar"/>
    <w:uiPriority w:val="99"/>
    <w:rsid w:val="00F9612D"/>
    <w:pPr>
      <w:tabs>
        <w:tab w:val="center" w:pos="4320"/>
        <w:tab w:val="right" w:pos="8640"/>
      </w:tabs>
      <w:spacing w:after="0" w:line="240" w:lineRule="auto"/>
    </w:pPr>
    <w:rPr>
      <w:sz w:val="14"/>
    </w:rPr>
  </w:style>
  <w:style w:type="paragraph" w:styleId="Header">
    <w:name w:val="header"/>
    <w:basedOn w:val="Normal"/>
    <w:rsid w:val="00B67B4C"/>
    <w:pPr>
      <w:tabs>
        <w:tab w:val="center" w:pos="4320"/>
        <w:tab w:val="right" w:pos="8640"/>
      </w:tabs>
      <w:spacing w:after="40" w:line="240" w:lineRule="auto"/>
    </w:pPr>
    <w:rPr>
      <w:sz w:val="16"/>
    </w:rPr>
  </w:style>
  <w:style w:type="paragraph" w:customStyle="1" w:styleId="TableHeader">
    <w:name w:val="Table Header"/>
    <w:basedOn w:val="Table"/>
    <w:next w:val="Table"/>
    <w:rsid w:val="0032736A"/>
    <w:rPr>
      <w:b/>
      <w:bCs/>
    </w:rPr>
  </w:style>
  <w:style w:type="character" w:styleId="PageNumber">
    <w:name w:val="page number"/>
    <w:basedOn w:val="DefaultParagraphFont"/>
    <w:rsid w:val="00A11BB1"/>
    <w:rPr>
      <w:rFonts w:ascii="Arial" w:hAnsi="Arial"/>
      <w:sz w:val="16"/>
    </w:rPr>
  </w:style>
  <w:style w:type="paragraph" w:customStyle="1" w:styleId="FrontpageSmall">
    <w:name w:val="FrontpageSmall"/>
    <w:basedOn w:val="Normal"/>
    <w:rsid w:val="00511F2A"/>
    <w:rPr>
      <w:sz w:val="40"/>
      <w:szCs w:val="40"/>
    </w:rPr>
  </w:style>
  <w:style w:type="paragraph" w:customStyle="1" w:styleId="FrontPageBig">
    <w:name w:val="FrontPageBig"/>
    <w:basedOn w:val="Normal"/>
    <w:rsid w:val="00511F2A"/>
    <w:rPr>
      <w:sz w:val="48"/>
    </w:rPr>
  </w:style>
  <w:style w:type="paragraph" w:customStyle="1" w:styleId="Codesample">
    <w:name w:val="Code sample"/>
    <w:basedOn w:val="BodyText"/>
    <w:uiPriority w:val="99"/>
    <w:qFormat/>
    <w:rsid w:val="0046432F"/>
    <w:pPr>
      <w:framePr w:wrap="around" w:vAnchor="text" w:hAnchor="text" w:y="1"/>
      <w:pBdr>
        <w:top w:val="single" w:sz="8" w:space="6" w:color="F8F8F8"/>
        <w:left w:val="single" w:sz="8" w:space="6" w:color="F8F8F8"/>
        <w:bottom w:val="single" w:sz="8" w:space="6" w:color="F8F8F8"/>
        <w:right w:val="single" w:sz="8" w:space="6" w:color="F8F8F8"/>
      </w:pBdr>
      <w:shd w:val="clear" w:color="auto" w:fill="F3F3F3"/>
      <w:spacing w:before="100" w:beforeAutospacing="1" w:after="100" w:afterAutospacing="1" w:line="240" w:lineRule="auto"/>
      <w:contextualSpacing/>
    </w:pPr>
    <w:rPr>
      <w:rFonts w:ascii="Courier New" w:hAnsi="Courier New"/>
      <w:sz w:val="16"/>
    </w:rPr>
  </w:style>
  <w:style w:type="paragraph" w:styleId="TOC4">
    <w:name w:val="toc 4"/>
    <w:basedOn w:val="Normal"/>
    <w:next w:val="Normal"/>
    <w:autoRedefine/>
    <w:uiPriority w:val="39"/>
    <w:rsid w:val="00643590"/>
    <w:pPr>
      <w:tabs>
        <w:tab w:val="left" w:pos="1985"/>
        <w:tab w:val="left" w:leader="dot" w:pos="9072"/>
      </w:tabs>
      <w:spacing w:after="0"/>
      <w:ind w:left="851"/>
    </w:pPr>
  </w:style>
  <w:style w:type="paragraph" w:styleId="TOC1">
    <w:name w:val="toc 1"/>
    <w:basedOn w:val="Normal"/>
    <w:next w:val="BodyText"/>
    <w:uiPriority w:val="39"/>
    <w:rsid w:val="000110A7"/>
    <w:pPr>
      <w:tabs>
        <w:tab w:val="left" w:pos="851"/>
        <w:tab w:val="left" w:leader="dot" w:pos="9072"/>
      </w:tabs>
      <w:spacing w:before="360" w:after="0"/>
    </w:pPr>
    <w:rPr>
      <w:rFonts w:cs="Arial"/>
      <w:b/>
      <w:bCs/>
      <w:szCs w:val="24"/>
    </w:rPr>
  </w:style>
  <w:style w:type="paragraph" w:customStyle="1" w:styleId="Table">
    <w:name w:val="Table"/>
    <w:basedOn w:val="BodyText"/>
    <w:next w:val="BodyText"/>
    <w:qFormat/>
    <w:rsid w:val="0032736A"/>
    <w:pPr>
      <w:jc w:val="center"/>
    </w:pPr>
  </w:style>
  <w:style w:type="paragraph" w:styleId="TOC2">
    <w:name w:val="toc 2"/>
    <w:basedOn w:val="Normal"/>
    <w:next w:val="Normal"/>
    <w:uiPriority w:val="39"/>
    <w:rsid w:val="00643590"/>
    <w:pPr>
      <w:tabs>
        <w:tab w:val="left" w:pos="1134"/>
        <w:tab w:val="left" w:leader="dot" w:pos="9072"/>
      </w:tabs>
      <w:spacing w:after="0"/>
      <w:ind w:left="284"/>
    </w:pPr>
    <w:rPr>
      <w:b/>
      <w:bCs/>
    </w:rPr>
  </w:style>
  <w:style w:type="paragraph" w:styleId="TOC3">
    <w:name w:val="toc 3"/>
    <w:basedOn w:val="Normal"/>
    <w:next w:val="Normal"/>
    <w:uiPriority w:val="39"/>
    <w:rsid w:val="00643590"/>
    <w:pPr>
      <w:tabs>
        <w:tab w:val="left" w:pos="1418"/>
        <w:tab w:val="left" w:leader="dot" w:pos="9072"/>
      </w:tabs>
      <w:spacing w:after="0"/>
      <w:ind w:left="567"/>
    </w:pPr>
  </w:style>
  <w:style w:type="paragraph" w:styleId="TOC5">
    <w:name w:val="toc 5"/>
    <w:basedOn w:val="Normal"/>
    <w:next w:val="Normal"/>
    <w:autoRedefine/>
    <w:uiPriority w:val="39"/>
    <w:rsid w:val="00643590"/>
    <w:pPr>
      <w:tabs>
        <w:tab w:val="left" w:pos="2552"/>
        <w:tab w:val="left" w:leader="dot" w:pos="9072"/>
      </w:tabs>
      <w:spacing w:after="0"/>
      <w:ind w:left="1134"/>
    </w:pPr>
  </w:style>
  <w:style w:type="paragraph" w:styleId="TOC6">
    <w:name w:val="toc 6"/>
    <w:basedOn w:val="Normal"/>
    <w:next w:val="Normal"/>
    <w:autoRedefine/>
    <w:uiPriority w:val="39"/>
    <w:rsid w:val="00643590"/>
    <w:pPr>
      <w:tabs>
        <w:tab w:val="left" w:pos="3402"/>
        <w:tab w:val="left" w:leader="dot" w:pos="9072"/>
      </w:tabs>
      <w:spacing w:after="0"/>
      <w:ind w:left="1701"/>
    </w:pPr>
  </w:style>
  <w:style w:type="paragraph" w:styleId="TOC7">
    <w:name w:val="toc 7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8">
    <w:name w:val="toc 8"/>
    <w:basedOn w:val="Normal"/>
    <w:next w:val="Normal"/>
    <w:autoRedefine/>
    <w:semiHidden/>
    <w:rsid w:val="00C70663"/>
    <w:pPr>
      <w:spacing w:after="0"/>
      <w:ind w:left="1701"/>
    </w:pPr>
  </w:style>
  <w:style w:type="paragraph" w:styleId="TOC9">
    <w:name w:val="toc 9"/>
    <w:basedOn w:val="Normal"/>
    <w:next w:val="Normal"/>
    <w:autoRedefine/>
    <w:semiHidden/>
    <w:rsid w:val="00C70663"/>
    <w:pPr>
      <w:spacing w:after="0"/>
      <w:ind w:left="1701"/>
    </w:pPr>
  </w:style>
  <w:style w:type="paragraph" w:styleId="ListBullet">
    <w:name w:val="List Bullet"/>
    <w:basedOn w:val="BodyText"/>
    <w:pPr>
      <w:numPr>
        <w:numId w:val="3"/>
      </w:numPr>
    </w:pPr>
  </w:style>
  <w:style w:type="paragraph" w:styleId="List">
    <w:name w:val="List"/>
    <w:basedOn w:val="BodyText"/>
    <w:pPr>
      <w:ind w:left="283" w:hanging="283"/>
    </w:pPr>
  </w:style>
  <w:style w:type="paragraph" w:styleId="ListBullet2">
    <w:name w:val="List Bullet 2"/>
    <w:basedOn w:val="BodyText"/>
    <w:pPr>
      <w:numPr>
        <w:numId w:val="6"/>
      </w:numPr>
    </w:pPr>
  </w:style>
  <w:style w:type="paragraph" w:styleId="ListBullet3">
    <w:name w:val="List Bullet 3"/>
    <w:basedOn w:val="BodyText"/>
    <w:pPr>
      <w:numPr>
        <w:numId w:val="5"/>
      </w:numPr>
    </w:pPr>
  </w:style>
  <w:style w:type="paragraph" w:styleId="ListBullet4">
    <w:name w:val="List Bullet 4"/>
    <w:basedOn w:val="BodyText"/>
    <w:pPr>
      <w:numPr>
        <w:numId w:val="4"/>
      </w:numPr>
    </w:pPr>
  </w:style>
  <w:style w:type="paragraph" w:styleId="ListNumber">
    <w:name w:val="List Number"/>
    <w:basedOn w:val="BodyText"/>
    <w:pPr>
      <w:numPr>
        <w:numId w:val="8"/>
      </w:numPr>
    </w:pPr>
  </w:style>
  <w:style w:type="paragraph" w:styleId="ListNumber2">
    <w:name w:val="List Number 2"/>
    <w:basedOn w:val="BodyText"/>
    <w:pPr>
      <w:numPr>
        <w:numId w:val="7"/>
      </w:numPr>
    </w:pPr>
  </w:style>
  <w:style w:type="paragraph" w:styleId="ListNumber3">
    <w:name w:val="List Number 3"/>
    <w:basedOn w:val="BodyText"/>
    <w:pPr>
      <w:numPr>
        <w:numId w:val="9"/>
      </w:numPr>
    </w:pPr>
  </w:style>
  <w:style w:type="paragraph" w:styleId="ListNumber4">
    <w:name w:val="List Number 4"/>
    <w:basedOn w:val="BodyText"/>
    <w:pPr>
      <w:numPr>
        <w:numId w:val="10"/>
      </w:numPr>
    </w:pPr>
  </w:style>
  <w:style w:type="paragraph" w:styleId="ListContinue">
    <w:name w:val="List Continue"/>
    <w:basedOn w:val="BodyText"/>
    <w:pPr>
      <w:ind w:left="283"/>
    </w:pPr>
  </w:style>
  <w:style w:type="paragraph" w:styleId="ListContinue2">
    <w:name w:val="List Continue 2"/>
    <w:basedOn w:val="BodyText"/>
    <w:pPr>
      <w:ind w:left="566"/>
    </w:pPr>
  </w:style>
  <w:style w:type="paragraph" w:styleId="ListContinue3">
    <w:name w:val="List Continue 3"/>
    <w:basedOn w:val="BodyText"/>
    <w:pPr>
      <w:ind w:left="849"/>
    </w:pPr>
  </w:style>
  <w:style w:type="paragraph" w:styleId="ListContinue4">
    <w:name w:val="List Continue 4"/>
    <w:basedOn w:val="BodyText"/>
    <w:pPr>
      <w:ind w:left="1132"/>
    </w:pPr>
  </w:style>
  <w:style w:type="character" w:styleId="Hyperlink">
    <w:name w:val="Hyperlink"/>
    <w:basedOn w:val="DefaultParagraphFont"/>
    <w:uiPriority w:val="99"/>
    <w:rPr>
      <w:color w:val="0000FF"/>
      <w:u w:val="single"/>
    </w:rPr>
  </w:style>
  <w:style w:type="character" w:styleId="CommentReference">
    <w:name w:val="annotation reference"/>
    <w:basedOn w:val="DefaultParagraphFont"/>
    <w:semiHidden/>
    <w:rPr>
      <w:sz w:val="16"/>
    </w:rPr>
  </w:style>
  <w:style w:type="paragraph" w:styleId="CommentText">
    <w:name w:val="annotation text"/>
    <w:basedOn w:val="Normal"/>
    <w:semiHidden/>
    <w:rsid w:val="00502CCD"/>
    <w:pPr>
      <w:spacing w:after="0" w:line="240" w:lineRule="auto"/>
      <w:ind w:left="1134"/>
    </w:pPr>
    <w:rPr>
      <w:sz w:val="20"/>
    </w:rPr>
  </w:style>
  <w:style w:type="table" w:styleId="TableGrid">
    <w:name w:val="Table Grid"/>
    <w:basedOn w:val="TableNormal"/>
    <w:rsid w:val="0032736A"/>
    <w:pPr>
      <w:spacing w:after="120" w:line="264" w:lineRule="auto"/>
    </w:pPr>
    <w:rPr>
      <w:rFonts w:ascii="Verdana" w:hAnsi="Verdana"/>
      <w:sz w:val="18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108" w:type="dxa"/>
      </w:tblCellMar>
    </w:tblPr>
    <w:tcPr>
      <w:vAlign w:val="center"/>
    </w:tcPr>
    <w:tblStylePr w:type="firstRow">
      <w:pPr>
        <w:jc w:val="center"/>
      </w:pPr>
      <w:rPr>
        <w:rFonts w:ascii="Calibri" w:hAnsi="Calibri"/>
        <w:b w:val="0"/>
        <w:sz w:val="18"/>
      </w:rPr>
      <w:tblPr/>
      <w:tcPr>
        <w:shd w:val="clear" w:color="auto" w:fill="FFFFFF" w:themeFill="background2"/>
      </w:tcPr>
    </w:tblStylePr>
  </w:style>
  <w:style w:type="character" w:customStyle="1" w:styleId="Heading7Char">
    <w:name w:val="Heading 7 Char"/>
    <w:basedOn w:val="DefaultParagraphFont"/>
    <w:link w:val="Heading7"/>
    <w:rsid w:val="000D66A1"/>
    <w:rPr>
      <w:rFonts w:ascii="Calibri" w:hAnsi="Calibri"/>
      <w:color w:val="0F2147"/>
      <w:lang w:eastAsia="en-US"/>
    </w:rPr>
  </w:style>
  <w:style w:type="paragraph" w:styleId="Caption">
    <w:name w:val="caption"/>
    <w:basedOn w:val="Normal"/>
    <w:next w:val="BodyText"/>
    <w:uiPriority w:val="99"/>
    <w:qFormat/>
    <w:rsid w:val="00E611AA"/>
    <w:pPr>
      <w:tabs>
        <w:tab w:val="left" w:pos="2835"/>
      </w:tabs>
      <w:jc w:val="center"/>
    </w:pPr>
    <w:rPr>
      <w:bCs/>
    </w:rPr>
  </w:style>
  <w:style w:type="paragraph" w:styleId="BalloonText">
    <w:name w:val="Balloon Text"/>
    <w:basedOn w:val="Normal"/>
    <w:link w:val="BalloonTextChar"/>
    <w:rsid w:val="00502CCD"/>
    <w:pPr>
      <w:spacing w:after="0" w:line="240" w:lineRule="auto"/>
    </w:pPr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02CCD"/>
    <w:rPr>
      <w:rFonts w:ascii="Verdana" w:hAnsi="Verdana" w:cs="Tahoma"/>
      <w:sz w:val="16"/>
      <w:szCs w:val="16"/>
      <w:lang w:eastAsia="en-US"/>
    </w:rPr>
  </w:style>
  <w:style w:type="paragraph" w:styleId="Subtitle">
    <w:name w:val="Subtitle"/>
    <w:basedOn w:val="Normal"/>
    <w:next w:val="Normal"/>
    <w:link w:val="SubtitleChar"/>
    <w:rsid w:val="00A11BB1"/>
    <w:pPr>
      <w:spacing w:after="60"/>
      <w:jc w:val="center"/>
      <w:outlineLvl w:val="1"/>
    </w:pPr>
    <w:rPr>
      <w:rFonts w:eastAsiaTheme="majorEastAsia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A11BB1"/>
    <w:rPr>
      <w:rFonts w:ascii="Arial" w:eastAsiaTheme="majorEastAsia" w:hAnsi="Arial" w:cstheme="majorBidi"/>
      <w:sz w:val="24"/>
      <w:szCs w:val="24"/>
      <w:lang w:eastAsia="en-US"/>
    </w:rPr>
  </w:style>
  <w:style w:type="character" w:styleId="IntenseEmphasis">
    <w:name w:val="Intense Emphasis"/>
    <w:basedOn w:val="DefaultParagraphFont"/>
    <w:uiPriority w:val="21"/>
    <w:rsid w:val="00862AF4"/>
    <w:rPr>
      <w:b/>
      <w:bCs/>
      <w:i/>
      <w:iCs/>
      <w:color w:val="0F2147" w:themeColor="accent1"/>
    </w:rPr>
  </w:style>
  <w:style w:type="character" w:styleId="SubtleEmphasis">
    <w:name w:val="Subtle Emphasis"/>
    <w:uiPriority w:val="19"/>
    <w:rsid w:val="00A11BB1"/>
  </w:style>
  <w:style w:type="paragraph" w:customStyle="1" w:styleId="NCQuickstyles">
    <w:name w:val="NC Quick styles"/>
    <w:basedOn w:val="Heading2"/>
    <w:link w:val="NCQuickstylesChar"/>
    <w:rsid w:val="007E4004"/>
  </w:style>
  <w:style w:type="paragraph" w:styleId="ListParagraph">
    <w:name w:val="List Paragraph"/>
    <w:basedOn w:val="Normal"/>
    <w:uiPriority w:val="34"/>
    <w:rsid w:val="00502CCD"/>
    <w:pPr>
      <w:ind w:left="1304"/>
    </w:pPr>
  </w:style>
  <w:style w:type="character" w:customStyle="1" w:styleId="Heading2Char">
    <w:name w:val="Heading 2 Char"/>
    <w:basedOn w:val="DefaultParagraphFont"/>
    <w:link w:val="Heading2"/>
    <w:rsid w:val="00464690"/>
    <w:rPr>
      <w:rFonts w:ascii="Calibri" w:hAnsi="Calibri"/>
      <w:b/>
      <w:color w:val="0F2147"/>
      <w:sz w:val="36"/>
      <w:lang w:eastAsia="en-US"/>
    </w:rPr>
  </w:style>
  <w:style w:type="character" w:customStyle="1" w:styleId="NCQuickstylesChar">
    <w:name w:val="NC Quick styles Char"/>
    <w:basedOn w:val="Heading2Char"/>
    <w:link w:val="NCQuickstyles"/>
    <w:rsid w:val="007E4004"/>
    <w:rPr>
      <w:rFonts w:ascii="Verdana" w:hAnsi="Verdana"/>
      <w:b/>
      <w:color w:val="0F2147"/>
      <w:sz w:val="28"/>
      <w:lang w:eastAsia="en-US"/>
    </w:rPr>
  </w:style>
  <w:style w:type="paragraph" w:styleId="EndnoteText">
    <w:name w:val="endnote text"/>
    <w:basedOn w:val="Normal"/>
    <w:link w:val="EndnoteTextChar"/>
    <w:rsid w:val="005F1442"/>
  </w:style>
  <w:style w:type="character" w:customStyle="1" w:styleId="EndnoteTextChar">
    <w:name w:val="Endnote Text Char"/>
    <w:basedOn w:val="DefaultParagraphFont"/>
    <w:link w:val="EndnoteText"/>
    <w:rsid w:val="005F1442"/>
    <w:rPr>
      <w:rFonts w:ascii="Verdana" w:hAnsi="Verdana"/>
      <w:sz w:val="18"/>
      <w:lang w:eastAsia="en-US"/>
    </w:rPr>
  </w:style>
  <w:style w:type="character" w:styleId="EndnoteReference">
    <w:name w:val="endnote reference"/>
    <w:basedOn w:val="DefaultParagraphFont"/>
    <w:rsid w:val="00502CCD"/>
    <w:rPr>
      <w:vertAlign w:val="superscript"/>
    </w:rPr>
  </w:style>
  <w:style w:type="paragraph" w:styleId="FootnoteText">
    <w:name w:val="footnote text"/>
    <w:basedOn w:val="Normal"/>
    <w:link w:val="FootnoteTextChar"/>
    <w:rsid w:val="00502CCD"/>
    <w:rPr>
      <w:sz w:val="16"/>
    </w:rPr>
  </w:style>
  <w:style w:type="character" w:customStyle="1" w:styleId="FootnoteTextChar">
    <w:name w:val="Footnote Text Char"/>
    <w:basedOn w:val="DefaultParagraphFont"/>
    <w:link w:val="FootnoteText"/>
    <w:rsid w:val="00502CCD"/>
    <w:rPr>
      <w:rFonts w:ascii="Verdana" w:hAnsi="Verdana"/>
      <w:sz w:val="16"/>
      <w:lang w:eastAsia="en-US"/>
    </w:rPr>
  </w:style>
  <w:style w:type="character" w:styleId="FootnoteReference">
    <w:name w:val="footnote reference"/>
    <w:basedOn w:val="DefaultParagraphFont"/>
    <w:rsid w:val="00502CCD"/>
    <w:rPr>
      <w:vertAlign w:val="superscript"/>
    </w:rPr>
  </w:style>
  <w:style w:type="paragraph" w:styleId="TOCHeading">
    <w:name w:val="TOC Heading"/>
    <w:basedOn w:val="Heading1"/>
    <w:next w:val="Normal"/>
    <w:uiPriority w:val="39"/>
    <w:unhideWhenUsed/>
    <w:rsid w:val="00EB4273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bCs/>
      <w:color w:val="0B1835" w:themeColor="accent1" w:themeShade="BF"/>
      <w:sz w:val="28"/>
      <w:szCs w:val="28"/>
      <w:lang w:val="en-US" w:eastAsia="ja-JP"/>
    </w:rPr>
  </w:style>
  <w:style w:type="character" w:styleId="PlaceholderText">
    <w:name w:val="Placeholder Text"/>
    <w:basedOn w:val="DefaultParagraphFont"/>
    <w:uiPriority w:val="99"/>
    <w:semiHidden/>
    <w:rsid w:val="001D33CF"/>
    <w:rPr>
      <w:color w:val="808080"/>
    </w:rPr>
  </w:style>
  <w:style w:type="paragraph" w:styleId="NoSpacing">
    <w:name w:val="No Spacing"/>
    <w:link w:val="NoSpacingChar"/>
    <w:uiPriority w:val="1"/>
    <w:qFormat/>
    <w:rsid w:val="00A11BB1"/>
    <w:pPr>
      <w:spacing w:after="0" w:line="240" w:lineRule="auto"/>
    </w:pPr>
    <w:rPr>
      <w:rFonts w:ascii="Arial" w:eastAsiaTheme="minorEastAsia" w:hAnsi="Arial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A11BB1"/>
    <w:rPr>
      <w:rFonts w:ascii="Arial" w:eastAsiaTheme="minorEastAsia" w:hAnsi="Arial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464690"/>
    <w:rPr>
      <w:rFonts w:ascii="Calibri" w:hAnsi="Calibri"/>
      <w:b/>
      <w:color w:val="0F2147"/>
      <w:sz w:val="44"/>
      <w:lang w:eastAsia="en-US"/>
    </w:rPr>
  </w:style>
  <w:style w:type="character" w:customStyle="1" w:styleId="Heading3Char">
    <w:name w:val="Heading 3 Char"/>
    <w:basedOn w:val="DefaultParagraphFont"/>
    <w:link w:val="Heading3"/>
    <w:rsid w:val="00464690"/>
    <w:rPr>
      <w:rFonts w:ascii="Calibri" w:hAnsi="Calibri"/>
      <w:b/>
      <w:color w:val="0F2147"/>
      <w:sz w:val="28"/>
      <w:lang w:eastAsia="en-US"/>
    </w:rPr>
  </w:style>
  <w:style w:type="character" w:customStyle="1" w:styleId="Heading4Char">
    <w:name w:val="Heading 4 Char"/>
    <w:basedOn w:val="DefaultParagraphFont"/>
    <w:link w:val="Heading4"/>
    <w:rsid w:val="00464690"/>
    <w:rPr>
      <w:rFonts w:ascii="Calibri" w:hAnsi="Calibri"/>
      <w:b/>
      <w:color w:val="0F2147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0D66A1"/>
    <w:rPr>
      <w:rFonts w:ascii="Calibri" w:hAnsi="Calibri"/>
      <w:b/>
      <w:color w:val="0F2147"/>
      <w:sz w:val="18"/>
      <w:lang w:eastAsia="en-US"/>
    </w:rPr>
  </w:style>
  <w:style w:type="character" w:customStyle="1" w:styleId="Heading6Char">
    <w:name w:val="Heading 6 Char"/>
    <w:basedOn w:val="DefaultParagraphFont"/>
    <w:link w:val="Heading6"/>
    <w:rsid w:val="000D66A1"/>
    <w:rPr>
      <w:rFonts w:ascii="Calibri" w:hAnsi="Calibri"/>
      <w:color w:val="0F2147"/>
      <w:sz w:val="18"/>
      <w:lang w:eastAsia="en-US"/>
    </w:rPr>
  </w:style>
  <w:style w:type="character" w:customStyle="1" w:styleId="Heading8Char">
    <w:name w:val="Heading 8 Char"/>
    <w:basedOn w:val="DefaultParagraphFont"/>
    <w:link w:val="Heading8"/>
    <w:rsid w:val="000D66A1"/>
    <w:rPr>
      <w:rFonts w:ascii="Calibri" w:hAnsi="Calibri"/>
      <w:i/>
      <w:color w:val="0F2147"/>
      <w:sz w:val="18"/>
      <w:lang w:eastAsia="en-US"/>
    </w:rPr>
  </w:style>
  <w:style w:type="character" w:customStyle="1" w:styleId="Heading9Char">
    <w:name w:val="Heading 9 Char"/>
    <w:basedOn w:val="DefaultParagraphFont"/>
    <w:link w:val="Heading9"/>
    <w:rsid w:val="000D66A1"/>
    <w:rPr>
      <w:rFonts w:ascii="Calibri" w:hAnsi="Calibri"/>
      <w:caps/>
      <w:color w:val="0F2147"/>
      <w:sz w:val="18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A525BA"/>
    <w:pPr>
      <w:spacing w:before="100" w:beforeAutospacing="1" w:after="100" w:afterAutospacing="1" w:line="240" w:lineRule="auto"/>
    </w:pPr>
    <w:rPr>
      <w:rFonts w:ascii="Times New Roman" w:eastAsiaTheme="minorEastAsia" w:hAnsi="Times New Roman"/>
      <w:color w:val="0F2147" w:themeColor="text1"/>
      <w:sz w:val="24"/>
      <w:szCs w:val="24"/>
    </w:rPr>
  </w:style>
  <w:style w:type="table" w:styleId="ListTable3">
    <w:name w:val="List Table 3"/>
    <w:basedOn w:val="TableNormal"/>
    <w:rsid w:val="00E94791"/>
    <w:pPr>
      <w:spacing w:before="120" w:after="120" w:line="240" w:lineRule="auto"/>
    </w:pPr>
    <w:tblPr>
      <w:tblStyleRowBandSize w:val="1"/>
      <w:tblStyleColBandSize w:val="1"/>
      <w:tblBorders>
        <w:top w:val="single" w:sz="4" w:space="0" w:color="0F2147" w:themeColor="text1"/>
        <w:left w:val="single" w:sz="4" w:space="0" w:color="0F2147" w:themeColor="text1"/>
        <w:bottom w:val="single" w:sz="4" w:space="0" w:color="0F2147" w:themeColor="text1"/>
        <w:right w:val="single" w:sz="4" w:space="0" w:color="0F2147" w:themeColor="text1"/>
        <w:insideH w:val="single" w:sz="4" w:space="0" w:color="0F2147" w:themeColor="text1"/>
        <w:insideV w:val="single" w:sz="4" w:space="0" w:color="0F2147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2147" w:themeFill="text1"/>
      </w:tcPr>
    </w:tblStylePr>
    <w:tblStylePr w:type="lastRow">
      <w:rPr>
        <w:b/>
        <w:bCs/>
      </w:rPr>
      <w:tblPr/>
      <w:tcPr>
        <w:tcBorders>
          <w:top w:val="double" w:sz="4" w:space="0" w:color="0F2147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2147" w:themeColor="text1"/>
          <w:right w:val="single" w:sz="4" w:space="0" w:color="0F2147" w:themeColor="text1"/>
        </w:tcBorders>
      </w:tcPr>
    </w:tblStylePr>
    <w:tblStylePr w:type="band1Horz">
      <w:tblPr/>
      <w:tcPr>
        <w:tcBorders>
          <w:top w:val="single" w:sz="4" w:space="0" w:color="0F2147" w:themeColor="text1"/>
          <w:bottom w:val="single" w:sz="4" w:space="0" w:color="0F2147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2147" w:themeColor="text1"/>
          <w:left w:val="nil"/>
        </w:tcBorders>
      </w:tcPr>
    </w:tblStylePr>
    <w:tblStylePr w:type="swCell">
      <w:tblPr/>
      <w:tcPr>
        <w:tcBorders>
          <w:top w:val="double" w:sz="4" w:space="0" w:color="0F2147" w:themeColor="text1"/>
          <w:right w:val="nil"/>
        </w:tcBorders>
      </w:tcPr>
    </w:tblStylePr>
  </w:style>
  <w:style w:type="table" w:styleId="TableGridLight">
    <w:name w:val="Grid Table Light"/>
    <w:basedOn w:val="TableNormal"/>
    <w:rsid w:val="00C35A0B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FooterChar">
    <w:name w:val="Footer Char"/>
    <w:basedOn w:val="DefaultParagraphFont"/>
    <w:link w:val="Footer"/>
    <w:uiPriority w:val="99"/>
    <w:rsid w:val="00DE5987"/>
    <w:rPr>
      <w:rFonts w:ascii="Arial" w:hAnsi="Arial"/>
      <w:sz w:val="14"/>
      <w:lang w:eastAsia="en-US"/>
    </w:rPr>
  </w:style>
  <w:style w:type="table" w:customStyle="1" w:styleId="Netcompany">
    <w:name w:val="Netcompany"/>
    <w:basedOn w:val="TableGrid"/>
    <w:uiPriority w:val="99"/>
    <w:rsid w:val="00A950BA"/>
    <w:pPr>
      <w:spacing w:line="240" w:lineRule="auto"/>
    </w:pPr>
    <w:rPr>
      <w:rFonts w:ascii="Calibri" w:hAnsi="Calibri"/>
    </w:rPr>
    <w:tblPr/>
    <w:tcPr>
      <w:shd w:val="clear" w:color="auto" w:fill="auto"/>
    </w:tcPr>
    <w:tblStylePr w:type="firstRow">
      <w:pPr>
        <w:wordWrap/>
        <w:jc w:val="left"/>
      </w:pPr>
      <w:rPr>
        <w:rFonts w:ascii="Calibri" w:hAnsi="Calibri"/>
        <w:b/>
        <w:color w:val="auto"/>
        <w:sz w:val="18"/>
      </w:rPr>
      <w:tblPr/>
      <w:tcPr>
        <w:shd w:val="clear" w:color="auto" w:fill="0F2147" w:themeFill="text1"/>
      </w:tcPr>
    </w:tblStylePr>
    <w:tblStylePr w:type="firstCol">
      <w:rPr>
        <w:b/>
      </w:rPr>
    </w:tblStylePr>
  </w:style>
  <w:style w:type="character" w:customStyle="1" w:styleId="BodyTextChar">
    <w:name w:val="Body Text Char"/>
    <w:basedOn w:val="DefaultParagraphFont"/>
    <w:link w:val="BodyText"/>
    <w:rsid w:val="00C60B3C"/>
    <w:rPr>
      <w:rFonts w:ascii="Calibri" w:hAnsi="Calibri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895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0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5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46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874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17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041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35171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07297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3887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48443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393522">
          <w:marLeft w:val="907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4627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image" Target="media/image2.svg"/><Relationship Id="rId18" Type="http://schemas.openxmlformats.org/officeDocument/2006/relationships/header" Target="header2.xml"/><Relationship Id="rId3" Type="http://schemas.openxmlformats.org/officeDocument/2006/relationships/customXml" Target="../customXml/item3.xml"/><Relationship Id="rId21" Type="http://schemas.openxmlformats.org/officeDocument/2006/relationships/glossaryDocument" Target="glossary/document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image" Target="media/image4.emf"/><Relationship Id="rId10" Type="http://schemas.openxmlformats.org/officeDocument/2006/relationships/footnotes" Target="footnotes.xml"/><Relationship Id="rId19" Type="http://schemas.openxmlformats.org/officeDocument/2006/relationships/footer" Target="footer2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image" Target="media/image3.png"/><Relationship Id="rId22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B40B5A9304441B78AD5046A48F416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AE53E52-A153-4D78-ABF8-E3D962A58FFB}"/>
      </w:docPartPr>
      <w:docPartBody>
        <w:p w:rsidR="007F0F0A" w:rsidRDefault="0010140E" w:rsidP="0010140E">
          <w:pPr>
            <w:pStyle w:val="5B40B5A9304441B78AD5046A48F41639"/>
          </w:pPr>
          <w:r w:rsidRPr="00B47ED6">
            <w:rPr>
              <w:rStyle w:val="PlaceholderText"/>
            </w:rPr>
            <w:t>[Kunde]</w:t>
          </w:r>
        </w:p>
      </w:docPartBody>
    </w:docPart>
    <w:docPart>
      <w:docPartPr>
        <w:name w:val="BD2A9B9FA05045A5AEBD1AEABD4430A4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0EB94085-FFFF-4A7E-96B0-D8CBCC7C75AA}"/>
      </w:docPartPr>
      <w:docPartBody>
        <w:p w:rsidR="00922E87" w:rsidRDefault="005F7A9B" w:rsidP="005F7A9B">
          <w:pPr>
            <w:pStyle w:val="BD2A9B9FA05045A5AEBD1AEABD4430A4"/>
          </w:pPr>
          <w:r w:rsidRPr="00265ED9">
            <w:rPr>
              <w:rStyle w:val="PlaceholderText"/>
            </w:rPr>
            <w:t>[Title]</w:t>
          </w:r>
        </w:p>
      </w:docPartBody>
    </w:docPart>
    <w:docPart>
      <w:docPartPr>
        <w:name w:val="ED115FEA47A94E9DB15FC82AF5ABBAC8"/>
        <w:category>
          <w:name w:val="Generelt"/>
          <w:gallery w:val="placeholder"/>
        </w:category>
        <w:types>
          <w:type w:val="bbPlcHdr"/>
        </w:types>
        <w:behaviors>
          <w:behavior w:val="content"/>
        </w:behaviors>
        <w:guid w:val="{766A0199-FA42-4641-AD25-1E930D69E3B6}"/>
      </w:docPartPr>
      <w:docPartBody>
        <w:p w:rsidR="00922E87" w:rsidRDefault="005F7A9B" w:rsidP="005F7A9B">
          <w:pPr>
            <w:pStyle w:val="ED115FEA47A94E9DB15FC82AF5ABBAC8"/>
          </w:pPr>
          <w:r w:rsidRPr="00663E15">
            <w:rPr>
              <w:rStyle w:val="PlaceholderText"/>
            </w:rPr>
            <w:t>[Status]</w:t>
          </w:r>
        </w:p>
      </w:docPartBody>
    </w:docPart>
    <w:docPart>
      <w:docPartPr>
        <w:name w:val="2C3F1F786BF346EFA6A4DD57DB3155E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1C953B4-C8E3-42A6-A79D-A76F3C7C3282}"/>
      </w:docPartPr>
      <w:docPartBody>
        <w:p w:rsidR="00861E1B" w:rsidRDefault="002E0A21" w:rsidP="002E0A21">
          <w:pPr>
            <w:pStyle w:val="2C3F1F786BF346EFA6A4DD57DB3155EB"/>
          </w:pPr>
          <w:r>
            <w:rPr>
              <w:rStyle w:val="PlaceholderText"/>
            </w:rPr>
            <w:t>[Løsning]</w:t>
          </w:r>
        </w:p>
      </w:docPartBody>
    </w:docPart>
    <w:docPart>
      <w:docPartPr>
        <w:name w:val="52936099066B49078A722B62B78891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2437883-2E21-4B9C-8539-72C91BB5C93C}"/>
      </w:docPartPr>
      <w:docPartBody>
        <w:p w:rsidR="0064040F" w:rsidRDefault="005F7A9B">
          <w:pPr>
            <w:pStyle w:val="52936099066B49078A722B62B788911A"/>
          </w:pPr>
          <w:r w:rsidRPr="00B47ED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Hei">
    <w:altName w:val="黑体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1304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62BFF"/>
    <w:rsid w:val="0010140E"/>
    <w:rsid w:val="001258E9"/>
    <w:rsid w:val="00135AA8"/>
    <w:rsid w:val="001641E1"/>
    <w:rsid w:val="00280199"/>
    <w:rsid w:val="002E0A21"/>
    <w:rsid w:val="003A1B47"/>
    <w:rsid w:val="003C48B1"/>
    <w:rsid w:val="003F21D4"/>
    <w:rsid w:val="00407E7D"/>
    <w:rsid w:val="004C0BA0"/>
    <w:rsid w:val="0053259B"/>
    <w:rsid w:val="005354BA"/>
    <w:rsid w:val="0055391D"/>
    <w:rsid w:val="005F6859"/>
    <w:rsid w:val="005F7A9B"/>
    <w:rsid w:val="0062472C"/>
    <w:rsid w:val="0064040F"/>
    <w:rsid w:val="00651DD1"/>
    <w:rsid w:val="0066546E"/>
    <w:rsid w:val="00727BD5"/>
    <w:rsid w:val="00737071"/>
    <w:rsid w:val="007B6049"/>
    <w:rsid w:val="007D566A"/>
    <w:rsid w:val="007F0F0A"/>
    <w:rsid w:val="00861E1B"/>
    <w:rsid w:val="00922E87"/>
    <w:rsid w:val="009C0D86"/>
    <w:rsid w:val="00A03F11"/>
    <w:rsid w:val="00A62BFF"/>
    <w:rsid w:val="00A71982"/>
    <w:rsid w:val="00A902FF"/>
    <w:rsid w:val="00DD240F"/>
    <w:rsid w:val="00DF7180"/>
    <w:rsid w:val="00E50F11"/>
    <w:rsid w:val="00FB30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da-DK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E0A21"/>
    <w:rPr>
      <w:color w:val="808080"/>
    </w:rPr>
  </w:style>
  <w:style w:type="paragraph" w:customStyle="1" w:styleId="5B40B5A9304441B78AD5046A48F41639">
    <w:name w:val="5B40B5A9304441B78AD5046A48F41639"/>
    <w:rsid w:val="0010140E"/>
  </w:style>
  <w:style w:type="paragraph" w:customStyle="1" w:styleId="BD2A9B9FA05045A5AEBD1AEABD4430A4">
    <w:name w:val="BD2A9B9FA05045A5AEBD1AEABD4430A4"/>
    <w:rsid w:val="005F7A9B"/>
  </w:style>
  <w:style w:type="paragraph" w:customStyle="1" w:styleId="ED115FEA47A94E9DB15FC82AF5ABBAC8">
    <w:name w:val="ED115FEA47A94E9DB15FC82AF5ABBAC8"/>
    <w:rsid w:val="005F7A9B"/>
  </w:style>
  <w:style w:type="paragraph" w:customStyle="1" w:styleId="2C3F1F786BF346EFA6A4DD57DB3155EB">
    <w:name w:val="2C3F1F786BF346EFA6A4DD57DB3155EB"/>
    <w:rsid w:val="002E0A21"/>
  </w:style>
  <w:style w:type="paragraph" w:customStyle="1" w:styleId="52936099066B49078A722B62B788911A">
    <w:name w:val="52936099066B49078A722B62B788911A"/>
    <w:rPr>
      <w:lang w:val="en-US" w:eastAsia="zh-CN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Netcompany">
  <a:themeElements>
    <a:clrScheme name="Netcompany">
      <a:dk1>
        <a:srgbClr val="0F2147"/>
      </a:dk1>
      <a:lt1>
        <a:sysClr val="window" lastClr="FFFFFF"/>
      </a:lt1>
      <a:dk2>
        <a:srgbClr val="0F2147"/>
      </a:dk2>
      <a:lt2>
        <a:srgbClr val="FFFFFF"/>
      </a:lt2>
      <a:accent1>
        <a:srgbClr val="0F2147"/>
      </a:accent1>
      <a:accent2>
        <a:srgbClr val="50B8C1"/>
      </a:accent2>
      <a:accent3>
        <a:srgbClr val="5CBDAA"/>
      </a:accent3>
      <a:accent4>
        <a:srgbClr val="DE9C2B"/>
      </a:accent4>
      <a:accent5>
        <a:srgbClr val="E46053"/>
      </a:accent5>
      <a:accent6>
        <a:srgbClr val="E46053"/>
      </a:accent6>
      <a:hlink>
        <a:srgbClr val="0F2147"/>
      </a:hlink>
      <a:folHlink>
        <a:srgbClr val="E46053"/>
      </a:folHlink>
    </a:clrScheme>
    <a:fontScheme name="Netcompany">
      <a:majorFont>
        <a:latin typeface="Verdana"/>
        <a:ea typeface=""/>
        <a:cs typeface=""/>
      </a:majorFont>
      <a:minorFont>
        <a:latin typeface="Verdan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617D6058DE554F99BC02085786D39C" ma:contentTypeVersion="6" ma:contentTypeDescription="Create a new document." ma:contentTypeScope="" ma:versionID="12c1301db7373c68664c91b857b6b978">
  <xsd:schema xmlns:xsd="http://www.w3.org/2001/XMLSchema" xmlns:xs="http://www.w3.org/2001/XMLSchema" xmlns:p="http://schemas.microsoft.com/office/2006/metadata/properties" xmlns:ns2="a8c9003d-ebb3-43fa-9a53-39775cfa210a" targetNamespace="http://schemas.microsoft.com/office/2006/metadata/properties" ma:root="true" ma:fieldsID="4c0e2c2ae10b70b76bd788d3d8929b02" ns2:_="">
    <xsd:import namespace="a8c9003d-ebb3-43fa-9a53-39775cfa21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9003d-ebb3-43fa-9a53-39775cfa21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76010C1-62F3-4C5D-8309-CBBCC8A8D0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286D8EF-7730-4144-844B-CDDAF885AC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8c9003d-ebb3-43fa-9a53-39775cfa21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3E13C89-C29C-4F4A-BF44-C57BF6C597AD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B6513AF-D98B-4BC6-B4B9-D36D11AE16B9}">
  <ds:schemaRefs>
    <ds:schemaRef ds:uri="http://schemas.openxmlformats.org/officeDocument/2006/bibliography"/>
  </ds:schemaRefs>
</ds:datastoreItem>
</file>

<file path=customXml/itemProps5.xml><?xml version="1.0" encoding="utf-8"?>
<ds:datastoreItem xmlns:ds="http://schemas.openxmlformats.org/officeDocument/2006/customXml" ds:itemID="{A5564EB6-F2F0-468C-B6E8-028D5A521A08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92</Words>
  <Characters>1670</Characters>
  <Application>Microsoft Office Word</Application>
  <DocSecurity>0</DocSecurity>
  <Lines>13</Lines>
  <Paragraphs>3</Paragraphs>
  <ScaleCrop>false</ScaleCrop>
  <Company>Netcompany</Company>
  <LinksUpToDate>false</LinksUpToDate>
  <CharactersWithSpaces>1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es of Meeting</dc:title>
  <dc:subject/>
  <dc:creator>Nguyễn Bảo Nguyên</dc:creator>
  <cp:keywords/>
  <cp:lastModifiedBy>Nguyen Nguyen</cp:lastModifiedBy>
  <cp:revision>139</cp:revision>
  <cp:lastPrinted>2018-08-22T23:13:00Z</cp:lastPrinted>
  <dcterms:created xsi:type="dcterms:W3CDTF">2021-10-22T21:10:00Z</dcterms:created>
  <dcterms:modified xsi:type="dcterms:W3CDTF">2021-11-22T08:30:00Z</dcterms:modified>
  <cp:contentStatus>Final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CMSystemID">
    <vt:lpwstr>a83c9e44-5554-4fe4-9554-0ea6ec621664</vt:lpwstr>
  </property>
  <property fmtid="{D5CDD505-2E9C-101B-9397-08002B2CF9AE}" pid="3" name="ContentTypeId">
    <vt:lpwstr>0x0101005B617D6058DE554F99BC02085786D39C</vt:lpwstr>
  </property>
  <property fmtid="{D5CDD505-2E9C-101B-9397-08002B2CF9AE}" pid="4" name="CCMSystem">
    <vt:lpwstr> </vt:lpwstr>
  </property>
  <property fmtid="{D5CDD505-2E9C-101B-9397-08002B2CF9AE}" pid="5" name="Status">
    <vt:lpwstr>;#01 - Ny;#10 - Analyse;#20 - Design;#30 - Implementering;#40 - Test;#50 - Transition;#60 - I drift;#90 - Lukket;#</vt:lpwstr>
  </property>
  <property fmtid="{D5CDD505-2E9C-101B-9397-08002B2CF9AE}" pid="6" name="_dlc_DocIdItemGuid">
    <vt:lpwstr>bb16ce5d-72fd-404c-af39-8bc55c6c67fd</vt:lpwstr>
  </property>
  <property fmtid="{D5CDD505-2E9C-101B-9397-08002B2CF9AE}" pid="7" name="CCMIsSharedOnOneDrive">
    <vt:bool>false</vt:bool>
  </property>
  <property fmtid="{D5CDD505-2E9C-101B-9397-08002B2CF9AE}" pid="8" name="CCMOneDriveID">
    <vt:lpwstr/>
  </property>
  <property fmtid="{D5CDD505-2E9C-101B-9397-08002B2CF9AE}" pid="9" name="CCMOneDriveOwnerID">
    <vt:lpwstr/>
  </property>
  <property fmtid="{D5CDD505-2E9C-101B-9397-08002B2CF9AE}" pid="10" name="CCMOneDriveItemID">
    <vt:lpwstr/>
  </property>
  <property fmtid="{D5CDD505-2E9C-101B-9397-08002B2CF9AE}" pid="11" name="CCMTemplateID">
    <vt:r8>22</vt:r8>
  </property>
</Properties>
</file>